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4730AB" w14:paraId="101B4C41" w14:textId="77777777" w:rsidTr="00542D47">
        <w:trPr>
          <w:trHeight w:val="1043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5F9A932D" w14:textId="77777777" w:rsidR="001E72DC" w:rsidRPr="00F27532" w:rsidRDefault="001E72DC" w:rsidP="001E72DC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27532">
              <w:rPr>
                <w:b/>
                <w:bCs/>
                <w:sz w:val="16"/>
                <w:szCs w:val="16"/>
                <w:u w:val="single"/>
                <w:lang w:eastAsia="zh-CN"/>
              </w:rPr>
              <w:t>INSTRUCTIONS</w:t>
            </w:r>
            <w:r w:rsidRPr="00F27532">
              <w:rPr>
                <w:b/>
                <w:bCs/>
                <w:sz w:val="16"/>
                <w:szCs w:val="16"/>
                <w:lang w:eastAsia="zh-CN"/>
              </w:rPr>
              <w:t xml:space="preserve">: </w:t>
            </w:r>
          </w:p>
          <w:p w14:paraId="480D00FC" w14:textId="77777777" w:rsidR="001E72DC" w:rsidRPr="00F27532" w:rsidRDefault="001E72DC" w:rsidP="001E72DC">
            <w:pPr>
              <w:rPr>
                <w:sz w:val="16"/>
                <w:szCs w:val="16"/>
                <w:lang w:eastAsia="zh-CN"/>
              </w:rPr>
            </w:pPr>
          </w:p>
          <w:p w14:paraId="06774D3B" w14:textId="764BE084" w:rsidR="001E72DC" w:rsidRPr="00F27532" w:rsidRDefault="001E72DC" w:rsidP="00542D47">
            <w:pPr>
              <w:rPr>
                <w:rFonts w:eastAsia="SimSun"/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Please completely fill in all applicable information (section 1-</w:t>
            </w:r>
            <w:r w:rsidR="00845E44">
              <w:rPr>
                <w:sz w:val="16"/>
                <w:szCs w:val="16"/>
                <w:lang w:eastAsia="zh-CN"/>
              </w:rPr>
              <w:t>7</w:t>
            </w:r>
            <w:r w:rsidRPr="00F27532">
              <w:rPr>
                <w:sz w:val="16"/>
                <w:szCs w:val="16"/>
                <w:lang w:eastAsia="zh-CN"/>
              </w:rPr>
              <w:t xml:space="preserve">) and send applications to IDFL. If known, please also copy regional certification manager / auditor. </w:t>
            </w:r>
          </w:p>
        </w:tc>
      </w:tr>
      <w:tr w:rsidR="00F27532" w:rsidRPr="004730AB" w14:paraId="0BDE71F6" w14:textId="77777777" w:rsidTr="00F27532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2DED0F03" w14:textId="48EEFA6F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1 Applicant Information</w:t>
            </w:r>
          </w:p>
          <w:p w14:paraId="7A65C22C" w14:textId="6A2715BF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2 Payment Information</w:t>
            </w:r>
          </w:p>
          <w:p w14:paraId="7F88BAD2" w14:textId="77777777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3 Standards</w:t>
            </w: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6A26DFBA" w14:textId="4F7BC68F" w:rsidR="00845E44" w:rsidRDefault="00C62B7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</w:t>
            </w:r>
            <w:r w:rsidRPr="00845E44">
              <w:rPr>
                <w:sz w:val="16"/>
                <w:szCs w:val="16"/>
                <w:lang w:eastAsia="zh-CN"/>
              </w:rPr>
              <w:t>ection 4</w:t>
            </w:r>
            <w:r>
              <w:rPr>
                <w:sz w:val="16"/>
                <w:szCs w:val="16"/>
                <w:lang w:eastAsia="zh-CN"/>
              </w:rPr>
              <w:t xml:space="preserve"> M</w:t>
            </w:r>
            <w:r w:rsidRPr="00845E44">
              <w:rPr>
                <w:sz w:val="16"/>
                <w:szCs w:val="16"/>
                <w:lang w:eastAsia="zh-CN"/>
              </w:rPr>
              <w:t xml:space="preserve">aterial </w:t>
            </w:r>
            <w:r>
              <w:rPr>
                <w:sz w:val="16"/>
                <w:szCs w:val="16"/>
                <w:lang w:eastAsia="zh-CN"/>
              </w:rPr>
              <w:t>R</w:t>
            </w:r>
            <w:r w:rsidRPr="00845E44">
              <w:rPr>
                <w:sz w:val="16"/>
                <w:szCs w:val="16"/>
                <w:lang w:eastAsia="zh-CN"/>
              </w:rPr>
              <w:t>ecycling (</w:t>
            </w:r>
            <w:r>
              <w:rPr>
                <w:sz w:val="16"/>
                <w:szCs w:val="16"/>
                <w:lang w:eastAsia="zh-CN"/>
              </w:rPr>
              <w:t>R</w:t>
            </w:r>
            <w:r w:rsidRPr="00845E44">
              <w:rPr>
                <w:sz w:val="16"/>
                <w:szCs w:val="16"/>
                <w:lang w:eastAsia="zh-CN"/>
              </w:rPr>
              <w:t>ecyclers)</w:t>
            </w:r>
          </w:p>
          <w:p w14:paraId="10B9103B" w14:textId="2FEBA36D" w:rsidR="00F27532" w:rsidRPr="00F27532" w:rsidRDefault="00C62B7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</w:t>
            </w:r>
            <w:r w:rsidRPr="00F27532">
              <w:rPr>
                <w:sz w:val="16"/>
                <w:szCs w:val="16"/>
                <w:lang w:eastAsia="zh-CN"/>
              </w:rPr>
              <w:t xml:space="preserve">ection 5 </w:t>
            </w:r>
            <w:r w:rsidR="007F3F8C">
              <w:rPr>
                <w:sz w:val="16"/>
                <w:szCs w:val="16"/>
                <w:lang w:eastAsia="zh-CN"/>
              </w:rPr>
              <w:t>Products</w:t>
            </w:r>
          </w:p>
          <w:p w14:paraId="72744392" w14:textId="6F85FBFC" w:rsidR="00F27532" w:rsidRDefault="00F2753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 xml:space="preserve">Section 6 </w:t>
            </w:r>
            <w:r w:rsidR="007F3F8C">
              <w:rPr>
                <w:sz w:val="16"/>
                <w:szCs w:val="16"/>
                <w:lang w:eastAsia="zh-CN"/>
              </w:rPr>
              <w:t>Facilities and Processes</w:t>
            </w:r>
          </w:p>
          <w:p w14:paraId="40D7DE3D" w14:textId="67A8BFB4" w:rsidR="00845E44" w:rsidRPr="00845E44" w:rsidRDefault="00845E44" w:rsidP="00845E44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 xml:space="preserve">Section </w:t>
            </w:r>
            <w:r w:rsidR="00C62B72">
              <w:rPr>
                <w:sz w:val="16"/>
                <w:szCs w:val="16"/>
                <w:lang w:eastAsia="zh-CN"/>
              </w:rPr>
              <w:t>7</w:t>
            </w:r>
            <w:r w:rsidRPr="00F27532">
              <w:rPr>
                <w:sz w:val="16"/>
                <w:szCs w:val="16"/>
                <w:lang w:eastAsia="zh-CN"/>
              </w:rPr>
              <w:t xml:space="preserve"> Certification Information</w:t>
            </w:r>
          </w:p>
        </w:tc>
      </w:tr>
    </w:tbl>
    <w:p w14:paraId="2942F7C8" w14:textId="77777777" w:rsidR="00B64655" w:rsidRPr="002F2E7D" w:rsidRDefault="00B64655">
      <w:pPr>
        <w:rPr>
          <w:sz w:val="14"/>
          <w:szCs w:val="14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4730AB" w14:paraId="372BEC23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38DAA655" w14:textId="1D9ECE2B" w:rsidR="005205BC" w:rsidRPr="009A20CB" w:rsidRDefault="001E72DC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1. APPLICANT INFORMATION</w:t>
            </w:r>
          </w:p>
        </w:tc>
      </w:tr>
      <w:tr w:rsidR="001E72DC" w:rsidRPr="004730AB" w14:paraId="43CE11E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41906C7" w14:textId="5110B0FA" w:rsidR="001E72DC" w:rsidRPr="00970AED" w:rsidRDefault="001E72DC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0DA4938AC2184E9D9D05BDBB3497E273"/>
            </w:placeholder>
            <w:showingPlcHdr/>
          </w:sdtPr>
          <w:sdtEndPr/>
          <w:sdtContent>
            <w:tc>
              <w:tcPr>
                <w:tcW w:w="7090" w:type="dxa"/>
                <w:vAlign w:val="center"/>
              </w:tcPr>
              <w:p w14:paraId="5F25F554" w14:textId="6517FBCE" w:rsidR="001E72DC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29D76DB6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390C7DE" w14:textId="3DD893BD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F874706C8B23418A9B44F13B51C82CEF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74507566" w14:textId="0C8AE42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3FD81561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898A327" w14:textId="33D98213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F691DB5AAD8F431F8A230491CB99EA9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2B7E650" w14:textId="3F42A6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567829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321CECCC" w14:textId="0932F2EE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C3B19B62A0164831ADA1182F9CCBA0C9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AB51F1C" w14:textId="1DEFE7EA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87CBD3D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218EDDB2" w14:textId="0BA825F8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76B35912430A40ECAB0B4A71E2B54240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00DBB1FC" w14:textId="0FA56479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185865A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07EDDC71" w14:textId="488C5DE5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809A4706C2BC4D15A6179A41D0443A67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4B2EA082" w14:textId="3E283A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5BAB8F5F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67A12225" w14:textId="74935289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37CC1896A8804738AFDA7B4076DB486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BA7DA08" w14:textId="79882082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EA9FF94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0ABBD88" w14:textId="655E2024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C6371F8E13CF46CE8E7390BDB78311EB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792D244" w14:textId="668BEC8E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C88CC4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72CFCC39" w14:textId="1E93A09E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6B83D29A14F4451FA3ADB1BAE35D253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8DA941B" w14:textId="0F1E3801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09288F5F" w14:textId="77777777" w:rsidR="00B64655" w:rsidRPr="002F2E7D" w:rsidRDefault="00B64655">
      <w:pPr>
        <w:rPr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3060"/>
        <w:gridCol w:w="1440"/>
        <w:gridCol w:w="3282"/>
      </w:tblGrid>
      <w:tr w:rsidR="002F2E7D" w:rsidRPr="00970AED" w14:paraId="3A533948" w14:textId="77777777" w:rsidTr="0076798B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709FB798" w14:textId="0A924385" w:rsidR="002F2E7D" w:rsidRPr="009A20CB" w:rsidRDefault="002F2E7D" w:rsidP="00DB1261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2. PAYMENT INFOR</w:t>
            </w:r>
            <w:r w:rsidR="00572EB4">
              <w:rPr>
                <w:b/>
                <w:color w:val="FFFFFF" w:themeColor="background1"/>
                <w:sz w:val="20"/>
                <w:szCs w:val="20"/>
                <w:lang w:eastAsia="zh-CN"/>
              </w:rPr>
              <w:t>M</w:t>
            </w: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ATION</w:t>
            </w:r>
          </w:p>
        </w:tc>
      </w:tr>
      <w:tr w:rsidR="00960F20" w:rsidRPr="003601DF" w14:paraId="309E18DD" w14:textId="77777777" w:rsidTr="0076798B">
        <w:trPr>
          <w:trHeight w:val="377"/>
        </w:trPr>
        <w:tc>
          <w:tcPr>
            <w:tcW w:w="2965" w:type="dxa"/>
            <w:vMerge w:val="restart"/>
            <w:vAlign w:val="center"/>
          </w:tcPr>
          <w:p w14:paraId="25C94AC3" w14:textId="77777777" w:rsidR="00960F20" w:rsidRPr="00970AED" w:rsidRDefault="00960F20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yment Currency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3645D8E2" w14:textId="4F2079FD" w:rsidR="00960F20" w:rsidRPr="00970AED" w:rsidRDefault="00AB20B2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60F20" w:rsidRPr="00F76397">
              <w:rPr>
                <w:bCs/>
                <w:sz w:val="22"/>
                <w:szCs w:val="22"/>
                <w:lang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60F20" w:rsidRPr="00F76397">
              <w:rPr>
                <w:bCs/>
                <w:sz w:val="22"/>
                <w:szCs w:val="22"/>
                <w:lang w:eastAsia="zh-CN"/>
              </w:rPr>
              <w:t xml:space="preserve"> RMB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1278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60F20" w:rsidRPr="00F76397">
              <w:rPr>
                <w:bCs/>
                <w:sz w:val="22"/>
                <w:szCs w:val="22"/>
                <w:lang w:eastAsia="zh-CN"/>
              </w:rPr>
              <w:t xml:space="preserve"> EURO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60F20" w:rsidRPr="00F76397">
              <w:rPr>
                <w:bCs/>
                <w:sz w:val="22"/>
                <w:szCs w:val="22"/>
                <w:lang w:eastAsia="zh-CN"/>
              </w:rPr>
              <w:t xml:space="preserve"> TWD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60F20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960F20">
              <w:rPr>
                <w:bCs/>
                <w:sz w:val="22"/>
                <w:szCs w:val="22"/>
                <w:lang w:eastAsia="zh-CN"/>
              </w:rPr>
              <w:t>TRY</w:t>
            </w:r>
            <w:r w:rsidR="00960F20" w:rsidRPr="00F76397">
              <w:rPr>
                <w:bCs/>
                <w:sz w:val="22"/>
                <w:szCs w:val="22"/>
                <w:lang w:eastAsia="zh-CN"/>
              </w:rPr>
              <w:t xml:space="preserve"> 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60F20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960F20">
              <w:rPr>
                <w:bCs/>
                <w:sz w:val="22"/>
                <w:szCs w:val="22"/>
                <w:lang w:eastAsia="zh-CN"/>
              </w:rPr>
              <w:t xml:space="preserve">CHF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60F20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960F20">
              <w:rPr>
                <w:bCs/>
                <w:sz w:val="22"/>
                <w:szCs w:val="22"/>
                <w:lang w:eastAsia="zh-CN"/>
              </w:rPr>
              <w:t xml:space="preserve">INR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60F20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960F20">
              <w:rPr>
                <w:bCs/>
                <w:sz w:val="22"/>
                <w:szCs w:val="22"/>
                <w:lang w:eastAsia="zh-CN"/>
              </w:rPr>
              <w:t>BDT</w:t>
            </w:r>
          </w:p>
        </w:tc>
      </w:tr>
      <w:tr w:rsidR="0076798B" w:rsidRPr="003601DF" w14:paraId="5781299A" w14:textId="23182FEC" w:rsidTr="0076798B">
        <w:trPr>
          <w:trHeight w:val="377"/>
        </w:trPr>
        <w:tc>
          <w:tcPr>
            <w:tcW w:w="2965" w:type="dxa"/>
            <w:vMerge/>
            <w:vAlign w:val="center"/>
          </w:tcPr>
          <w:p w14:paraId="57BB19ED" w14:textId="77777777" w:rsidR="0076798B" w:rsidRPr="00970AED" w:rsidRDefault="0076798B" w:rsidP="00033004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115A4F7" w14:textId="77777777" w:rsidR="0076798B" w:rsidRDefault="00AB20B2" w:rsidP="0003300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98B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6798B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76798B">
              <w:rPr>
                <w:bCs/>
                <w:sz w:val="22"/>
                <w:szCs w:val="22"/>
                <w:lang w:eastAsia="zh-CN"/>
              </w:rPr>
              <w:t xml:space="preserve">JPY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98B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6798B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76798B">
              <w:rPr>
                <w:bCs/>
                <w:sz w:val="22"/>
                <w:szCs w:val="22"/>
                <w:lang w:eastAsia="zh-CN"/>
              </w:rPr>
              <w:t>PKR</w:t>
            </w:r>
            <w:r w:rsidR="0076798B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798B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76798B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76798B">
              <w:rPr>
                <w:bCs/>
                <w:sz w:val="22"/>
                <w:szCs w:val="22"/>
                <w:lang w:eastAsia="zh-CN"/>
              </w:rPr>
              <w:t xml:space="preserve">OTHER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19074418"/>
            <w:placeholder>
              <w:docPart w:val="3AE9A63965994950BBAB2613BA8205C8"/>
            </w:placeholder>
            <w:showingPlcHdr/>
          </w:sdtPr>
          <w:sdtEndPr/>
          <w:sdtContent>
            <w:tc>
              <w:tcPr>
                <w:tcW w:w="4722" w:type="dxa"/>
                <w:gridSpan w:val="2"/>
                <w:shd w:val="clear" w:color="auto" w:fill="F2F2F2" w:themeFill="background1" w:themeFillShade="F2"/>
                <w:vAlign w:val="center"/>
              </w:tcPr>
              <w:p w14:paraId="3FDE8AD7" w14:textId="47F5F38D" w:rsidR="0076798B" w:rsidRDefault="0076798B" w:rsidP="00033004">
                <w:pPr>
                  <w:rPr>
                    <w:bCs/>
                    <w:sz w:val="22"/>
                    <w:szCs w:val="22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6798B" w:rsidRPr="003601DF" w14:paraId="2907FF03" w14:textId="77777777" w:rsidTr="0076798B">
        <w:trPr>
          <w:trHeight w:val="377"/>
        </w:trPr>
        <w:tc>
          <w:tcPr>
            <w:tcW w:w="2965" w:type="dxa"/>
            <w:vAlign w:val="center"/>
          </w:tcPr>
          <w:p w14:paraId="64D26575" w14:textId="620E380B" w:rsidR="0076798B" w:rsidRPr="00970AED" w:rsidRDefault="0076798B" w:rsidP="00033004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Tax ID 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677877587"/>
            <w:placeholder>
              <w:docPart w:val="689578A1C51C4000AD46E75ACB7A0046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5ECA987" w14:textId="5476989D" w:rsidR="0076798B" w:rsidRDefault="0076798B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074F36" w14:paraId="368AF4DB" w14:textId="77777777" w:rsidTr="0076798B">
        <w:trPr>
          <w:trHeight w:val="288"/>
        </w:trPr>
        <w:tc>
          <w:tcPr>
            <w:tcW w:w="7465" w:type="dxa"/>
            <w:gridSpan w:val="3"/>
            <w:shd w:val="clear" w:color="auto" w:fill="DBE5F1" w:themeFill="accent1" w:themeFillTint="33"/>
            <w:vAlign w:val="center"/>
          </w:tcPr>
          <w:p w14:paraId="3C2CAA0E" w14:textId="77777777" w:rsidR="00033004" w:rsidRPr="00074F36" w:rsidRDefault="00033004" w:rsidP="00033004">
            <w:pPr>
              <w:rPr>
                <w:bCs/>
                <w:sz w:val="20"/>
                <w:szCs w:val="20"/>
                <w:lang w:eastAsia="zh-CN"/>
              </w:rPr>
            </w:pPr>
            <w:r w:rsidRPr="00074F36">
              <w:rPr>
                <w:b/>
                <w:sz w:val="20"/>
                <w:szCs w:val="20"/>
                <w:lang w:eastAsia="zh-CN"/>
              </w:rPr>
              <w:t>PAYER COMPANY INFORMATION</w:t>
            </w:r>
            <w:r w:rsidRPr="00074F36">
              <w:rPr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1884B7C6" w14:textId="77777777" w:rsidR="00033004" w:rsidRPr="0018750D" w:rsidRDefault="00AB20B2" w:rsidP="00033004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3004" w:rsidRPr="001875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33004" w:rsidRPr="0018750D">
              <w:rPr>
                <w:bCs/>
                <w:sz w:val="20"/>
                <w:szCs w:val="20"/>
                <w:lang w:eastAsia="zh-CN"/>
              </w:rPr>
              <w:t xml:space="preserve"> SAME AS APPLICANT</w:t>
            </w:r>
          </w:p>
        </w:tc>
      </w:tr>
      <w:tr w:rsidR="00033004" w:rsidRPr="00970AED" w14:paraId="51775735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0BE04BCE" w14:textId="77777777" w:rsidR="00033004" w:rsidRPr="00970AED" w:rsidRDefault="00033004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8774110"/>
            <w:placeholder>
              <w:docPart w:val="117E21D6D454421C9663B8666CC70D1F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6C8D3EF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607BD2EC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6A596EDB" w14:textId="77777777" w:rsidR="00033004" w:rsidRPr="00970AED" w:rsidRDefault="00033004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734545693"/>
            <w:placeholder>
              <w:docPart w:val="4F5DA963B5E846C4AD4A63C9B5EE6FE8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3FEC943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0C25AD48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0957A1CC" w14:textId="77777777" w:rsidR="00033004" w:rsidRPr="00970AED" w:rsidRDefault="00033004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4053299"/>
            <w:placeholder>
              <w:docPart w:val="DBBCA8D02BBA44F8AA0689BB2494A8AB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1E6BE78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4AA75C30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1C7552AA" w14:textId="77777777" w:rsidR="00033004" w:rsidRPr="00970AED" w:rsidRDefault="00033004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52359844"/>
            <w:placeholder>
              <w:docPart w:val="4A32E582FECF482D85F4396D91EB2317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BF1145F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13E0C762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11886D2A" w14:textId="77777777" w:rsidR="00033004" w:rsidRPr="00970AED" w:rsidRDefault="00033004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2209057"/>
            <w:placeholder>
              <w:docPart w:val="C82D1D0779A447E1A33189604C08BCA9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9D0A1ED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3B9F3D5E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314DBC9D" w14:textId="77777777" w:rsidR="00033004" w:rsidRPr="00970AED" w:rsidRDefault="00033004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74987891"/>
            <w:placeholder>
              <w:docPart w:val="3DB9A31673DA4015935976C03293B0AE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E49ADDA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5133815E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67020953" w14:textId="77777777" w:rsidR="00033004" w:rsidRPr="00970AED" w:rsidRDefault="00033004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09913854"/>
            <w:placeholder>
              <w:docPart w:val="6EA3CC83D1CB4235B8BE5BA7DF1FA10D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42CAE9C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622043C8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3FF6E62A" w14:textId="77777777" w:rsidR="00033004" w:rsidRPr="00970AED" w:rsidRDefault="00033004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1471103"/>
            <w:placeholder>
              <w:docPart w:val="85AB46C815A348B9A2DBF9BCEA1CC7B3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7DE8AC20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58D5C1AE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0AD528C0" w14:textId="77777777" w:rsidR="00033004" w:rsidRPr="00970AED" w:rsidRDefault="00033004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146343234"/>
            <w:placeholder>
              <w:docPart w:val="554CC5F0D6764F9587E3687355CA0067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E89001A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4216AD2B" w14:textId="629AFF4F" w:rsidR="002F2E7D" w:rsidRDefault="002F2E7D"/>
    <w:p w14:paraId="6F4169F0" w14:textId="3B8A2023" w:rsidR="000F143F" w:rsidRDefault="000F143F"/>
    <w:p w14:paraId="3CFFB39C" w14:textId="3AB818FE" w:rsidR="000F143F" w:rsidRDefault="000F143F"/>
    <w:p w14:paraId="43A39646" w14:textId="6FD38E34" w:rsidR="000F143F" w:rsidRDefault="000F143F"/>
    <w:p w14:paraId="220346F2" w14:textId="28645E3D" w:rsidR="000F143F" w:rsidRDefault="000F143F"/>
    <w:p w14:paraId="2D7FFFA9" w14:textId="4239FD42" w:rsidR="000F143F" w:rsidRDefault="000F143F"/>
    <w:p w14:paraId="45B5ACBC" w14:textId="6BDC85B3" w:rsidR="000F143F" w:rsidRDefault="000F143F"/>
    <w:p w14:paraId="06020C7B" w14:textId="08348C43" w:rsidR="000F143F" w:rsidRDefault="000F143F"/>
    <w:p w14:paraId="62F5904C" w14:textId="158BBAF0" w:rsidR="000F143F" w:rsidRDefault="000F143F"/>
    <w:p w14:paraId="2C8F3878" w14:textId="5BCAAF90" w:rsidR="000F143F" w:rsidRDefault="000F143F"/>
    <w:p w14:paraId="2EC4DDE5" w14:textId="6EDAD262" w:rsidR="000F143F" w:rsidRDefault="000F143F"/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415"/>
        <w:gridCol w:w="270"/>
        <w:gridCol w:w="2411"/>
        <w:gridCol w:w="1729"/>
        <w:gridCol w:w="2989"/>
      </w:tblGrid>
      <w:tr w:rsidR="00542D47" w:rsidRPr="00E16B2E" w14:paraId="2B3138C4" w14:textId="77777777" w:rsidTr="009A20CB">
        <w:trPr>
          <w:trHeight w:val="288"/>
        </w:trPr>
        <w:tc>
          <w:tcPr>
            <w:tcW w:w="10814" w:type="dxa"/>
            <w:gridSpan w:val="5"/>
            <w:shd w:val="clear" w:color="auto" w:fill="0060AF"/>
            <w:vAlign w:val="center"/>
          </w:tcPr>
          <w:p w14:paraId="49F7B115" w14:textId="0EC2DBD5" w:rsidR="00CE4A8E" w:rsidRDefault="00542D47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70596124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SECTION 3. STANDARD</w:t>
            </w:r>
            <w:r w:rsidR="00E46796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</w:t>
            </w:r>
          </w:p>
          <w:p w14:paraId="0D55AF42" w14:textId="19346C71" w:rsidR="00CE4A8E" w:rsidRPr="00A625AB" w:rsidRDefault="00CE4A8E" w:rsidP="00970AED">
            <w:pPr>
              <w:rPr>
                <w:b/>
                <w:color w:val="FFFFFF" w:themeColor="background1"/>
                <w:sz w:val="16"/>
                <w:szCs w:val="16"/>
                <w:lang w:eastAsia="zh-CN"/>
              </w:rPr>
            </w:pPr>
          </w:p>
        </w:tc>
      </w:tr>
      <w:tr w:rsidR="00572EB4" w:rsidRPr="00E16B2E" w14:paraId="394D8381" w14:textId="77777777" w:rsidTr="00C0147F">
        <w:trPr>
          <w:trHeight w:val="288"/>
        </w:trPr>
        <w:tc>
          <w:tcPr>
            <w:tcW w:w="10814" w:type="dxa"/>
            <w:gridSpan w:val="5"/>
            <w:shd w:val="clear" w:color="auto" w:fill="FFFFFF" w:themeFill="background1"/>
          </w:tcPr>
          <w:p w14:paraId="1678F4A1" w14:textId="58D60296" w:rsidR="00572EB4" w:rsidRPr="00C0147F" w:rsidRDefault="00572EB4" w:rsidP="00572EB4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IMPORTANT TRANSACTION CERTIFICATE POLICY</w:t>
            </w:r>
            <w:r w:rsidR="00C0147F"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="00C0147F" w:rsidRPr="007C2A7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FOR SCOPE CERTIFICATE TRANSFERS</w:t>
            </w: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:  IDFL MAY NOT issue a transaction certificate for shipments made before the validity date of an IDFL scope certificate.</w:t>
            </w:r>
          </w:p>
        </w:tc>
      </w:tr>
      <w:tr w:rsidR="001C585C" w:rsidRPr="00E16B2E" w14:paraId="6C4D85F1" w14:textId="77777777" w:rsidTr="003601DF">
        <w:trPr>
          <w:trHeight w:val="288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43106DC7" w14:textId="33FE60AF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="001C585C"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7399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505158" w14:textId="70238C4B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STATUS</w:t>
            </w:r>
          </w:p>
        </w:tc>
      </w:tr>
      <w:bookmarkEnd w:id="0"/>
      <w:tr w:rsidR="00D825D7" w:rsidRPr="001C585C" w14:paraId="2B959025" w14:textId="77777777" w:rsidTr="00DB1261">
        <w:trPr>
          <w:trHeight w:val="432"/>
        </w:trPr>
        <w:tc>
          <w:tcPr>
            <w:tcW w:w="3685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51D1FCD7" w14:textId="77777777" w:rsidR="00D825D7" w:rsidRDefault="00AB20B2" w:rsidP="00D825D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825D7">
              <w:rPr>
                <w:bCs/>
                <w:sz w:val="20"/>
                <w:szCs w:val="20"/>
                <w:lang w:eastAsia="zh-CN"/>
              </w:rPr>
              <w:t>Global Recycled Standard (GRS)</w:t>
            </w:r>
          </w:p>
          <w:p w14:paraId="75E9C899" w14:textId="77777777" w:rsidR="00D825D7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  <w:p w14:paraId="5E79B5FF" w14:textId="4DC3E365" w:rsidR="00D825D7" w:rsidRPr="00970AED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C0147F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 GRS scope certificate to an organization which holds an </w:t>
            </w:r>
            <w:r w:rsidRPr="00C0147F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RCS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RCS scope certificate is in the process of being transferred to IDF</w:t>
            </w:r>
            <w:r w:rsidR="009D507A" w:rsidRPr="00C0147F">
              <w:rPr>
                <w:bCs/>
                <w:color w:val="C00000"/>
                <w:sz w:val="14"/>
                <w:szCs w:val="14"/>
                <w:lang w:eastAsia="zh-CN"/>
              </w:rPr>
              <w:t>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7E47E242" w14:textId="77777777" w:rsidR="00D825D7" w:rsidRPr="001C585C" w:rsidRDefault="00AB20B2" w:rsidP="00D825D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1C585C">
              <w:rPr>
                <w:bCs/>
                <w:sz w:val="20"/>
                <w:szCs w:val="20"/>
                <w:lang w:eastAsia="zh-CN"/>
              </w:rPr>
              <w:t xml:space="preserve"> Initial Certification</w:t>
            </w:r>
          </w:p>
          <w:p w14:paraId="26BFEA06" w14:textId="77777777" w:rsidR="00D825D7" w:rsidRPr="001C585C" w:rsidRDefault="00AB20B2" w:rsidP="00D825D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284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1C585C">
              <w:rPr>
                <w:bCs/>
                <w:sz w:val="20"/>
                <w:szCs w:val="20"/>
                <w:lang w:eastAsia="zh-CN"/>
              </w:rPr>
              <w:t xml:space="preserve"> Renewal Certification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81BF53" w14:textId="594F3930" w:rsidR="00D825D7" w:rsidRPr="001C585C" w:rsidRDefault="00AB20B2" w:rsidP="00D825D7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35141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D825D7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D825D7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D825D7" w:rsidRPr="008E1E5E">
              <w:rPr>
                <w:bCs/>
                <w:sz w:val="17"/>
                <w:szCs w:val="17"/>
                <w:lang w:eastAsia="zh-CN"/>
              </w:rPr>
              <w:t>Currently GRS certified with another Certification Body (CB)</w:t>
            </w:r>
          </w:p>
        </w:tc>
      </w:tr>
      <w:tr w:rsidR="00D825D7" w:rsidRPr="001C585C" w14:paraId="0F7995B7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294B2DCB" w14:textId="77777777" w:rsidR="00D825D7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428852F" w14:textId="77777777" w:rsidR="00D825D7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8A3E01" w14:textId="4F51CA77" w:rsidR="00D825D7" w:rsidRDefault="00AB20B2" w:rsidP="00D825D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464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D825D7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D825D7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D825D7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D825D7">
              <w:rPr>
                <w:bCs/>
                <w:sz w:val="17"/>
                <w:szCs w:val="17"/>
                <w:lang w:eastAsia="zh-CN"/>
              </w:rPr>
              <w:t>RCS</w:t>
            </w:r>
            <w:r w:rsidR="00D825D7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</w:t>
            </w:r>
          </w:p>
        </w:tc>
      </w:tr>
      <w:tr w:rsidR="00D825D7" w:rsidRPr="001C585C" w14:paraId="52D1052C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23C7AFBD" w14:textId="77777777" w:rsidR="00D825D7" w:rsidRPr="00970AED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EADA666" w14:textId="77777777" w:rsidR="00D825D7" w:rsidRPr="001C585C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26D56E7F" w14:textId="77777777" w:rsidR="00D825D7" w:rsidRPr="001C585C" w:rsidRDefault="00D825D7" w:rsidP="00D825D7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223212938"/>
            <w:placeholder>
              <w:docPart w:val="6898FB1910CB4461B590F883598EF62F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4FCD700" w14:textId="77777777" w:rsidR="00D825D7" w:rsidRPr="001C585C" w:rsidRDefault="00D825D7" w:rsidP="00D825D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D825D7" w:rsidRPr="001C585C" w14:paraId="24D37DA7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37C05196" w14:textId="77777777" w:rsidR="00D825D7" w:rsidRPr="00970AED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806B0D8" w14:textId="77777777" w:rsidR="00D825D7" w:rsidRPr="001C585C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63BB4800" w14:textId="77777777" w:rsidR="00D825D7" w:rsidRPr="001C585C" w:rsidRDefault="00D825D7" w:rsidP="00D825D7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Certification Body: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94178829"/>
            <w:placeholder>
              <w:docPart w:val="AD8CA7D10C184E32A35E93940EBC806B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2C619AB" w14:textId="77777777" w:rsidR="00D825D7" w:rsidRPr="001C585C" w:rsidRDefault="00D825D7" w:rsidP="00D825D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D825D7" w14:paraId="1F21975D" w14:textId="77777777" w:rsidTr="00DB1261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608842E9" w14:textId="77777777" w:rsidR="00D825D7" w:rsidRPr="00970AED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7BDD47" w14:textId="77777777" w:rsidR="00D825D7" w:rsidRPr="001C585C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38E4D791" w14:textId="77777777" w:rsidR="00D825D7" w:rsidRDefault="00D825D7" w:rsidP="00D825D7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Certification Expiration Date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62022565"/>
            <w:placeholder>
              <w:docPart w:val="4A3310562594464E825B28B9586E4084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E2EA94C" w14:textId="77777777" w:rsidR="00D825D7" w:rsidRDefault="00D825D7" w:rsidP="00D825D7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075120" w:rsidRPr="00970AED" w14:paraId="7684B2EB" w14:textId="77777777" w:rsidTr="00500D15">
        <w:trPr>
          <w:trHeight w:val="288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1B61CCBD" w14:textId="77777777" w:rsidR="00075120" w:rsidRPr="00970AED" w:rsidRDefault="00075120" w:rsidP="00500D15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7399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F81D32" w14:textId="77777777" w:rsidR="00075120" w:rsidRPr="00970AED" w:rsidRDefault="00075120" w:rsidP="00500D15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STATUS</w:t>
            </w:r>
          </w:p>
        </w:tc>
      </w:tr>
      <w:tr w:rsidR="00075120" w:rsidRPr="001C585C" w14:paraId="3A1C692B" w14:textId="77777777" w:rsidTr="00500D15">
        <w:trPr>
          <w:trHeight w:val="432"/>
        </w:trPr>
        <w:tc>
          <w:tcPr>
            <w:tcW w:w="3685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65B8E6B0" w14:textId="6A0A84F4" w:rsidR="00075120" w:rsidRDefault="00AB20B2" w:rsidP="00075120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143336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48D2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120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75120">
              <w:rPr>
                <w:bCs/>
                <w:sz w:val="20"/>
                <w:szCs w:val="20"/>
                <w:lang w:eastAsia="zh-CN"/>
              </w:rPr>
              <w:t>Recycled Claim Standard (RCS)</w:t>
            </w:r>
          </w:p>
          <w:p w14:paraId="0176DEB5" w14:textId="77777777" w:rsidR="00075120" w:rsidRPr="00C0147F" w:rsidRDefault="00075120" w:rsidP="00075120">
            <w:pPr>
              <w:rPr>
                <w:bCs/>
                <w:color w:val="C00000"/>
                <w:sz w:val="20"/>
                <w:szCs w:val="20"/>
                <w:lang w:eastAsia="zh-CN"/>
              </w:rPr>
            </w:pPr>
          </w:p>
          <w:p w14:paraId="0A0F9BCB" w14:textId="689E73A5" w:rsidR="00075120" w:rsidRPr="00970AED" w:rsidRDefault="00075120" w:rsidP="00075120">
            <w:pPr>
              <w:rPr>
                <w:bCs/>
                <w:sz w:val="20"/>
                <w:szCs w:val="20"/>
                <w:lang w:eastAsia="zh-CN"/>
              </w:rPr>
            </w:pP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C0147F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n RCS scope certificate to an organization which holds a </w:t>
            </w:r>
            <w:r w:rsidRPr="00C0147F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GRS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GRS scope certificate is in the process of being transferred to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13D86DA0" w14:textId="77777777" w:rsidR="00075120" w:rsidRPr="001C585C" w:rsidRDefault="00AB20B2" w:rsidP="00500D15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17215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120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120" w:rsidRPr="001C585C">
              <w:rPr>
                <w:bCs/>
                <w:sz w:val="20"/>
                <w:szCs w:val="20"/>
                <w:lang w:eastAsia="zh-CN"/>
              </w:rPr>
              <w:t xml:space="preserve"> Initial Certification</w:t>
            </w:r>
          </w:p>
          <w:p w14:paraId="70F25369" w14:textId="77777777" w:rsidR="00075120" w:rsidRPr="001C585C" w:rsidRDefault="00AB20B2" w:rsidP="00500D15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401030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120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75120" w:rsidRPr="001C585C">
              <w:rPr>
                <w:bCs/>
                <w:sz w:val="20"/>
                <w:szCs w:val="20"/>
                <w:lang w:eastAsia="zh-CN"/>
              </w:rPr>
              <w:t xml:space="preserve"> Renewal Certification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76DD81" w14:textId="655A30C0" w:rsidR="00075120" w:rsidRPr="001C585C" w:rsidRDefault="00AB20B2" w:rsidP="00500D15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026942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120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075120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075120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075120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075120">
              <w:rPr>
                <w:bCs/>
                <w:sz w:val="17"/>
                <w:szCs w:val="17"/>
                <w:lang w:eastAsia="zh-CN"/>
              </w:rPr>
              <w:t>RCS</w:t>
            </w:r>
            <w:r w:rsidR="00075120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</w:t>
            </w:r>
          </w:p>
        </w:tc>
      </w:tr>
      <w:tr w:rsidR="00075120" w14:paraId="305B1EF0" w14:textId="77777777" w:rsidTr="00500D15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6EFB5F26" w14:textId="77777777" w:rsidR="00075120" w:rsidRDefault="00075120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C7E2E6A" w14:textId="77777777" w:rsidR="00075120" w:rsidRDefault="00075120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C76ADA" w14:textId="0FD123E1" w:rsidR="00075120" w:rsidRDefault="00AB20B2" w:rsidP="00500D15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201279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5120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075120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075120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075120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075120">
              <w:rPr>
                <w:bCs/>
                <w:sz w:val="17"/>
                <w:szCs w:val="17"/>
                <w:lang w:eastAsia="zh-CN"/>
              </w:rPr>
              <w:t>GRS</w:t>
            </w:r>
            <w:r w:rsidR="00075120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</w:t>
            </w:r>
          </w:p>
        </w:tc>
      </w:tr>
      <w:tr w:rsidR="00075120" w:rsidRPr="001C585C" w14:paraId="4357737E" w14:textId="77777777" w:rsidTr="00500D15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32BEACB0" w14:textId="77777777" w:rsidR="00075120" w:rsidRPr="00970AED" w:rsidRDefault="00075120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57F3AB10" w14:textId="77777777" w:rsidR="00075120" w:rsidRPr="001C585C" w:rsidRDefault="00075120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39F65776" w14:textId="77777777" w:rsidR="00075120" w:rsidRPr="001C585C" w:rsidRDefault="00075120" w:rsidP="00500D15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2047559056"/>
            <w:placeholder>
              <w:docPart w:val="CE02B3BCF20247BEB35C660357C6147A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A860AC1" w14:textId="77777777" w:rsidR="00075120" w:rsidRPr="001C585C" w:rsidRDefault="00075120" w:rsidP="00500D15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075120" w:rsidRPr="001C585C" w14:paraId="0EFAA17E" w14:textId="77777777" w:rsidTr="00500D15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0CF67966" w14:textId="77777777" w:rsidR="00075120" w:rsidRPr="00970AED" w:rsidRDefault="00075120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69C029D" w14:textId="77777777" w:rsidR="00075120" w:rsidRPr="001C585C" w:rsidRDefault="00075120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0A1D2298" w14:textId="77777777" w:rsidR="00075120" w:rsidRPr="001C585C" w:rsidRDefault="00075120" w:rsidP="00500D15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Certification Body: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34466269"/>
            <w:placeholder>
              <w:docPart w:val="74EAF6A817BD417ABF3D8B95B9570698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AC4E7BB" w14:textId="77777777" w:rsidR="00075120" w:rsidRPr="001C585C" w:rsidRDefault="00075120" w:rsidP="00500D15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075120" w14:paraId="2CED14DD" w14:textId="77777777" w:rsidTr="00500D15">
        <w:trPr>
          <w:trHeight w:val="432"/>
        </w:trPr>
        <w:tc>
          <w:tcPr>
            <w:tcW w:w="3685" w:type="dxa"/>
            <w:gridSpan w:val="2"/>
            <w:vMerge/>
            <w:shd w:val="clear" w:color="auto" w:fill="F2F2F2" w:themeFill="background1" w:themeFillShade="F2"/>
            <w:vAlign w:val="center"/>
          </w:tcPr>
          <w:p w14:paraId="401206DC" w14:textId="77777777" w:rsidR="00075120" w:rsidRPr="00970AED" w:rsidRDefault="00075120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9E0695" w14:textId="77777777" w:rsidR="00075120" w:rsidRPr="001C585C" w:rsidRDefault="00075120" w:rsidP="00500D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5F6F41BE" w14:textId="77777777" w:rsidR="00075120" w:rsidRDefault="00075120" w:rsidP="00500D15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Certification Expiration Date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590123672"/>
            <w:placeholder>
              <w:docPart w:val="801D50F7E2E0411C971605C458B202A8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A39F808" w14:textId="77777777" w:rsidR="00075120" w:rsidRDefault="00075120" w:rsidP="00500D15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</w:tbl>
    <w:p w14:paraId="5F1BA39B" w14:textId="4DB6E13F" w:rsidR="00404547" w:rsidRDefault="00404547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5"/>
        <w:gridCol w:w="2160"/>
        <w:gridCol w:w="5442"/>
      </w:tblGrid>
      <w:tr w:rsidR="00845E44" w:rsidRPr="009A20CB" w14:paraId="43EC43DF" w14:textId="77777777" w:rsidTr="00500D15">
        <w:trPr>
          <w:trHeight w:val="288"/>
        </w:trPr>
        <w:tc>
          <w:tcPr>
            <w:tcW w:w="5000" w:type="pct"/>
            <w:gridSpan w:val="3"/>
            <w:shd w:val="clear" w:color="auto" w:fill="0060AF"/>
          </w:tcPr>
          <w:p w14:paraId="27BACA36" w14:textId="77777777" w:rsidR="00845E44" w:rsidRPr="009A20CB" w:rsidRDefault="00845E44" w:rsidP="00500D15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C62B72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4. MATERIAL RECYCLING (RECYCLERS)</w:t>
            </w:r>
          </w:p>
        </w:tc>
      </w:tr>
      <w:tr w:rsidR="00845E44" w:rsidRPr="00AB7534" w14:paraId="54D7A0FF" w14:textId="77777777" w:rsidTr="00500D15">
        <w:trPr>
          <w:trHeight w:val="1457"/>
        </w:trPr>
        <w:tc>
          <w:tcPr>
            <w:tcW w:w="2468" w:type="pct"/>
            <w:gridSpan w:val="2"/>
            <w:shd w:val="clear" w:color="auto" w:fill="FFFFFF" w:themeFill="background1"/>
          </w:tcPr>
          <w:p w14:paraId="59F49C13" w14:textId="77777777" w:rsidR="00845E44" w:rsidRPr="00C62B72" w:rsidRDefault="00845E44" w:rsidP="00500D15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 xml:space="preserve">Does your organization or any of your facilities plan to perform recycling processes? </w:t>
            </w:r>
          </w:p>
          <w:p w14:paraId="18146B7B" w14:textId="77777777" w:rsidR="00845E44" w:rsidRPr="0018750D" w:rsidRDefault="00845E44" w:rsidP="00500D15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532" w:type="pct"/>
            <w:shd w:val="clear" w:color="auto" w:fill="F2F2F2" w:themeFill="background1" w:themeFillShade="F2"/>
          </w:tcPr>
          <w:p w14:paraId="626C1AB5" w14:textId="77777777" w:rsidR="00845E44" w:rsidRPr="00AB7534" w:rsidRDefault="00AB20B2" w:rsidP="00500D15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836920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E44" w:rsidRPr="00C62B72">
                  <w:rPr>
                    <w:rFonts w:ascii="Segoe UI Symbol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45E44" w:rsidRPr="00AB7534">
              <w:rPr>
                <w:bCs/>
                <w:sz w:val="20"/>
                <w:szCs w:val="20"/>
                <w:lang w:eastAsia="zh-CN"/>
              </w:rPr>
              <w:t xml:space="preserve"> NO MATERIAL RECYCLING</w:t>
            </w:r>
          </w:p>
          <w:p w14:paraId="68498777" w14:textId="77777777" w:rsidR="00845E44" w:rsidRPr="00AB7534" w:rsidRDefault="00AB20B2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839912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E44" w:rsidRPr="00C62B72">
                  <w:rPr>
                    <w:rFonts w:ascii="Segoe UI Symbol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45E44" w:rsidRPr="00AB7534">
              <w:rPr>
                <w:bCs/>
                <w:sz w:val="20"/>
                <w:szCs w:val="20"/>
                <w:lang w:eastAsia="zh-CN"/>
              </w:rPr>
              <w:t xml:space="preserve"> YES, POST-CONSUMER MATERIALS*</w:t>
            </w:r>
          </w:p>
          <w:p w14:paraId="67DEC7C7" w14:textId="77777777" w:rsidR="00845E44" w:rsidRPr="00AB7534" w:rsidRDefault="00AB20B2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46393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E44" w:rsidRPr="00C62B72">
                  <w:rPr>
                    <w:rFonts w:ascii="Segoe UI Symbol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45E44" w:rsidRPr="00AB7534">
              <w:rPr>
                <w:bCs/>
                <w:sz w:val="20"/>
                <w:szCs w:val="20"/>
                <w:lang w:eastAsia="zh-CN"/>
              </w:rPr>
              <w:t xml:space="preserve"> YES, PRE-CONSUMER MATERIALS*</w:t>
            </w:r>
          </w:p>
          <w:p w14:paraId="68A31E8B" w14:textId="77777777" w:rsidR="00845E44" w:rsidRPr="00AB7534" w:rsidRDefault="00AB20B2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531942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E44" w:rsidRPr="00C62B72">
                  <w:rPr>
                    <w:rFonts w:ascii="Segoe UI Symbol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45E44" w:rsidRPr="00AB7534">
              <w:rPr>
                <w:bCs/>
                <w:sz w:val="20"/>
                <w:szCs w:val="20"/>
                <w:lang w:eastAsia="zh-CN"/>
              </w:rPr>
              <w:t xml:space="preserve"> YES, BOTH POST &amp; PRE-CONSUMER MATERIALS*</w:t>
            </w:r>
          </w:p>
        </w:tc>
      </w:tr>
      <w:tr w:rsidR="00845E44" w:rsidRPr="0018750D" w14:paraId="424169EB" w14:textId="77777777" w:rsidTr="00500D15">
        <w:trPr>
          <w:trHeight w:val="530"/>
        </w:trPr>
        <w:tc>
          <w:tcPr>
            <w:tcW w:w="5000" w:type="pct"/>
            <w:gridSpan w:val="3"/>
            <w:shd w:val="clear" w:color="auto" w:fill="FFFFFF" w:themeFill="background1"/>
          </w:tcPr>
          <w:p w14:paraId="6F48430E" w14:textId="77777777" w:rsidR="00845E44" w:rsidRPr="00C62B72" w:rsidRDefault="00845E44" w:rsidP="00500D15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*If you answered YES, please provide the below information regarding your recycling process.</w:t>
            </w:r>
          </w:p>
        </w:tc>
      </w:tr>
      <w:tr w:rsidR="00845E44" w:rsidRPr="009B630E" w14:paraId="0A626F98" w14:textId="77777777" w:rsidTr="00500D15">
        <w:trPr>
          <w:trHeight w:val="1520"/>
        </w:trPr>
        <w:tc>
          <w:tcPr>
            <w:tcW w:w="2468" w:type="pct"/>
            <w:gridSpan w:val="2"/>
            <w:shd w:val="clear" w:color="auto" w:fill="FFFFFF" w:themeFill="background1"/>
          </w:tcPr>
          <w:p w14:paraId="628943B2" w14:textId="77777777" w:rsidR="00845E44" w:rsidRPr="00C62B72" w:rsidRDefault="00845E44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Please describe the input waste materials (</w:t>
            </w:r>
            <w:proofErr w:type="gramStart"/>
            <w:r w:rsidRPr="00C62B72">
              <w:rPr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C62B72">
              <w:rPr>
                <w:bCs/>
                <w:sz w:val="20"/>
                <w:szCs w:val="20"/>
                <w:lang w:eastAsia="zh-CN"/>
              </w:rPr>
              <w:t xml:space="preserve"> reclaimed material) being recycled. Please identify each as post-consumer or pre-consumer.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-2062468777"/>
            <w:placeholder>
              <w:docPart w:val="8134A9ED86CC426ABD1F66A656DFD995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1151663823"/>
                <w:placeholder>
                  <w:docPart w:val="FF0BE0D114AB44718DB9E459ACE642C0"/>
                </w:placeholder>
                <w:showingPlcHdr/>
              </w:sdtPr>
              <w:sdtEndPr/>
              <w:sdtContent>
                <w:tc>
                  <w:tcPr>
                    <w:tcW w:w="2532" w:type="pct"/>
                    <w:shd w:val="clear" w:color="auto" w:fill="F2F2F2" w:themeFill="background1" w:themeFillShade="F2"/>
                  </w:tcPr>
                  <w:p w14:paraId="46F6F003" w14:textId="78D511EA" w:rsidR="00845E44" w:rsidRPr="00C62B72" w:rsidRDefault="00C62B72" w:rsidP="00500D15">
                    <w:pPr>
                      <w:spacing w:line="276" w:lineRule="auto"/>
                      <w:rPr>
                        <w:bCs/>
                        <w:sz w:val="20"/>
                        <w:szCs w:val="20"/>
                        <w:lang w:eastAsia="zh-CN"/>
                      </w:rPr>
                    </w:pPr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845E44" w:rsidRPr="009B630E" w14:paraId="50CDD83B" w14:textId="77777777" w:rsidTr="00500D15">
        <w:trPr>
          <w:trHeight w:val="728"/>
        </w:trPr>
        <w:tc>
          <w:tcPr>
            <w:tcW w:w="2468" w:type="pct"/>
            <w:gridSpan w:val="2"/>
            <w:shd w:val="clear" w:color="auto" w:fill="FFFFFF" w:themeFill="background1"/>
            <w:vAlign w:val="center"/>
          </w:tcPr>
          <w:p w14:paraId="7D5FDF26" w14:textId="77777777" w:rsidR="00845E44" w:rsidRPr="00C62B72" w:rsidRDefault="00845E44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Estimated Number of collectors / concentrators of waste materials (</w:t>
            </w:r>
            <w:proofErr w:type="gramStart"/>
            <w:r w:rsidRPr="00C62B72">
              <w:rPr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C62B72">
              <w:rPr>
                <w:bCs/>
                <w:sz w:val="20"/>
                <w:szCs w:val="20"/>
                <w:lang w:eastAsia="zh-CN"/>
              </w:rPr>
              <w:t xml:space="preserve"> reclaimed material suppliers)? 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1008255188"/>
            <w:placeholder>
              <w:docPart w:val="FB6FBA74AF74468CA54B572097B03486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597869188"/>
                <w:placeholder>
                  <w:docPart w:val="99A5D2383CC04EAB94F642A1B0B0C530"/>
                </w:placeholder>
                <w:showingPlcHdr/>
              </w:sdtPr>
              <w:sdtEndPr/>
              <w:sdtContent>
                <w:tc>
                  <w:tcPr>
                    <w:tcW w:w="2532" w:type="pct"/>
                    <w:shd w:val="clear" w:color="auto" w:fill="F2F2F2" w:themeFill="background1" w:themeFillShade="F2"/>
                    <w:vAlign w:val="center"/>
                  </w:tcPr>
                  <w:p w14:paraId="6200B934" w14:textId="0A802509" w:rsidR="00845E44" w:rsidRPr="00C62B72" w:rsidRDefault="00C62B72" w:rsidP="00500D15">
                    <w:pPr>
                      <w:spacing w:line="276" w:lineRule="auto"/>
                      <w:rPr>
                        <w:bCs/>
                        <w:sz w:val="20"/>
                        <w:szCs w:val="20"/>
                        <w:lang w:eastAsia="zh-CN"/>
                      </w:rPr>
                    </w:pPr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845E44" w:rsidRPr="001C585C" w14:paraId="33775033" w14:textId="77777777" w:rsidTr="00500D15">
        <w:trPr>
          <w:trHeight w:val="701"/>
        </w:trPr>
        <w:tc>
          <w:tcPr>
            <w:tcW w:w="2468" w:type="pct"/>
            <w:gridSpan w:val="2"/>
            <w:shd w:val="clear" w:color="auto" w:fill="FFFFFF" w:themeFill="background1"/>
            <w:vAlign w:val="center"/>
          </w:tcPr>
          <w:p w14:paraId="03ED2F32" w14:textId="77777777" w:rsidR="00845E44" w:rsidRPr="00C62B72" w:rsidRDefault="00845E44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General Locations of (Region / Country) of collectors / concentrators (</w:t>
            </w:r>
            <w:proofErr w:type="gramStart"/>
            <w:r w:rsidRPr="00C62B72">
              <w:rPr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C62B72">
              <w:rPr>
                <w:bCs/>
                <w:sz w:val="20"/>
                <w:szCs w:val="20"/>
                <w:lang w:eastAsia="zh-CN"/>
              </w:rPr>
              <w:t xml:space="preserve"> reclaimed material suppliers)?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2078393497"/>
            <w:placeholder>
              <w:docPart w:val="97872ED0D0894812B42BA04ED68EF99B"/>
            </w:placeholder>
            <w:showingPlcHdr/>
          </w:sdtPr>
          <w:sdtEndPr/>
          <w:sdtContent>
            <w:tc>
              <w:tcPr>
                <w:tcW w:w="2532" w:type="pct"/>
                <w:shd w:val="clear" w:color="auto" w:fill="F2F2F2" w:themeFill="background1" w:themeFillShade="F2"/>
                <w:vAlign w:val="center"/>
              </w:tcPr>
              <w:p w14:paraId="3D3849E3" w14:textId="77777777" w:rsidR="00845E44" w:rsidRPr="001C585C" w:rsidRDefault="00845E44" w:rsidP="00500D15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45E44" w:rsidRPr="001C585C" w14:paraId="555D386B" w14:textId="77777777" w:rsidTr="00500D15">
        <w:trPr>
          <w:trHeight w:val="710"/>
        </w:trPr>
        <w:tc>
          <w:tcPr>
            <w:tcW w:w="2468" w:type="pct"/>
            <w:gridSpan w:val="2"/>
            <w:shd w:val="clear" w:color="auto" w:fill="FFFFFF" w:themeFill="background1"/>
            <w:vAlign w:val="center"/>
          </w:tcPr>
          <w:p w14:paraId="034C79FD" w14:textId="77777777" w:rsidR="00845E44" w:rsidRPr="00C62B72" w:rsidRDefault="00845E44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sz w:val="20"/>
                <w:szCs w:val="20"/>
                <w:lang w:eastAsia="zh-CN"/>
              </w:rPr>
              <w:t>General list of activities / processes of collectors and concentrators (</w:t>
            </w:r>
            <w:proofErr w:type="gramStart"/>
            <w:r w:rsidRPr="00C62B72">
              <w:rPr>
                <w:bCs/>
                <w:sz w:val="20"/>
                <w:szCs w:val="20"/>
                <w:lang w:eastAsia="zh-CN"/>
              </w:rPr>
              <w:t>i.e.</w:t>
            </w:r>
            <w:proofErr w:type="gramEnd"/>
            <w:r w:rsidRPr="00C62B72">
              <w:rPr>
                <w:bCs/>
                <w:sz w:val="20"/>
                <w:szCs w:val="20"/>
                <w:lang w:eastAsia="zh-CN"/>
              </w:rPr>
              <w:t xml:space="preserve"> Collecting, Opening, Sorting, Flaking, etc.):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1072314296"/>
            <w:placeholder>
              <w:docPart w:val="2DE8A42D13614371A25415C8BF986996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1442269080"/>
                <w:placeholder>
                  <w:docPart w:val="8535720BC06F43D89C1A33B7E5A2F51C"/>
                </w:placeholder>
                <w:showingPlcHdr/>
              </w:sdtPr>
              <w:sdtEndPr/>
              <w:sdtContent>
                <w:tc>
                  <w:tcPr>
                    <w:tcW w:w="2532" w:type="pct"/>
                    <w:shd w:val="clear" w:color="auto" w:fill="F2F2F2" w:themeFill="background1" w:themeFillShade="F2"/>
                    <w:vAlign w:val="center"/>
                  </w:tcPr>
                  <w:p w14:paraId="27F0A100" w14:textId="6A757D46" w:rsidR="00845E44" w:rsidRPr="001C585C" w:rsidRDefault="00C62B72" w:rsidP="00500D15">
                    <w:pPr>
                      <w:rPr>
                        <w:bCs/>
                        <w:sz w:val="20"/>
                        <w:szCs w:val="20"/>
                        <w:lang w:eastAsia="zh-CN"/>
                      </w:rPr>
                    </w:pPr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C62B72" w:rsidRPr="001C585C" w14:paraId="53548F79" w14:textId="77777777" w:rsidTr="00C62B72">
        <w:trPr>
          <w:trHeight w:val="710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14:paraId="7F925253" w14:textId="77777777" w:rsidR="00C62B72" w:rsidRPr="00C62B72" w:rsidRDefault="00C62B72" w:rsidP="00C62B72">
            <w:pP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C62B72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NOTE: Reclaimed Material Suppliers are not required to be certified to the GRS/RCS </w:t>
            </w:r>
            <w:proofErr w:type="gramStart"/>
            <w:r w:rsidRPr="00C62B72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as long as</w:t>
            </w:r>
            <w:proofErr w:type="gramEnd"/>
            <w:r w:rsidRPr="00C62B72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they are only involved </w:t>
            </w:r>
          </w:p>
          <w:p w14:paraId="41F79D26" w14:textId="2B6D3EA1" w:rsidR="00C62B72" w:rsidRPr="00C62B72" w:rsidRDefault="00C62B72" w:rsidP="00C62B72">
            <w:pPr>
              <w:rPr>
                <w:bCs/>
                <w:sz w:val="20"/>
                <w:szCs w:val="20"/>
                <w:lang w:eastAsia="zh-CN"/>
              </w:rPr>
            </w:pPr>
            <w:r w:rsidRPr="00C62B72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in the material collection or material concentration processes. However, Material Recyclers will be required to keep records per the GRS/RCS requirements. Reclaimed Material suppliers may be subject to inspection, as mentioned in the Reclaimed Material Supplier Agreement, Appendix B.</w:t>
            </w:r>
          </w:p>
        </w:tc>
      </w:tr>
      <w:tr w:rsidR="00C62B72" w:rsidRPr="009A20CB" w14:paraId="3138824C" w14:textId="77777777" w:rsidTr="00500D15">
        <w:trPr>
          <w:trHeight w:val="288"/>
        </w:trPr>
        <w:tc>
          <w:tcPr>
            <w:tcW w:w="5000" w:type="pct"/>
            <w:gridSpan w:val="3"/>
            <w:shd w:val="clear" w:color="auto" w:fill="0060AF"/>
          </w:tcPr>
          <w:p w14:paraId="1A61B3B9" w14:textId="77777777" w:rsidR="00C62B72" w:rsidRPr="009A20CB" w:rsidRDefault="00C62B72" w:rsidP="00500D15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 xml:space="preserve">SECTION </w:t>
            </w: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t>5</w:t>
            </w: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. PRODUCTS</w:t>
            </w:r>
          </w:p>
        </w:tc>
      </w:tr>
      <w:tr w:rsidR="00C62B72" w:rsidRPr="0080699E" w14:paraId="229BE0D3" w14:textId="77777777" w:rsidTr="00500D15">
        <w:trPr>
          <w:trHeight w:val="2222"/>
        </w:trPr>
        <w:tc>
          <w:tcPr>
            <w:tcW w:w="5000" w:type="pct"/>
            <w:gridSpan w:val="3"/>
            <w:shd w:val="clear" w:color="auto" w:fill="FFFFFF" w:themeFill="background1"/>
          </w:tcPr>
          <w:p w14:paraId="5FEB5907" w14:textId="77777777" w:rsidR="00C62B72" w:rsidRPr="00E16B2E" w:rsidRDefault="00C62B72" w:rsidP="00500D15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62C33CF4" w14:textId="77777777" w:rsidR="00C62B72" w:rsidRPr="00C0147F" w:rsidRDefault="00C62B72" w:rsidP="00500D15">
            <w:pPr>
              <w:spacing w:before="120" w:after="120"/>
              <w:rPr>
                <w:rFonts w:eastAsia="PMingLiU"/>
                <w:sz w:val="16"/>
                <w:szCs w:val="16"/>
                <w:lang w:eastAsia="zh-CN"/>
              </w:rPr>
            </w:pPr>
            <w:r w:rsidRPr="00C0147F">
              <w:rPr>
                <w:sz w:val="16"/>
                <w:szCs w:val="16"/>
                <w:lang w:eastAsia="zh-CN"/>
              </w:rPr>
              <w:t xml:space="preserve">Using the below information, please provide information about the products you would like to certify. </w:t>
            </w:r>
            <w:r w:rsidRPr="00C0147F">
              <w:rPr>
                <w:rFonts w:eastAsia="PMingLiU"/>
                <w:sz w:val="16"/>
                <w:szCs w:val="16"/>
                <w:lang w:eastAsia="zh-CN"/>
              </w:rPr>
              <w:t>If your product category is not listed, please feel free to write in according to the specific product information. Please specify product details as ‘post-consumer’ and ‘pre-consumer’ respectively.</w:t>
            </w:r>
          </w:p>
          <w:p w14:paraId="77064D8E" w14:textId="77777777" w:rsidR="00C62B72" w:rsidRPr="00C0147F" w:rsidRDefault="00C62B72" w:rsidP="00500D15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sz w:val="16"/>
                <w:szCs w:val="16"/>
                <w:u w:val="single"/>
                <w:lang w:eastAsia="zh-CN"/>
              </w:rPr>
              <w:t>Post-Consumer</w:t>
            </w:r>
            <w:r w:rsidRPr="00C0147F">
              <w:rPr>
                <w:rFonts w:eastAsia="PMingLiU"/>
                <w:sz w:val="16"/>
                <w:szCs w:val="16"/>
                <w:lang w:eastAsia="zh-CN"/>
              </w:rPr>
              <w:t xml:space="preserve"> – Material generated by households or by commercial, industrial, and institutional facilities in their role as end-users of the product that can no longer be used for its intended purpose. This includes returns of materials from the distribution chain</w:t>
            </w:r>
          </w:p>
          <w:p w14:paraId="47DA3686" w14:textId="77777777" w:rsidR="00C62B72" w:rsidRPr="00C0147F" w:rsidRDefault="00C62B72" w:rsidP="00500D15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sz w:val="16"/>
                <w:szCs w:val="16"/>
                <w:u w:val="single"/>
                <w:lang w:eastAsia="zh-CN"/>
              </w:rPr>
              <w:t>Pre-Consumer</w:t>
            </w:r>
            <w:r w:rsidRPr="00C0147F">
              <w:rPr>
                <w:rFonts w:eastAsia="PMingLiU"/>
                <w:sz w:val="16"/>
                <w:szCs w:val="16"/>
                <w:lang w:eastAsia="zh-CN"/>
              </w:rPr>
              <w:t xml:space="preserve"> - Material diverted from the waste stream during the manufacturing process. Excluded is the reutilization of materials such as rework, regrind or scrap generated in a process and capable of being reclaimed within the same process that generated it.</w:t>
            </w:r>
          </w:p>
          <w:p w14:paraId="196A88ED" w14:textId="77777777" w:rsidR="00C62B72" w:rsidRPr="00C0147F" w:rsidRDefault="00C62B72" w:rsidP="00500D15">
            <w:pPr>
              <w:spacing w:before="120" w:after="120"/>
              <w:rPr>
                <w:rFonts w:eastAsia="PMingLiU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sz w:val="16"/>
                <w:szCs w:val="16"/>
                <w:lang w:eastAsia="zh-CN"/>
              </w:rPr>
              <w:t xml:space="preserve">For more information, please see TE Materials Processes and Products Classification.  </w:t>
            </w:r>
          </w:p>
          <w:p w14:paraId="2713A233" w14:textId="77777777" w:rsidR="00C62B72" w:rsidRPr="00C0147F" w:rsidRDefault="00C62B72" w:rsidP="00500D15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:</w:t>
            </w:r>
            <w:r w:rsidRPr="00C0147F">
              <w:rPr>
                <w:sz w:val="16"/>
                <w:szCs w:val="16"/>
              </w:rPr>
              <w:t xml:space="preserve"> </w:t>
            </w: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This information is for pre-assessment only; a product specification must be submitted later during the application process.</w:t>
            </w:r>
          </w:p>
          <w:p w14:paraId="3742378C" w14:textId="77777777" w:rsidR="00C62B72" w:rsidRPr="00C0147F" w:rsidRDefault="00C62B72" w:rsidP="00500D15">
            <w:pPr>
              <w:spacing w:before="120"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 xml:space="preserve">NOTE: </w:t>
            </w:r>
          </w:p>
          <w:p w14:paraId="0259D878" w14:textId="77777777" w:rsidR="00C62B72" w:rsidRPr="00C0147F" w:rsidRDefault="00C62B72" w:rsidP="00500D15">
            <w:pPr>
              <w:pStyle w:val="ListParagraph"/>
              <w:numPr>
                <w:ilvl w:val="0"/>
                <w:numId w:val="38"/>
              </w:numPr>
              <w:spacing w:before="120" w:line="276" w:lineRule="auto"/>
              <w:ind w:left="342"/>
              <w:rPr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color w:val="C00000"/>
                <w:sz w:val="16"/>
                <w:szCs w:val="16"/>
                <w:lang w:eastAsia="zh-CN"/>
              </w:rPr>
              <w:t xml:space="preserve">GRS products must contain a minimum of 20% certified recycled content. For products with 20-94% certified GRS content, choose GRS (20-94%). For products with 95-100% certified GRS content choose GRS (100%). GRS Logo can only be used on products with minimum 50% certified recycled content. </w:t>
            </w:r>
          </w:p>
          <w:p w14:paraId="4BD22891" w14:textId="77777777" w:rsidR="00C62B72" w:rsidRPr="00C0147F" w:rsidRDefault="00C62B72" w:rsidP="00500D15">
            <w:pPr>
              <w:pStyle w:val="ListParagraph"/>
              <w:numPr>
                <w:ilvl w:val="0"/>
                <w:numId w:val="37"/>
              </w:numPr>
              <w:spacing w:before="120" w:line="276" w:lineRule="auto"/>
              <w:ind w:left="342"/>
              <w:rPr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color w:val="C00000"/>
                <w:sz w:val="16"/>
                <w:szCs w:val="16"/>
                <w:lang w:eastAsia="zh-CN"/>
              </w:rPr>
              <w:t>RCS products must contain a minimum of 5% certified recycled content.</w:t>
            </w:r>
            <w:r w:rsidRPr="00C0147F">
              <w:rPr>
                <w:b/>
                <w:bCs/>
                <w:color w:val="C00000"/>
                <w:sz w:val="16"/>
                <w:szCs w:val="16"/>
                <w:lang w:eastAsia="zh-CN"/>
              </w:rPr>
              <w:t xml:space="preserve"> </w:t>
            </w:r>
            <w:r w:rsidRPr="00C0147F">
              <w:rPr>
                <w:color w:val="C00000"/>
                <w:sz w:val="16"/>
                <w:szCs w:val="16"/>
                <w:lang w:eastAsia="zh-CN"/>
              </w:rPr>
              <w:t>For products with 5-94% certified RCS content, choose RCS (5-94%).  For products with 95-100% certified RCS content choose RCS (100%).  RCS 100% must contain a minimum of 95% certified recycled content.</w:t>
            </w:r>
          </w:p>
          <w:p w14:paraId="586B2CA0" w14:textId="77777777" w:rsidR="00C62B72" w:rsidRPr="0080699E" w:rsidRDefault="00C62B72" w:rsidP="00500D15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</w:p>
        </w:tc>
      </w:tr>
      <w:tr w:rsidR="00C62B72" w:rsidRPr="004730AB" w14:paraId="071A8E7F" w14:textId="77777777" w:rsidTr="00500D15">
        <w:trPr>
          <w:trHeight w:val="395"/>
        </w:trPr>
        <w:tc>
          <w:tcPr>
            <w:tcW w:w="1463" w:type="pct"/>
            <w:shd w:val="clear" w:color="auto" w:fill="BFBFBF" w:themeFill="background1" w:themeFillShade="BF"/>
            <w:vAlign w:val="center"/>
          </w:tcPr>
          <w:p w14:paraId="510CCB4E" w14:textId="77777777" w:rsidR="00C62B72" w:rsidRPr="009B630E" w:rsidRDefault="00C62B72" w:rsidP="00500D15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Categories</w:t>
            </w:r>
          </w:p>
          <w:p w14:paraId="72E04234" w14:textId="77777777" w:rsidR="00C62B72" w:rsidRPr="004730AB" w:rsidRDefault="00C62B72" w:rsidP="00500D15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Choose all that apply</w:t>
            </w:r>
          </w:p>
        </w:tc>
        <w:tc>
          <w:tcPr>
            <w:tcW w:w="3537" w:type="pct"/>
            <w:gridSpan w:val="2"/>
            <w:shd w:val="clear" w:color="auto" w:fill="BFBFBF" w:themeFill="background1" w:themeFillShade="BF"/>
            <w:vAlign w:val="center"/>
          </w:tcPr>
          <w:p w14:paraId="2058C10D" w14:textId="77777777" w:rsidR="00C62B72" w:rsidRPr="009B630E" w:rsidRDefault="00C62B72" w:rsidP="00500D15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9B630E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Details</w:t>
            </w:r>
          </w:p>
          <w:p w14:paraId="07F2C274" w14:textId="77777777" w:rsidR="00C62B72" w:rsidRPr="004730AB" w:rsidRDefault="00C62B72" w:rsidP="00500D15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303708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List all that apply </w:t>
            </w:r>
          </w:p>
        </w:tc>
      </w:tr>
      <w:tr w:rsidR="00C62B72" w:rsidRPr="009B630E" w14:paraId="4FA6C6A5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0D95403" w14:textId="77777777" w:rsidR="00C62B72" w:rsidRPr="009B630E" w:rsidRDefault="00AB20B2" w:rsidP="00500D15">
            <w:pPr>
              <w:spacing w:line="276" w:lineRule="auto"/>
              <w:rPr>
                <w:rFonts w:eastAsia="SimSun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Home Textiles / Bedding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DD0F958E6EA14088AE907638232C10C2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4C78C191" w14:textId="77777777" w:rsidR="00C62B72" w:rsidRPr="009B630E" w:rsidRDefault="00C62B72" w:rsidP="00500D15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40FA2C5C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4C1F8228" w14:textId="77777777" w:rsidR="00C62B72" w:rsidRPr="009B630E" w:rsidRDefault="00AB20B2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Apparel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3A5BAD62C8164297AAD41E57DAE3B8D5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6FD106AE" w14:textId="77777777" w:rsidR="00C62B72" w:rsidRPr="009B630E" w:rsidRDefault="00C62B72" w:rsidP="00500D15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3E521D7A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88495AB" w14:textId="77777777" w:rsidR="00C62B72" w:rsidRPr="009B630E" w:rsidRDefault="00AB20B2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Accessorie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3A732F3F6AB044BFB1D34B24D3625C7B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716EAF90" w14:textId="77777777" w:rsidR="00C62B72" w:rsidRPr="009B630E" w:rsidRDefault="00C62B72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32C78FE6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F419607" w14:textId="77777777" w:rsidR="00C62B72" w:rsidRPr="009B630E" w:rsidRDefault="00AB20B2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Footwear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4663726C85464D71AC2BE9D14947789D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42257A09" w14:textId="77777777" w:rsidR="00C62B72" w:rsidRPr="009B630E" w:rsidRDefault="00C62B72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1511D259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CE84239" w14:textId="77777777" w:rsidR="00C62B72" w:rsidRPr="009B630E" w:rsidRDefault="00AB20B2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Fabrics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6A6283AB9C3C442AADA1B37C2F6BDD31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65414C1D" w14:textId="77777777" w:rsidR="00C62B72" w:rsidRPr="009B630E" w:rsidRDefault="00C62B72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70ADDE38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7BF63B1" w14:textId="77777777" w:rsidR="00C62B72" w:rsidRPr="009B630E" w:rsidRDefault="00AB20B2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Yarn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2D88D896EF0745B88361A98F8FC00CE9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34606274" w14:textId="77777777" w:rsidR="00C62B72" w:rsidRPr="009B630E" w:rsidRDefault="00C62B72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6569F7CE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93301A1" w14:textId="77777777" w:rsidR="00C62B72" w:rsidRPr="009B630E" w:rsidRDefault="00AB20B2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Fibers / Filaments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2DB25160ED494318946B12004ABDB12E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14D25DED" w14:textId="77777777" w:rsidR="00C62B72" w:rsidRPr="009B630E" w:rsidRDefault="00C62B72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7CFA6EBF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D548835" w14:textId="77777777" w:rsidR="00C62B72" w:rsidRPr="009B630E" w:rsidRDefault="00AB20B2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Filling / Stuffing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E6B0FDD1CDE746CF96734B1B48B6CA58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1EFA2216" w14:textId="77777777" w:rsidR="00C62B72" w:rsidRPr="009B630E" w:rsidRDefault="00C62B72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638D7445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E777D8A" w14:textId="77777777" w:rsidR="00C62B72" w:rsidRPr="009B630E" w:rsidRDefault="00AB20B2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Packaging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26F6D7DD51734EDBBDFA4C11B7C31A64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3917DD31" w14:textId="77777777" w:rsidR="00C62B72" w:rsidRPr="009B630E" w:rsidRDefault="00C62B72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7C961F91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44B2623E" w14:textId="77777777" w:rsidR="00C62B72" w:rsidRPr="009B630E" w:rsidRDefault="00AB20B2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72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62B72">
              <w:rPr>
                <w:bCs/>
                <w:sz w:val="20"/>
                <w:szCs w:val="20"/>
                <w:lang w:eastAsia="zh-CN"/>
              </w:rPr>
              <w:t>Recycled Material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27A9B1CA009E4B84BC023BC420DE86B8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0A6FC2F0" w14:textId="77777777" w:rsidR="00C62B72" w:rsidRPr="009B630E" w:rsidRDefault="00C62B72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619F34DF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645E83A" w14:textId="35483E51" w:rsidR="00C62B72" w:rsidRPr="009B630E" w:rsidRDefault="00AB20B2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509746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3B1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24163412"/>
                <w:placeholder>
                  <w:docPart w:val="EA833CB532D140FA9D2879CFFCFEFEA3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827042689"/>
                    <w:placeholder>
                      <w:docPart w:val="810FE342C341431298C0EE464998A0DE"/>
                    </w:placeholder>
                    <w:showingPlcHdr/>
                  </w:sdtPr>
                  <w:sdtEndPr/>
                  <w:sdtContent>
                    <w:r w:rsidR="00C62B72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3D1091B2FFBD430EB5E15BE0349C8FA3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62EAB7EF" w14:textId="77777777" w:rsidR="00C62B72" w:rsidRPr="009B630E" w:rsidRDefault="00C62B72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34576115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33BC422D" w14:textId="2F889A4B" w:rsidR="00C62B72" w:rsidRPr="009B630E" w:rsidRDefault="00AB20B2" w:rsidP="00500D15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444807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3B1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353458928"/>
                <w:placeholder>
                  <w:docPart w:val="87DBE100CD884AA0866D96D1E998FBF5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65850903"/>
                    <w:placeholder>
                      <w:docPart w:val="C20EB744DFD4441EBE32D2110153540B"/>
                    </w:placeholder>
                    <w:showingPlcHdr/>
                  </w:sdtPr>
                  <w:sdtEndPr/>
                  <w:sdtContent>
                    <w:r w:rsidR="00C62B72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33232825"/>
            <w:placeholder>
              <w:docPart w:val="659E56AE75FF4ADAB5F03CC3EACFE668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58439927" w14:textId="77777777" w:rsidR="00C62B72" w:rsidRPr="009B630E" w:rsidRDefault="00C62B72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25BE3534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7343C65" w14:textId="42A4DF16" w:rsidR="00C62B72" w:rsidRPr="009B630E" w:rsidRDefault="00AB20B2" w:rsidP="00500D15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053844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3B1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883099477"/>
                <w:placeholder>
                  <w:docPart w:val="62D6C7ECEAD54C6C80F99EEBEAA6FD95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537244777"/>
                    <w:placeholder>
                      <w:docPart w:val="CF63871AECB34B73A94BE4277257D459"/>
                    </w:placeholder>
                    <w:showingPlcHdr/>
                  </w:sdtPr>
                  <w:sdtEndPr/>
                  <w:sdtContent>
                    <w:r w:rsidR="00C62B72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68881166"/>
            <w:placeholder>
              <w:docPart w:val="ED38043C8DDE414A922FBF4E44451CD7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49FDB965" w14:textId="77777777" w:rsidR="00C62B72" w:rsidRPr="009B630E" w:rsidRDefault="00C62B72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F58A6" w:rsidRPr="009B630E" w14:paraId="4B88BCBD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F7523D7" w14:textId="78455993" w:rsidR="00FF58A6" w:rsidRDefault="00AB20B2" w:rsidP="00FF58A6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662959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8A6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F58A6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527600103"/>
                <w:placeholder>
                  <w:docPart w:val="2DA92C8191B142BCBF328BEE9D8033EE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296962392"/>
                    <w:placeholder>
                      <w:docPart w:val="88B6CDA15E854C6A83FB7418B39208AA"/>
                    </w:placeholder>
                    <w:showingPlcHdr/>
                  </w:sdtPr>
                  <w:sdtEndPr/>
                  <w:sdtContent>
                    <w:r w:rsidR="00FF58A6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442031844"/>
            <w:placeholder>
              <w:docPart w:val="2ABA1218778E4B028335530DBD70D4D3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7BECEE8E" w14:textId="3AB83C06" w:rsidR="00FF58A6" w:rsidRDefault="00FF58A6" w:rsidP="00FF58A6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F58A6" w:rsidRPr="009B630E" w14:paraId="4415A23E" w14:textId="77777777" w:rsidTr="00500D15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C398717" w14:textId="5802502C" w:rsidR="00FF58A6" w:rsidRDefault="00AB20B2" w:rsidP="00FF58A6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7045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8A6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F58A6" w:rsidRPr="009B630E">
              <w:rPr>
                <w:bCs/>
                <w:sz w:val="20"/>
                <w:szCs w:val="20"/>
                <w:lang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351947343"/>
                <w:placeholder>
                  <w:docPart w:val="CDD06ADF8E5444CF8CAC7CDF8B5E9EB0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611940540"/>
                    <w:placeholder>
                      <w:docPart w:val="80639F9D9CA540D79CF6BFDD8F2B65DE"/>
                    </w:placeholder>
                    <w:showingPlcHdr/>
                  </w:sdtPr>
                  <w:sdtEndPr/>
                  <w:sdtContent>
                    <w:r w:rsidR="00FF58A6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08475800"/>
            <w:placeholder>
              <w:docPart w:val="CE27DDAE3E5F420697221960987BA81C"/>
            </w:placeholder>
            <w:showingPlcHdr/>
          </w:sdtPr>
          <w:sdtEndPr/>
          <w:sdtContent>
            <w:tc>
              <w:tcPr>
                <w:tcW w:w="3537" w:type="pct"/>
                <w:gridSpan w:val="2"/>
                <w:shd w:val="clear" w:color="auto" w:fill="F2F2F2" w:themeFill="background1" w:themeFillShade="F2"/>
                <w:vAlign w:val="center"/>
              </w:tcPr>
              <w:p w14:paraId="360049A2" w14:textId="19490D2B" w:rsidR="00FF58A6" w:rsidRDefault="00FF58A6" w:rsidP="00FF58A6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7CCAF623" w14:textId="15E61E50" w:rsidR="00C62B72" w:rsidRDefault="00183246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 xml:space="preserve">If additional space is needed, please use other document sheets (preferably excel or word) to submit the above </w:t>
      </w:r>
      <w:r w:rsidR="005D4037"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nformation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9A20CB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281CEE34" w14:textId="4C22B5A0" w:rsidR="001E72DC" w:rsidRPr="009A20CB" w:rsidRDefault="001E72D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 xml:space="preserve">SECTION </w:t>
            </w:r>
            <w:r w:rsidR="00845E44">
              <w:rPr>
                <w:b/>
                <w:color w:val="FFFFFF" w:themeColor="background1"/>
                <w:sz w:val="22"/>
                <w:szCs w:val="22"/>
                <w:lang w:eastAsia="zh-CN"/>
              </w:rPr>
              <w:t>6</w:t>
            </w: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. FACILITIES AND PROCESSES</w:t>
            </w:r>
          </w:p>
        </w:tc>
      </w:tr>
      <w:tr w:rsidR="001E72DC" w:rsidRPr="004730AB" w14:paraId="75943CB8" w14:textId="77777777" w:rsidTr="005D4037">
        <w:trPr>
          <w:trHeight w:val="208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040C30C6" w14:textId="77777777" w:rsidR="001E72DC" w:rsidRPr="00E16B2E" w:rsidRDefault="001E72D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3FBC648A" w14:textId="4BD73756" w:rsidR="001E72DC" w:rsidRDefault="001E72DC" w:rsidP="001E72DC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cilities</w:t>
            </w:r>
            <w:r>
              <w:rPr>
                <w:sz w:val="18"/>
                <w:lang w:eastAsia="zh-CN"/>
              </w:rPr>
              <w:t xml:space="preserve">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</w:p>
          <w:p w14:paraId="3969EA0F" w14:textId="77777777" w:rsidR="001E72DC" w:rsidRPr="00E16B2E" w:rsidRDefault="001E72DC" w:rsidP="001E72DC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2F4518D1" w14:textId="77777777" w:rsidR="001E72DC" w:rsidRPr="00E16B2E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Number of Employees:</w:t>
            </w:r>
            <w:r w:rsidRPr="00E16B2E">
              <w:rPr>
                <w:sz w:val="18"/>
                <w:szCs w:val="18"/>
                <w:lang w:eastAsia="zh-CN"/>
              </w:rPr>
              <w:t xml:space="preserve"> Please include all permanent, contracted, and sub-contracted employees. </w:t>
            </w:r>
          </w:p>
          <w:p w14:paraId="08D5DBD3" w14:textId="47D60FED" w:rsidR="001E72DC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 of Activities / Processes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-</w:t>
            </w:r>
            <w:r w:rsidRPr="00E16B2E">
              <w:rPr>
                <w:sz w:val="18"/>
                <w:szCs w:val="18"/>
                <w:lang w:eastAsia="zh-CN"/>
              </w:rPr>
              <w:t xml:space="preserve"> Ginn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Spinning, Dyeing,</w:t>
            </w:r>
            <w:r>
              <w:rPr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Weaving,</w:t>
            </w:r>
            <w:r>
              <w:rPr>
                <w:sz w:val="18"/>
                <w:szCs w:val="18"/>
                <w:lang w:eastAsia="zh-CN"/>
              </w:rPr>
              <w:t xml:space="preserve"> Knitt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Launder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Finishing, Manufacturing, Printing, Trading (buy and sell, no processing), Storing, Importing, Exporting, Administration, Subcontractor,</w:t>
            </w:r>
            <w:r w:rsidR="00882A0D">
              <w:rPr>
                <w:sz w:val="18"/>
                <w:szCs w:val="18"/>
                <w:lang w:eastAsia="zh-CN"/>
              </w:rPr>
              <w:t xml:space="preserve"> Concentrating</w:t>
            </w:r>
            <w:r w:rsidR="00343C80">
              <w:rPr>
                <w:sz w:val="18"/>
                <w:szCs w:val="18"/>
                <w:lang w:eastAsia="zh-CN"/>
              </w:rPr>
              <w:t>, Collecting, Recycling</w:t>
            </w:r>
            <w:r>
              <w:rPr>
                <w:sz w:val="18"/>
                <w:szCs w:val="18"/>
                <w:lang w:eastAsia="zh-CN"/>
              </w:rPr>
              <w:t xml:space="preserve"> etc.</w:t>
            </w:r>
          </w:p>
          <w:p w14:paraId="1547910C" w14:textId="5DAD0EDB" w:rsidR="001E72DC" w:rsidRPr="004730AB" w:rsidRDefault="001E72DC" w:rsidP="001E72DC">
            <w:pPr>
              <w:pStyle w:val="ListParagraph"/>
              <w:spacing w:line="276" w:lineRule="auto"/>
              <w:ind w:left="360"/>
              <w:rPr>
                <w:rFonts w:eastAsia="PMingLiU"/>
                <w:sz w:val="18"/>
                <w:szCs w:val="18"/>
                <w:lang w:eastAsia="zh-CN"/>
              </w:rPr>
            </w:pPr>
          </w:p>
        </w:tc>
      </w:tr>
      <w:tr w:rsidR="001E72DC" w:rsidRPr="004730AB" w14:paraId="7684E677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5B8A381E" w14:textId="56C919DA" w:rsidR="001E72DC" w:rsidRPr="00970AED" w:rsidRDefault="00970AED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31572075" w14:textId="7B9E8B41" w:rsidR="001E72DC" w:rsidRPr="00970AED" w:rsidRDefault="00AB20B2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YES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NO</w:t>
            </w:r>
          </w:p>
        </w:tc>
      </w:tr>
      <w:tr w:rsidR="005D4037" w:rsidRPr="004730AB" w14:paraId="2A6E4A11" w14:textId="77777777" w:rsidTr="005D4037">
        <w:trPr>
          <w:trHeight w:val="845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7795542D" w14:textId="33FE3338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E4679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Name</w:t>
            </w:r>
          </w:p>
        </w:tc>
        <w:tc>
          <w:tcPr>
            <w:tcW w:w="1172" w:type="pct"/>
            <w:shd w:val="clear" w:color="auto" w:fill="D9D9D9" w:themeFill="background1" w:themeFillShade="D9"/>
            <w:vAlign w:val="center"/>
          </w:tcPr>
          <w:p w14:paraId="2090780A" w14:textId="0FED1FDD" w:rsidR="00970AED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432A7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2F26A893" w14:textId="080C3910" w:rsidR="00E46796" w:rsidRPr="004730AB" w:rsidRDefault="00E46796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791DD6BB" w14:textId="4B742450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Number of </w:t>
            </w:r>
            <w:r>
              <w:rPr>
                <w:b/>
                <w:bCs/>
                <w:sz w:val="18"/>
                <w:szCs w:val="18"/>
                <w:lang w:eastAsia="zh-CN"/>
              </w:rPr>
              <w:t>E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mployees</w:t>
            </w:r>
          </w:p>
        </w:tc>
        <w:tc>
          <w:tcPr>
            <w:tcW w:w="1466" w:type="pct"/>
            <w:shd w:val="clear" w:color="auto" w:fill="D9D9D9" w:themeFill="background1" w:themeFillShade="D9"/>
            <w:vAlign w:val="center"/>
          </w:tcPr>
          <w:p w14:paraId="58D549A2" w14:textId="7A7B8012" w:rsidR="00970AED" w:rsidRPr="004730AB" w:rsidRDefault="00970AED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List of </w:t>
            </w:r>
            <w:r>
              <w:rPr>
                <w:b/>
                <w:bCs/>
                <w:sz w:val="18"/>
                <w:szCs w:val="18"/>
                <w:lang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rocesses</w:t>
            </w:r>
          </w:p>
        </w:tc>
        <w:tc>
          <w:tcPr>
            <w:tcW w:w="773" w:type="pct"/>
            <w:shd w:val="clear" w:color="auto" w:fill="D9D9D9" w:themeFill="background1" w:themeFillShade="D9"/>
            <w:vAlign w:val="center"/>
          </w:tcPr>
          <w:p w14:paraId="0976B79A" w14:textId="1CDD337B" w:rsidR="00970AED" w:rsidRPr="004730A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Certified Previously (Y/N)</w:t>
            </w:r>
          </w:p>
        </w:tc>
      </w:tr>
      <w:tr w:rsidR="00E46796" w:rsidRPr="004730AB" w14:paraId="7CC3799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CDBCAF093CEF45F18AAFE06B32AA55A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79706715" w14:textId="1D032E18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7A42C4E56F1E46439C9C070A060344E1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02C2F957" w14:textId="39BAF201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63F826ED8DE942BAA17AB511DAE09EB9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E43981" w14:textId="325DA425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F5072C8C4DF34663BD255D4DE7035C27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59DF6A88" w14:textId="05826F3D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411860"/>
            <w:placeholder>
              <w:docPart w:val="2E5B1FE0898B4702A9DD132F8C20F24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B06BE68" w14:textId="6FAE737F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FC1D2F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108731178"/>
            <w:placeholder>
              <w:docPart w:val="AB845AF4C25D410E850A9713A152064F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0900B600" w14:textId="1A70302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71502644"/>
            <w:placeholder>
              <w:docPart w:val="D447C63B2E9A4C2BA389C7F37ACDC1C4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7B52D239" w14:textId="0BF1402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6039883"/>
            <w:placeholder>
              <w:docPart w:val="134F50B718754D6BA3F3C0EEBF88C513"/>
            </w:placeholder>
            <w:showingPlcHdr/>
          </w:sdtPr>
          <w:sdtEndPr/>
          <w:sdtContent>
            <w:tc>
              <w:tcPr>
                <w:tcW w:w="586" w:type="pct"/>
              </w:tcPr>
              <w:p w14:paraId="3357C5B3" w14:textId="04200389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95134972"/>
            <w:placeholder>
              <w:docPart w:val="71D44D3BB93E4703B5FB265FA2070995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49483A92" w14:textId="140A5583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1349110"/>
            <w:placeholder>
              <w:docPart w:val="4527290EDD2D465EAB9D56CB936DCCE7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2FBC502" w14:textId="11FD1D04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672A05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6342260"/>
            <w:placeholder>
              <w:docPart w:val="7A01504585C34099A669227FB4FD3CD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B3A1298" w14:textId="09910DE0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91890545"/>
            <w:placeholder>
              <w:docPart w:val="BEF93665B7C8466F91BDF05380EB1767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2DE84F06" w14:textId="2E272E4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940449"/>
            <w:placeholder>
              <w:docPart w:val="75CA34EF5A2A4310A32492F41F19DEAB"/>
            </w:placeholder>
            <w:showingPlcHdr/>
          </w:sdtPr>
          <w:sdtEndPr/>
          <w:sdtContent>
            <w:tc>
              <w:tcPr>
                <w:tcW w:w="586" w:type="pct"/>
              </w:tcPr>
              <w:p w14:paraId="442C721F" w14:textId="21BEC854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34684968"/>
            <w:placeholder>
              <w:docPart w:val="7907888F273541458D772A900EAF7C0B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822DA09" w14:textId="268A118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03134152"/>
            <w:placeholder>
              <w:docPart w:val="6BFC1D0E3B2443CAA0165E43FFBF0BF6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C13961C" w14:textId="0330312B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341E38C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83377866"/>
            <w:placeholder>
              <w:docPart w:val="3289A00BB29541D9874490696DCE66D0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367E004C" w14:textId="69E6C59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78631823"/>
            <w:placeholder>
              <w:docPart w:val="CD71447370C34D15A7DACEEFF143CCAC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1ADE4385" w14:textId="6A0A692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72428380"/>
            <w:placeholder>
              <w:docPart w:val="70584E9429404633A6634C990BEAA380"/>
            </w:placeholder>
            <w:showingPlcHdr/>
          </w:sdtPr>
          <w:sdtEndPr/>
          <w:sdtContent>
            <w:tc>
              <w:tcPr>
                <w:tcW w:w="586" w:type="pct"/>
              </w:tcPr>
              <w:p w14:paraId="5BD10BF9" w14:textId="044B08F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5668649"/>
            <w:placeholder>
              <w:docPart w:val="3C13D4D637F245AC9B666589D0D365CF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DC5344F" w14:textId="287557D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5203759"/>
            <w:placeholder>
              <w:docPart w:val="A4D4788F805041C19581829F34C3F94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1174A746" w14:textId="103A950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552B3A5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693606654"/>
            <w:placeholder>
              <w:docPart w:val="D3302E596BB649C4BE05018F15414476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9BA91A7" w14:textId="09B6570F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73323596"/>
            <w:placeholder>
              <w:docPart w:val="F2A053611850467195CB704072E60BB4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3572B598" w14:textId="6BF9C08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52388008"/>
            <w:placeholder>
              <w:docPart w:val="B5EFFF18731C44048959A9E0029AE4A7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AD60B6" w14:textId="758E16C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89592830"/>
            <w:placeholder>
              <w:docPart w:val="E9CFA9E3609D4C638F87F430EDF4A6A0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263ED72" w14:textId="0B85E90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61916229"/>
            <w:placeholder>
              <w:docPart w:val="C29C59CF4B8549DC9F41632469695C0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E992B9E" w14:textId="779E17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2E8A20A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32029380"/>
            <w:placeholder>
              <w:docPart w:val="34FDB4B6FD9E44B293F915DFEB791BF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7669213F" w14:textId="060C1EE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84046616"/>
            <w:placeholder>
              <w:docPart w:val="30B6841DD1C345CEAF057CBC687D6361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3A2D5656" w14:textId="18192AF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21106927"/>
            <w:placeholder>
              <w:docPart w:val="E58024A1C4014A1283E7E56E92B69D97"/>
            </w:placeholder>
            <w:showingPlcHdr/>
          </w:sdtPr>
          <w:sdtEndPr/>
          <w:sdtContent>
            <w:tc>
              <w:tcPr>
                <w:tcW w:w="586" w:type="pct"/>
              </w:tcPr>
              <w:p w14:paraId="7856032C" w14:textId="13007441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71356414"/>
            <w:placeholder>
              <w:docPart w:val="58DEB2E661B34F13AD81C23ABD2738FA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16C49856" w14:textId="6CE349E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28334863"/>
            <w:placeholder>
              <w:docPart w:val="6B994E8B18EE49D6B8B7FC5FD3BE647A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0F14DDB5" w14:textId="0EE6BEAC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68F84CE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54793909"/>
            <w:placeholder>
              <w:docPart w:val="3CD78389B75F4D3F9E89B333630CA97B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04136D7B" w14:textId="515E47A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31212885"/>
            <w:placeholder>
              <w:docPart w:val="D0238E99BC65493EBDA71280B2F18A5E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785BADBE" w14:textId="424BA90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9782217"/>
            <w:placeholder>
              <w:docPart w:val="FC9F9BCD8AEC4553B178C10D44CC36A8"/>
            </w:placeholder>
            <w:showingPlcHdr/>
          </w:sdtPr>
          <w:sdtEndPr/>
          <w:sdtContent>
            <w:tc>
              <w:tcPr>
                <w:tcW w:w="586" w:type="pct"/>
              </w:tcPr>
              <w:p w14:paraId="70255CB7" w14:textId="66FCA002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9818186"/>
            <w:placeholder>
              <w:docPart w:val="0512E6AE23D94BAC8DE7A27B0CFB6D59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6462BAB6" w14:textId="3DB78626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29770319"/>
            <w:placeholder>
              <w:docPart w:val="CDB11B14987D4372BAA89AAF4CE9472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3AA1B70D" w14:textId="6FA314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6C85BB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845312033"/>
            <w:placeholder>
              <w:docPart w:val="559EAEB273DA4CAD81B0E03E65AEBA5D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18AA47CE" w14:textId="34388936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04599337"/>
            <w:placeholder>
              <w:docPart w:val="F8FC338CF0AA48C69F7220244F6D74EC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57916B2C" w14:textId="1359DD7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596551009"/>
            <w:placeholder>
              <w:docPart w:val="6F178FCF4B594FC384452D475787F01D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0C95FD0" w14:textId="48578C12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28944118"/>
            <w:placeholder>
              <w:docPart w:val="9140AE3797574193B6ABB90BAEA83D89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486D6675" w14:textId="3A9A8634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20091103"/>
            <w:placeholder>
              <w:docPart w:val="D422BFCD70884297B6B791361ED7888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280083AD" w14:textId="15C2D94A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1A7A97E4" w14:textId="54E427A3" w:rsidR="00754B64" w:rsidRDefault="00183246" w:rsidP="00D972AC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2788711D" w14:textId="624C3604" w:rsidR="00CE74D2" w:rsidRDefault="00CE74D2" w:rsidP="007C0884">
      <w:pPr>
        <w:rPr>
          <w:rFonts w:eastAsia="PMingLiU"/>
          <w:sz w:val="16"/>
          <w:szCs w:val="16"/>
        </w:rPr>
      </w:pPr>
    </w:p>
    <w:p w14:paraId="4D6AD054" w14:textId="15C7047B" w:rsidR="009A20CB" w:rsidRDefault="009A20CB" w:rsidP="007C0884">
      <w:pPr>
        <w:rPr>
          <w:rFonts w:eastAsia="PMingLiU"/>
          <w:sz w:val="16"/>
          <w:szCs w:val="16"/>
        </w:rPr>
      </w:pPr>
    </w:p>
    <w:p w14:paraId="0F038D9F" w14:textId="77777777" w:rsidR="009A20CB" w:rsidRPr="004730AB" w:rsidRDefault="009A20CB" w:rsidP="007C0884">
      <w:pPr>
        <w:rPr>
          <w:rFonts w:eastAsia="PMingLiU"/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F27532" w:rsidRPr="009A20CB" w14:paraId="6FE687D3" w14:textId="77777777" w:rsidTr="00DB1261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716FFA69" w14:textId="62C54261" w:rsidR="00F27532" w:rsidRPr="009A20CB" w:rsidRDefault="00F27532" w:rsidP="00DB1261">
            <w:pPr>
              <w:rPr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CTION </w:t>
            </w:r>
            <w:r w:rsidR="00845E44">
              <w:rPr>
                <w:b/>
                <w:color w:val="FFFFFF" w:themeColor="background1"/>
                <w:sz w:val="22"/>
                <w:szCs w:val="22"/>
                <w:lang w:eastAsia="zh-CN"/>
              </w:rPr>
              <w:t>7</w:t>
            </w: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. CERTIFICATION INFORMATION</w:t>
            </w:r>
          </w:p>
        </w:tc>
      </w:tr>
      <w:tr w:rsidR="00F27532" w:rsidRPr="00684A0E" w14:paraId="606B0957" w14:textId="77777777" w:rsidTr="00DB1261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79F5A941" w14:textId="77777777" w:rsidR="00F27532" w:rsidRPr="00432A76" w:rsidRDefault="00F27532" w:rsidP="00DB1261">
            <w:pPr>
              <w:rPr>
                <w:b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 xml:space="preserve">Certifications </w:t>
            </w:r>
            <w:r>
              <w:rPr>
                <w:b/>
                <w:sz w:val="20"/>
                <w:szCs w:val="20"/>
                <w:lang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eastAsia="zh-CN"/>
              </w:rPr>
              <w:t>Is the organization or facilities certified to any of the following standards?</w:t>
            </w:r>
          </w:p>
        </w:tc>
      </w:tr>
      <w:tr w:rsidR="00F27532" w14:paraId="76A716A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55229A6" w14:textId="77777777" w:rsidR="00F27532" w:rsidRPr="00E46796" w:rsidRDefault="00F27532" w:rsidP="00DB12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146D04" w14:textId="77777777" w:rsidR="00F27532" w:rsidRDefault="00AB20B2" w:rsidP="00DB126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70036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20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15FF4D0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31C1913" w14:textId="3BC5422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sz w:val="20"/>
                <w:szCs w:val="20"/>
              </w:rPr>
              <w:t xml:space="preserve">Global </w:t>
            </w:r>
            <w:r w:rsidR="00D825D7">
              <w:rPr>
                <w:sz w:val="20"/>
                <w:szCs w:val="20"/>
              </w:rPr>
              <w:t>Organic Textile Standard (GOT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7FAA7AC" w14:textId="77777777" w:rsidR="00F27532" w:rsidRPr="00F76397" w:rsidRDefault="00AB20B2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86659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8858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3AB7BD65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7E3BB4D9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395F3D3" w14:textId="77777777" w:rsidR="00F27532" w:rsidRPr="00F76397" w:rsidRDefault="00AB20B2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520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509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69DFA362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5E99A11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DC857DD" w14:textId="77777777" w:rsidR="00F27532" w:rsidRPr="00F76397" w:rsidRDefault="00AB20B2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3230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6527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218C173A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438BC83C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A 8000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48D7345" w14:textId="77777777" w:rsidR="00F27532" w:rsidRPr="00F76397" w:rsidRDefault="00AB20B2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069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40001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6E6947E3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663DAE6" w14:textId="77777777" w:rsidR="00F27532" w:rsidRPr="00E46796" w:rsidRDefault="00F27532" w:rsidP="00DB1261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FD16055" w14:textId="77777777" w:rsidR="00F27532" w:rsidRPr="00F76397" w:rsidRDefault="00AB20B2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37234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4632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4F575E56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57F7B358" w14:textId="1101485F" w:rsidR="00F27532" w:rsidRPr="00E46796" w:rsidRDefault="00D825D7" w:rsidP="00DB12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gs Facilities Environmen</w:t>
            </w:r>
            <w:r w:rsidR="008C1B74">
              <w:rPr>
                <w:sz w:val="20"/>
                <w:szCs w:val="20"/>
              </w:rPr>
              <w:t>tal Module (FE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A815C1" w14:textId="77777777" w:rsidR="00F27532" w:rsidRPr="00F76397" w:rsidRDefault="00AB20B2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0166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2456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7B24D70B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65CADF2F" w14:textId="7F4626B7" w:rsidR="00F27532" w:rsidRPr="00E46796" w:rsidRDefault="00D825D7" w:rsidP="00DB1261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Higgs Facilities Social Labor Module (FSL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2E0F507" w14:textId="77777777" w:rsidR="00F27532" w:rsidRPr="00F76397" w:rsidRDefault="00AB20B2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8744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3300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8C1B74" w:rsidRPr="00F76397" w14:paraId="216A8B49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B97B2AB" w14:textId="08A4FF2C" w:rsidR="008C1B74" w:rsidRDefault="008C1B74" w:rsidP="00DB1261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Higgs Brand Retail Module (BR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5AE0E62" w14:textId="5011A85E" w:rsidR="008C1B74" w:rsidRDefault="00AB20B2" w:rsidP="00DB126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1B7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8C1B7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C1B74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1B74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8C1B74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8C1B74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D825D7" w14:paraId="77F92920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1740450" w14:textId="2E4D438C" w:rsidR="00D825D7" w:rsidRPr="00E46796" w:rsidRDefault="00D825D7" w:rsidP="00D825D7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E46796">
              <w:rPr>
                <w:sz w:val="20"/>
                <w:szCs w:val="20"/>
              </w:rPr>
              <w:t>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AD63D44" w14:textId="77777777" w:rsidR="00D825D7" w:rsidRDefault="00AB20B2" w:rsidP="00D825D7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75882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D825D7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D825D7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67960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D825D7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D825D7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D825D7" w:rsidRPr="00F76397" w14:paraId="1374290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2CAB9F25" w14:textId="5958B9C2" w:rsidR="00D825D7" w:rsidRPr="00432A76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E46796">
              <w:rPr>
                <w:sz w:val="20"/>
                <w:szCs w:val="20"/>
              </w:rPr>
              <w:t>?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670613"/>
            <w:placeholder>
              <w:docPart w:val="7AA918B764344311AF90654512890FDD"/>
            </w:placeholder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4F052548" w14:textId="4ACAB23C" w:rsidR="00D825D7" w:rsidRPr="00432A76" w:rsidRDefault="00AB20B2" w:rsidP="00D825D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sdt>
                  <w:sdtPr>
                    <w:rPr>
                      <w:bCs/>
                      <w:sz w:val="20"/>
                      <w:szCs w:val="28"/>
                      <w:lang w:eastAsia="zh-CN"/>
                    </w:rPr>
                    <w:id w:val="186685729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8C1B74">
                      <w:rPr>
                        <w:rFonts w:ascii="MS Gothic" w:eastAsia="MS Gothic" w:hAnsi="MS Gothic" w:hint="eastAsia"/>
                        <w:bCs/>
                        <w:sz w:val="20"/>
                        <w:szCs w:val="28"/>
                        <w:lang w:eastAsia="zh-CN"/>
                      </w:rPr>
                      <w:t>☐</w:t>
                    </w:r>
                  </w:sdtContent>
                </w:sdt>
                <w:r w:rsidR="008C1B74">
                  <w:rPr>
                    <w:bCs/>
                    <w:sz w:val="20"/>
                    <w:szCs w:val="28"/>
                    <w:lang w:eastAsia="zh-CN"/>
                  </w:rPr>
                  <w:t xml:space="preserve">   </w:t>
                </w:r>
                <w:r w:rsidR="008C1B74" w:rsidRPr="005C7A4F">
                  <w:rPr>
                    <w:bCs/>
                    <w:sz w:val="20"/>
                    <w:szCs w:val="28"/>
                    <w:lang w:eastAsia="zh-CN"/>
                  </w:rPr>
                  <w:t xml:space="preserve">YES   </w:t>
                </w:r>
                <w:sdt>
                  <w:sdtPr>
                    <w:rPr>
                      <w:bCs/>
                      <w:sz w:val="20"/>
                      <w:szCs w:val="28"/>
                      <w:lang w:eastAsia="zh-CN"/>
                    </w:rPr>
                    <w:id w:val="16629566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8C1B74">
                      <w:rPr>
                        <w:rFonts w:ascii="MS Gothic" w:eastAsia="MS Gothic" w:hAnsi="MS Gothic" w:hint="eastAsia"/>
                        <w:bCs/>
                        <w:sz w:val="20"/>
                        <w:szCs w:val="28"/>
                        <w:lang w:eastAsia="zh-CN"/>
                      </w:rPr>
                      <w:t>☐</w:t>
                    </w:r>
                  </w:sdtContent>
                </w:sdt>
                <w:r w:rsidR="008C1B74">
                  <w:rPr>
                    <w:bCs/>
                    <w:sz w:val="20"/>
                    <w:szCs w:val="28"/>
                    <w:lang w:eastAsia="zh-CN"/>
                  </w:rPr>
                  <w:t xml:space="preserve">   </w:t>
                </w:r>
                <w:r w:rsidR="008C1B74" w:rsidRPr="005C7A4F">
                  <w:rPr>
                    <w:bCs/>
                    <w:sz w:val="20"/>
                    <w:szCs w:val="28"/>
                    <w:lang w:eastAsia="zh-CN"/>
                  </w:rPr>
                  <w:t>NO</w:t>
                </w:r>
              </w:p>
            </w:tc>
          </w:sdtContent>
        </w:sdt>
      </w:tr>
      <w:tr w:rsidR="00D825D7" w:rsidRPr="00684A0E" w14:paraId="38EEA42F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81641FE" w14:textId="77777777" w:rsidR="00D825D7" w:rsidRPr="00684A0E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Compliance</w:t>
            </w:r>
          </w:p>
        </w:tc>
      </w:tr>
      <w:tr w:rsidR="00D825D7" w14:paraId="04F515D8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61D8308" w14:textId="77777777" w:rsidR="00D825D7" w:rsidRPr="00E46796" w:rsidRDefault="00D825D7" w:rsidP="00D825D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s the organization or any of its facilities been denied certification by another Certification Body? If yes, please provide detailed information below.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5388939" w14:textId="77777777" w:rsidR="00D825D7" w:rsidRDefault="00AB20B2" w:rsidP="00D825D7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D825D7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D825D7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5D7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D825D7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D825D7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D825D7" w:rsidRPr="00F76397" w14:paraId="2B1BBE8E" w14:textId="77777777" w:rsidTr="00DB1261">
        <w:trPr>
          <w:trHeight w:val="728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F79DD15DE5F84DE0A49823CE4A8ADC89"/>
              </w:placeholder>
              <w:showingPlcHdr/>
            </w:sdtPr>
            <w:sdtEndPr/>
            <w:sdtContent>
              <w:p w14:paraId="4953B38B" w14:textId="77777777" w:rsidR="00D825D7" w:rsidRPr="00432A76" w:rsidRDefault="00D825D7" w:rsidP="00D825D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tr w:rsidR="009D507A" w:rsidRPr="00F76397" w14:paraId="18754BF4" w14:textId="77777777" w:rsidTr="009D507A">
        <w:trPr>
          <w:trHeight w:val="288"/>
        </w:trPr>
        <w:tc>
          <w:tcPr>
            <w:tcW w:w="8725" w:type="dxa"/>
            <w:vAlign w:val="center"/>
          </w:tcPr>
          <w:p w14:paraId="6CD01F88" w14:textId="77777777" w:rsidR="009D507A" w:rsidRDefault="009D507A" w:rsidP="00D825D7">
            <w:pPr>
              <w:rPr>
                <w:rFonts w:eastAsia="PMingLiU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Has the organization or any of its facilities been banned from product certification? If yes, please explain below. </w:t>
            </w:r>
          </w:p>
        </w:tc>
        <w:tc>
          <w:tcPr>
            <w:tcW w:w="2022" w:type="dxa"/>
            <w:vAlign w:val="center"/>
          </w:tcPr>
          <w:p w14:paraId="626A0601" w14:textId="57BAB5F4" w:rsidR="009D507A" w:rsidRDefault="00AB20B2" w:rsidP="00D825D7">
            <w:pPr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6847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507A" w:rsidRPr="009D507A">
                  <w:rPr>
                    <w:rFonts w:ascii="Segoe UI Symbol" w:hAnsi="Segoe UI Symbol" w:cs="Segoe UI Symbol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D507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D507A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64365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507A" w:rsidRPr="009D507A">
                  <w:rPr>
                    <w:rFonts w:ascii="Segoe UI Symbol" w:hAnsi="Segoe UI Symbol" w:cs="Segoe UI Symbol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9D507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9D507A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D825D7" w:rsidRPr="00F76397" w14:paraId="0CF06E4C" w14:textId="77777777" w:rsidTr="00DB1261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F64DA98EFBD74D65B86BC780A2881D46"/>
              </w:placeholder>
              <w:showingPlcHdr/>
            </w:sdtPr>
            <w:sdtEndPr/>
            <w:sdtContent>
              <w:p w14:paraId="66EF7F38" w14:textId="77777777" w:rsidR="00D825D7" w:rsidRDefault="00D825D7" w:rsidP="00D825D7">
                <w:pPr>
                  <w:rPr>
                    <w:sz w:val="20"/>
                    <w:szCs w:val="20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</w:tbl>
    <w:p w14:paraId="7FEEFF74" w14:textId="47AB9EB0" w:rsidR="00F27532" w:rsidRDefault="00F27532" w:rsidP="007C0884">
      <w:pPr>
        <w:rPr>
          <w:rFonts w:eastAsia="PMingLiU"/>
          <w:sz w:val="16"/>
          <w:szCs w:val="16"/>
        </w:rPr>
      </w:pPr>
    </w:p>
    <w:p w14:paraId="1DF3A7CC" w14:textId="2778F921" w:rsidR="004270D5" w:rsidRDefault="004270D5" w:rsidP="007C0884">
      <w:pPr>
        <w:rPr>
          <w:rFonts w:eastAsia="PMingLiU"/>
          <w:sz w:val="16"/>
          <w:szCs w:val="16"/>
        </w:rPr>
      </w:pPr>
    </w:p>
    <w:p w14:paraId="66FA2D6B" w14:textId="26AD582F" w:rsidR="004270D5" w:rsidRDefault="004270D5" w:rsidP="007C0884">
      <w:pPr>
        <w:rPr>
          <w:rFonts w:eastAsia="PMingLiU"/>
          <w:sz w:val="16"/>
          <w:szCs w:val="16"/>
        </w:rPr>
      </w:pPr>
    </w:p>
    <w:p w14:paraId="631CD5A5" w14:textId="643CFB39" w:rsidR="004270D5" w:rsidRDefault="004270D5" w:rsidP="007C0884">
      <w:pPr>
        <w:rPr>
          <w:rFonts w:eastAsia="PMingLiU"/>
          <w:sz w:val="16"/>
          <w:szCs w:val="16"/>
        </w:rPr>
      </w:pPr>
    </w:p>
    <w:p w14:paraId="127EA336" w14:textId="1F47F881" w:rsidR="004270D5" w:rsidRDefault="004270D5" w:rsidP="007C0884">
      <w:pPr>
        <w:rPr>
          <w:rFonts w:eastAsia="PMingLiU"/>
          <w:sz w:val="16"/>
          <w:szCs w:val="16"/>
        </w:rPr>
      </w:pPr>
    </w:p>
    <w:p w14:paraId="271534F2" w14:textId="739CF7B6" w:rsidR="004270D5" w:rsidRDefault="004270D5" w:rsidP="007C0884">
      <w:pPr>
        <w:rPr>
          <w:rFonts w:eastAsia="PMingLiU"/>
          <w:sz w:val="16"/>
          <w:szCs w:val="16"/>
        </w:rPr>
      </w:pPr>
    </w:p>
    <w:p w14:paraId="67D7EC1D" w14:textId="6189FD0F" w:rsidR="004270D5" w:rsidRDefault="004270D5" w:rsidP="007C0884">
      <w:pPr>
        <w:rPr>
          <w:rFonts w:eastAsia="PMingLiU"/>
          <w:sz w:val="16"/>
          <w:szCs w:val="16"/>
        </w:rPr>
      </w:pPr>
    </w:p>
    <w:p w14:paraId="05BE1134" w14:textId="67A6A8D1" w:rsidR="004270D5" w:rsidRDefault="004270D5" w:rsidP="007C0884">
      <w:pPr>
        <w:rPr>
          <w:rFonts w:eastAsia="PMingLiU"/>
          <w:sz w:val="16"/>
          <w:szCs w:val="16"/>
        </w:rPr>
      </w:pPr>
    </w:p>
    <w:p w14:paraId="7FA74B37" w14:textId="4FFD6F65" w:rsidR="004270D5" w:rsidRDefault="004270D5" w:rsidP="007C0884">
      <w:pPr>
        <w:rPr>
          <w:rFonts w:eastAsia="PMingLiU"/>
          <w:sz w:val="16"/>
          <w:szCs w:val="16"/>
        </w:rPr>
      </w:pPr>
    </w:p>
    <w:p w14:paraId="48A75D9E" w14:textId="57BF4DC4" w:rsidR="004270D5" w:rsidRDefault="004270D5" w:rsidP="007C0884">
      <w:pPr>
        <w:rPr>
          <w:rFonts w:eastAsia="PMingLiU"/>
          <w:sz w:val="16"/>
          <w:szCs w:val="16"/>
        </w:rPr>
      </w:pPr>
    </w:p>
    <w:p w14:paraId="61172A19" w14:textId="50B6EF60" w:rsidR="004270D5" w:rsidRDefault="004270D5" w:rsidP="007C0884">
      <w:pPr>
        <w:rPr>
          <w:rFonts w:eastAsia="PMingLiU"/>
          <w:sz w:val="16"/>
          <w:szCs w:val="16"/>
        </w:rPr>
      </w:pPr>
    </w:p>
    <w:p w14:paraId="150A1E1A" w14:textId="40319852" w:rsidR="004270D5" w:rsidRDefault="004270D5" w:rsidP="007C0884">
      <w:pPr>
        <w:rPr>
          <w:rFonts w:eastAsia="PMingLiU"/>
          <w:sz w:val="16"/>
          <w:szCs w:val="16"/>
        </w:rPr>
      </w:pPr>
    </w:p>
    <w:p w14:paraId="49AD6991" w14:textId="1CB7A91C" w:rsidR="004270D5" w:rsidRDefault="004270D5" w:rsidP="007C0884">
      <w:pPr>
        <w:rPr>
          <w:rFonts w:eastAsia="PMingLiU"/>
          <w:sz w:val="16"/>
          <w:szCs w:val="16"/>
        </w:rPr>
      </w:pPr>
    </w:p>
    <w:p w14:paraId="4CDF4AF2" w14:textId="2D4B1376" w:rsidR="004270D5" w:rsidRDefault="004270D5" w:rsidP="007C0884">
      <w:pPr>
        <w:rPr>
          <w:rFonts w:eastAsia="PMingLiU"/>
          <w:sz w:val="16"/>
          <w:szCs w:val="16"/>
        </w:rPr>
      </w:pPr>
    </w:p>
    <w:p w14:paraId="34365EC6" w14:textId="24DEA1A8" w:rsidR="004270D5" w:rsidRDefault="004270D5" w:rsidP="007C0884">
      <w:pPr>
        <w:rPr>
          <w:rFonts w:eastAsia="PMingLiU"/>
          <w:sz w:val="16"/>
          <w:szCs w:val="16"/>
        </w:rPr>
      </w:pPr>
    </w:p>
    <w:p w14:paraId="0BEC67B3" w14:textId="07530450" w:rsidR="004270D5" w:rsidRDefault="004270D5" w:rsidP="007C0884">
      <w:pPr>
        <w:rPr>
          <w:rFonts w:eastAsia="PMingLiU"/>
          <w:sz w:val="16"/>
          <w:szCs w:val="16"/>
        </w:rPr>
      </w:pPr>
    </w:p>
    <w:p w14:paraId="16D93314" w14:textId="25893AB8" w:rsidR="004270D5" w:rsidRDefault="004270D5" w:rsidP="007C0884">
      <w:pPr>
        <w:rPr>
          <w:rFonts w:eastAsia="PMingLiU"/>
          <w:sz w:val="16"/>
          <w:szCs w:val="16"/>
        </w:rPr>
      </w:pPr>
    </w:p>
    <w:p w14:paraId="1C9E5E04" w14:textId="028989A3" w:rsidR="004270D5" w:rsidRDefault="004270D5" w:rsidP="007C0884">
      <w:pPr>
        <w:rPr>
          <w:rFonts w:eastAsia="PMingLiU"/>
          <w:sz w:val="16"/>
          <w:szCs w:val="16"/>
        </w:rPr>
      </w:pPr>
    </w:p>
    <w:p w14:paraId="7171DEF2" w14:textId="3882D49D" w:rsidR="004270D5" w:rsidRDefault="004270D5" w:rsidP="007C0884">
      <w:pPr>
        <w:rPr>
          <w:rFonts w:eastAsia="PMingLiU"/>
          <w:sz w:val="16"/>
          <w:szCs w:val="16"/>
        </w:rPr>
      </w:pPr>
    </w:p>
    <w:p w14:paraId="0E236EC5" w14:textId="005D25FB" w:rsidR="004270D5" w:rsidRDefault="004270D5" w:rsidP="007C0884">
      <w:pPr>
        <w:rPr>
          <w:rFonts w:eastAsia="PMingLiU"/>
          <w:sz w:val="16"/>
          <w:szCs w:val="16"/>
        </w:rPr>
      </w:pPr>
    </w:p>
    <w:p w14:paraId="1086BA52" w14:textId="1BA68EBF" w:rsidR="004270D5" w:rsidRDefault="004270D5" w:rsidP="007C0884">
      <w:pPr>
        <w:rPr>
          <w:rFonts w:eastAsia="PMingLiU"/>
          <w:sz w:val="16"/>
          <w:szCs w:val="16"/>
        </w:rPr>
      </w:pPr>
    </w:p>
    <w:p w14:paraId="5FBEE4A5" w14:textId="39568740" w:rsidR="004270D5" w:rsidRDefault="004270D5" w:rsidP="007C0884">
      <w:pPr>
        <w:rPr>
          <w:rFonts w:eastAsia="PMingLiU"/>
          <w:sz w:val="16"/>
          <w:szCs w:val="16"/>
        </w:rPr>
      </w:pPr>
    </w:p>
    <w:p w14:paraId="478F7F03" w14:textId="67086AFB" w:rsidR="004270D5" w:rsidRDefault="004270D5" w:rsidP="007C0884">
      <w:pPr>
        <w:rPr>
          <w:rFonts w:eastAsia="PMingLiU"/>
          <w:sz w:val="16"/>
          <w:szCs w:val="16"/>
        </w:rPr>
      </w:pPr>
    </w:p>
    <w:p w14:paraId="48FD17AB" w14:textId="3081D7F5" w:rsidR="004270D5" w:rsidRDefault="004270D5" w:rsidP="007C0884">
      <w:pPr>
        <w:rPr>
          <w:rFonts w:eastAsia="PMingLiU"/>
          <w:sz w:val="16"/>
          <w:szCs w:val="16"/>
        </w:rPr>
      </w:pPr>
    </w:p>
    <w:p w14:paraId="0046ADDF" w14:textId="3288EBA6" w:rsidR="004270D5" w:rsidRDefault="004270D5" w:rsidP="007C0884">
      <w:pPr>
        <w:rPr>
          <w:rFonts w:eastAsia="PMingLiU"/>
          <w:sz w:val="16"/>
          <w:szCs w:val="16"/>
        </w:rPr>
      </w:pPr>
    </w:p>
    <w:p w14:paraId="49C51C84" w14:textId="29E3DAAE" w:rsidR="004270D5" w:rsidRDefault="004270D5" w:rsidP="007C0884">
      <w:pPr>
        <w:rPr>
          <w:rFonts w:eastAsia="PMingLiU"/>
          <w:sz w:val="16"/>
          <w:szCs w:val="16"/>
        </w:rPr>
      </w:pPr>
    </w:p>
    <w:p w14:paraId="2549202D" w14:textId="01642575" w:rsidR="004270D5" w:rsidRDefault="004270D5" w:rsidP="007C0884">
      <w:pPr>
        <w:rPr>
          <w:rFonts w:eastAsia="PMingLiU"/>
          <w:sz w:val="16"/>
          <w:szCs w:val="16"/>
        </w:rPr>
      </w:pPr>
    </w:p>
    <w:p w14:paraId="79FDBB70" w14:textId="160CB1E6" w:rsidR="004270D5" w:rsidRDefault="004270D5" w:rsidP="007C0884">
      <w:pPr>
        <w:rPr>
          <w:rFonts w:eastAsia="PMingLiU"/>
          <w:sz w:val="16"/>
          <w:szCs w:val="16"/>
        </w:rPr>
      </w:pPr>
    </w:p>
    <w:p w14:paraId="00118D77" w14:textId="77777777" w:rsidR="004270D5" w:rsidRPr="004730AB" w:rsidRDefault="004270D5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F27532" w:rsidRPr="004730AB" w14:paraId="04A3FEC5" w14:textId="77777777" w:rsidTr="00DB1261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3F3200B9" w14:textId="77777777" w:rsidR="00F27532" w:rsidRPr="004730AB" w:rsidRDefault="00F27532" w:rsidP="00DB1261">
            <w:pPr>
              <w:rPr>
                <w:rFonts w:eastAsia="PMingLiU"/>
                <w:b/>
                <w:bCs/>
                <w:sz w:val="18"/>
                <w:szCs w:val="18"/>
              </w:rPr>
            </w:pPr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lastRenderedPageBreak/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7C528422" w14:textId="77777777" w:rsidR="00F27532" w:rsidRPr="004730AB" w:rsidRDefault="00F27532" w:rsidP="00DB1261">
            <w:pPr>
              <w:rPr>
                <w:rFonts w:eastAsia="PMingLiU"/>
                <w:b/>
                <w:bCs/>
              </w:rPr>
            </w:pPr>
          </w:p>
        </w:tc>
      </w:tr>
      <w:tr w:rsidR="00F27532" w:rsidRPr="005D4037" w14:paraId="27A72EF5" w14:textId="77777777" w:rsidTr="00DB1261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22718D21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7940025A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Company’s Registered Seal/Stamp:</w:t>
            </w:r>
          </w:p>
        </w:tc>
      </w:tr>
      <w:tr w:rsidR="00F27532" w:rsidRPr="004730AB" w14:paraId="5794327D" w14:textId="77777777" w:rsidTr="00DB1261">
        <w:trPr>
          <w:trHeight w:val="1079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02819498"/>
            <w:placeholder>
              <w:docPart w:val="8EAD68C19FA845B48DADA389F7E467F3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531651975"/>
                <w:placeholder>
                  <w:docPart w:val="A9B7CA4D80FE4F1EBBE9A3A0DA748F8E"/>
                </w:placeholder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53C13502" w14:textId="77777777" w:rsidR="00F27532" w:rsidRPr="00C52302" w:rsidRDefault="00F27532" w:rsidP="00DB1261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E46796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361B7CEC" w14:textId="77777777" w:rsidR="00F27532" w:rsidRPr="004730AB" w:rsidRDefault="00F27532" w:rsidP="00DB1261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F27532" w:rsidRPr="005D4037" w14:paraId="2217D339" w14:textId="77777777" w:rsidTr="00DB1261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B61CD8F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Authorized Signature: </w:t>
            </w:r>
          </w:p>
        </w:tc>
      </w:tr>
      <w:tr w:rsidR="00F27532" w:rsidRPr="004730AB" w14:paraId="6432AE73" w14:textId="77777777" w:rsidTr="00DB1261">
        <w:trPr>
          <w:trHeight w:val="485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70EF752" w14:textId="77777777" w:rsidR="00F27532" w:rsidRPr="004730AB" w:rsidRDefault="00F27532" w:rsidP="00DB1261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F27532" w:rsidRPr="004730AB" w14:paraId="4B1EEA5E" w14:textId="77777777" w:rsidTr="00DB126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75B4B52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47534914"/>
            <w:placeholder>
              <w:docPart w:val="894EBC6BD572437B8FFD392594B5FCEE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4653E96" w14:textId="77777777" w:rsidR="00F27532" w:rsidRPr="00E46796" w:rsidRDefault="00F27532" w:rsidP="00DB126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1A33F2BB" w14:textId="77777777" w:rsidTr="00DB126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C11E4DF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390887450"/>
            <w:placeholder>
              <w:docPart w:val="46E503E123484188A6D009FCD113B0C3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5863F37" w14:textId="77777777" w:rsidR="00F27532" w:rsidRPr="00E46796" w:rsidRDefault="00F27532" w:rsidP="00DB1261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7FCAD990" w14:textId="77777777" w:rsidTr="00DB1261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5F3A9ED" w14:textId="77777777" w:rsidR="00F27532" w:rsidRPr="004730AB" w:rsidRDefault="00F27532" w:rsidP="00DB1261">
            <w:pPr>
              <w:rPr>
                <w:rFonts w:eastAsia="PMingLiU"/>
                <w:color w:val="C00000"/>
                <w:sz w:val="18"/>
                <w:szCs w:val="18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 xml:space="preserve">* If another company is helping with the application, please provide the following information: </w:t>
            </w:r>
          </w:p>
        </w:tc>
      </w:tr>
      <w:tr w:rsidR="00F27532" w:rsidRPr="004730AB" w14:paraId="0D452787" w14:textId="77777777" w:rsidTr="00DB1261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4095BCE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mpany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08622885"/>
            <w:placeholder>
              <w:docPart w:val="E14BBFB2F20643FB894AE951E2F6B186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613B64B" w14:textId="77777777" w:rsidR="00F27532" w:rsidRPr="00E46796" w:rsidRDefault="00F27532" w:rsidP="00DB126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1E2DC055" w14:textId="77777777" w:rsidTr="00DB1261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10A1613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Nam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73096130"/>
            <w:placeholder>
              <w:docPart w:val="DBCC742D0FF64DEDBB081612774EC3F4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AFD9AEF" w14:textId="77777777" w:rsidR="00F27532" w:rsidRPr="00E46796" w:rsidRDefault="00F27532" w:rsidP="00DB126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37BFA554" w14:textId="77777777" w:rsidTr="00DB1261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C3839F2" w14:textId="77777777" w:rsidR="00F27532" w:rsidRPr="005D4037" w:rsidRDefault="00F27532" w:rsidP="00DB1261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Email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433156"/>
            <w:placeholder>
              <w:docPart w:val="A8597072DF864D9A9353079A8EB77014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413D42D" w14:textId="77777777" w:rsidR="00F27532" w:rsidRPr="00E46796" w:rsidRDefault="00F27532" w:rsidP="00DB1261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19F7E492" w14:textId="5F0A081A" w:rsidR="00A37A9F" w:rsidRPr="004730AB" w:rsidRDefault="00A37A9F" w:rsidP="007C0884">
      <w:pPr>
        <w:rPr>
          <w:rFonts w:eastAsia="PMingLiU"/>
          <w:sz w:val="16"/>
          <w:szCs w:val="16"/>
          <w:lang w:eastAsia="zh-TW"/>
        </w:rPr>
      </w:pPr>
    </w:p>
    <w:sectPr w:rsidR="00A37A9F" w:rsidRPr="004730AB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BCBFA" w14:textId="77777777" w:rsidR="00AB20B2" w:rsidRDefault="00AB20B2">
      <w:r>
        <w:separator/>
      </w:r>
    </w:p>
  </w:endnote>
  <w:endnote w:type="continuationSeparator" w:id="0">
    <w:p w14:paraId="5DF75D09" w14:textId="77777777" w:rsidR="00AB20B2" w:rsidRDefault="00AB2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CB4252" w:rsidRPr="00994734" w:rsidRDefault="00CB4252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E20606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34F2F4CD" w14:textId="77777777" w:rsidR="00E20606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67A63F27" w14:textId="77777777" w:rsidR="00E20606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6FD19D79" w14:textId="77777777" w:rsidR="00E20606" w:rsidRPr="00A46077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579310C9" w14:textId="77777777" w:rsidR="00E20606" w:rsidRPr="003601DF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3FF7C32A" w14:textId="77777777" w:rsidR="00E20606" w:rsidRPr="003601DF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160747BA" w14:textId="1E0AB67A" w:rsidR="00E20606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Pakistan: </w:t>
          </w:r>
          <w:r w:rsidRPr="00F827A6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7AC832F8" w14:textId="128CC13F" w:rsidR="00E20606" w:rsidRPr="00E20606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</w:tc>
      <w:tc>
        <w:tcPr>
          <w:tcW w:w="4770" w:type="dxa"/>
          <w:vMerge w:val="restart"/>
          <w:shd w:val="clear" w:color="auto" w:fill="0060AF"/>
        </w:tcPr>
        <w:p w14:paraId="0D9C387D" w14:textId="77777777" w:rsidR="00E20606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3D2FDE44" w14:textId="77777777" w:rsidR="00E20606" w:rsidRPr="003601DF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706E9BC9" w14:textId="77777777" w:rsidR="00E20606" w:rsidRPr="003601DF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5E5B59FD" w14:textId="77777777" w:rsidR="00E20606" w:rsidRPr="003601DF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7198355E" w14:textId="77777777" w:rsidR="00E20606" w:rsidRPr="003601DF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77445E04" w14:textId="77777777" w:rsidR="00E20606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14D7BDDC" w14:textId="77777777" w:rsidR="00E20606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016A7116" w14:textId="4A2BF3DE" w:rsidR="00E20606" w:rsidRPr="003601DF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E20606" w:rsidRPr="009A20CB" w:rsidRDefault="00E20606" w:rsidP="00E20606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CB4252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60DB0E70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3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B1D33" w14:textId="77777777" w:rsidR="00AB20B2" w:rsidRDefault="00AB20B2">
      <w:r>
        <w:separator/>
      </w:r>
    </w:p>
  </w:footnote>
  <w:footnote w:type="continuationSeparator" w:id="0">
    <w:p w14:paraId="5BA9EF67" w14:textId="77777777" w:rsidR="00AB20B2" w:rsidRDefault="00AB2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744CF9AF" w14:textId="77777777" w:rsidTr="00E16B2E">
            <w:tc>
              <w:tcPr>
                <w:tcW w:w="6619" w:type="dxa"/>
                <w:vAlign w:val="center"/>
              </w:tcPr>
              <w:p w14:paraId="4D859FF3" w14:textId="2C557CAF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</w:p>
            </w:tc>
            <w:tc>
              <w:tcPr>
                <w:tcW w:w="2622" w:type="dxa"/>
                <w:vMerge w:val="restart"/>
              </w:tcPr>
              <w:p w14:paraId="766B5D82" w14:textId="7D5E4307" w:rsidR="00E64057" w:rsidRDefault="00E64057" w:rsidP="00D136A5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 w:rsidRPr="00E64057">
                  <w:rPr>
                    <w:bCs/>
                    <w:sz w:val="16"/>
                    <w:szCs w:val="16"/>
                    <w:lang w:eastAsia="zh-CN"/>
                  </w:rPr>
                  <w:t>IDFL-FF-GRS01</w:t>
                </w:r>
                <w:r w:rsidR="00C0147F">
                  <w:rPr>
                    <w:bCs/>
                    <w:sz w:val="16"/>
                    <w:szCs w:val="16"/>
                    <w:lang w:eastAsia="zh-CN"/>
                  </w:rPr>
                  <w:t xml:space="preserve"> V1.0 EN</w:t>
                </w:r>
              </w:p>
              <w:p w14:paraId="17AF624A" w14:textId="5ABF2EA0" w:rsidR="00A75549" w:rsidRPr="00E16B2E" w:rsidRDefault="00A75549" w:rsidP="00D136A5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E41AFB">
                  <w:rPr>
                    <w:bCs/>
                    <w:sz w:val="16"/>
                    <w:szCs w:val="16"/>
                    <w:lang w:eastAsia="zh-CN"/>
                  </w:rPr>
                  <w:t>October</w:t>
                </w: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 2021</w:t>
                </w:r>
              </w:p>
              <w:p w14:paraId="1A561AC0" w14:textId="1B498D71" w:rsidR="00432A76" w:rsidRPr="00E16B2E" w:rsidRDefault="00432A76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024CD481" w14:textId="77777777" w:rsidTr="00E16B2E">
            <w:tc>
              <w:tcPr>
                <w:tcW w:w="6619" w:type="dxa"/>
              </w:tcPr>
              <w:p w14:paraId="69A5BF8C" w14:textId="77777777" w:rsidR="00432A76" w:rsidRDefault="00A75549" w:rsidP="007E77DC">
                <w:pPr>
                  <w:pStyle w:val="Header"/>
                  <w:rPr>
                    <w:rFonts w:eastAsia="SimSun"/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Global Recycled Standard (GRS)</w:t>
                </w:r>
              </w:p>
              <w:p w14:paraId="375A68C3" w14:textId="39C3658A" w:rsidR="00A75549" w:rsidRPr="00E16B2E" w:rsidRDefault="00A75549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b/>
                    <w:sz w:val="20"/>
                    <w:lang w:eastAsia="zh-CN"/>
                  </w:rPr>
                  <w:t>Recycled Claim Standard (RCS)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617EAE2B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95DEF"/>
    <w:multiLevelType w:val="hybridMultilevel"/>
    <w:tmpl w:val="B776C1F8"/>
    <w:lvl w:ilvl="0" w:tplc="C88C4E86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32418A"/>
    <w:multiLevelType w:val="hybridMultilevel"/>
    <w:tmpl w:val="20EA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9618F3"/>
    <w:multiLevelType w:val="hybridMultilevel"/>
    <w:tmpl w:val="231EBB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4E7A0A"/>
    <w:multiLevelType w:val="hybridMultilevel"/>
    <w:tmpl w:val="5C905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2"/>
  </w:num>
  <w:num w:numId="3">
    <w:abstractNumId w:val="34"/>
  </w:num>
  <w:num w:numId="4">
    <w:abstractNumId w:val="2"/>
  </w:num>
  <w:num w:numId="5">
    <w:abstractNumId w:val="19"/>
  </w:num>
  <w:num w:numId="6">
    <w:abstractNumId w:val="15"/>
  </w:num>
  <w:num w:numId="7">
    <w:abstractNumId w:val="7"/>
  </w:num>
  <w:num w:numId="8">
    <w:abstractNumId w:val="13"/>
  </w:num>
  <w:num w:numId="9">
    <w:abstractNumId w:val="28"/>
  </w:num>
  <w:num w:numId="10">
    <w:abstractNumId w:val="11"/>
  </w:num>
  <w:num w:numId="11">
    <w:abstractNumId w:val="14"/>
  </w:num>
  <w:num w:numId="12">
    <w:abstractNumId w:val="26"/>
  </w:num>
  <w:num w:numId="13">
    <w:abstractNumId w:val="25"/>
  </w:num>
  <w:num w:numId="14">
    <w:abstractNumId w:val="33"/>
  </w:num>
  <w:num w:numId="15">
    <w:abstractNumId w:val="17"/>
  </w:num>
  <w:num w:numId="16">
    <w:abstractNumId w:val="8"/>
  </w:num>
  <w:num w:numId="17">
    <w:abstractNumId w:val="36"/>
  </w:num>
  <w:num w:numId="18">
    <w:abstractNumId w:val="4"/>
  </w:num>
  <w:num w:numId="19">
    <w:abstractNumId w:val="3"/>
  </w:num>
  <w:num w:numId="20">
    <w:abstractNumId w:val="21"/>
  </w:num>
  <w:num w:numId="21">
    <w:abstractNumId w:val="12"/>
  </w:num>
  <w:num w:numId="22">
    <w:abstractNumId w:val="20"/>
  </w:num>
  <w:num w:numId="23">
    <w:abstractNumId w:val="27"/>
  </w:num>
  <w:num w:numId="24">
    <w:abstractNumId w:val="35"/>
  </w:num>
  <w:num w:numId="25">
    <w:abstractNumId w:val="24"/>
  </w:num>
  <w:num w:numId="26">
    <w:abstractNumId w:val="6"/>
  </w:num>
  <w:num w:numId="27">
    <w:abstractNumId w:val="31"/>
  </w:num>
  <w:num w:numId="28">
    <w:abstractNumId w:val="5"/>
  </w:num>
  <w:num w:numId="29">
    <w:abstractNumId w:val="29"/>
  </w:num>
  <w:num w:numId="30">
    <w:abstractNumId w:val="23"/>
  </w:num>
  <w:num w:numId="31">
    <w:abstractNumId w:val="37"/>
  </w:num>
  <w:num w:numId="32">
    <w:abstractNumId w:val="18"/>
  </w:num>
  <w:num w:numId="33">
    <w:abstractNumId w:val="10"/>
  </w:num>
  <w:num w:numId="34">
    <w:abstractNumId w:val="32"/>
  </w:num>
  <w:num w:numId="35">
    <w:abstractNumId w:val="16"/>
  </w:num>
  <w:num w:numId="36">
    <w:abstractNumId w:val="1"/>
  </w:num>
  <w:num w:numId="37">
    <w:abstractNumId w:val="30"/>
  </w:num>
  <w:num w:numId="38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Vks2ys0gkuHi1f+V80AWrG1pYB15Xe1RjpqEdU/NSbpLZP4UBbA/5/qd3Bw5Oc5aYFZR6rcspGZaDv0h1vcPNg==" w:salt="XZGV2UuIgOfiZNeDELlCu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DC9"/>
    <w:rsid w:val="0000458D"/>
    <w:rsid w:val="000045E2"/>
    <w:rsid w:val="00005860"/>
    <w:rsid w:val="000058BA"/>
    <w:rsid w:val="00011BC7"/>
    <w:rsid w:val="000127C7"/>
    <w:rsid w:val="00012C1C"/>
    <w:rsid w:val="00014769"/>
    <w:rsid w:val="0001797E"/>
    <w:rsid w:val="00017B62"/>
    <w:rsid w:val="0002078D"/>
    <w:rsid w:val="0002185C"/>
    <w:rsid w:val="00022E19"/>
    <w:rsid w:val="0002353D"/>
    <w:rsid w:val="0002425E"/>
    <w:rsid w:val="0002515D"/>
    <w:rsid w:val="00026391"/>
    <w:rsid w:val="00030BA8"/>
    <w:rsid w:val="00032845"/>
    <w:rsid w:val="00033004"/>
    <w:rsid w:val="0003314B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5120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E08C7"/>
    <w:rsid w:val="000E4CB4"/>
    <w:rsid w:val="000E74A3"/>
    <w:rsid w:val="000F143F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55EB"/>
    <w:rsid w:val="00115F26"/>
    <w:rsid w:val="00120886"/>
    <w:rsid w:val="001210DD"/>
    <w:rsid w:val="001214BD"/>
    <w:rsid w:val="00121566"/>
    <w:rsid w:val="00121C65"/>
    <w:rsid w:val="00122F31"/>
    <w:rsid w:val="00126F67"/>
    <w:rsid w:val="00127D7A"/>
    <w:rsid w:val="00130473"/>
    <w:rsid w:val="001304D7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28C6"/>
    <w:rsid w:val="001633B1"/>
    <w:rsid w:val="0016727E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A1278"/>
    <w:rsid w:val="001A33E2"/>
    <w:rsid w:val="001A4145"/>
    <w:rsid w:val="001A5172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837"/>
    <w:rsid w:val="001D3686"/>
    <w:rsid w:val="001D37D6"/>
    <w:rsid w:val="001D4800"/>
    <w:rsid w:val="001E090C"/>
    <w:rsid w:val="001E3131"/>
    <w:rsid w:val="001E38C6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2FA3"/>
    <w:rsid w:val="00203CDB"/>
    <w:rsid w:val="0020449D"/>
    <w:rsid w:val="00207575"/>
    <w:rsid w:val="002169DD"/>
    <w:rsid w:val="0021761E"/>
    <w:rsid w:val="0022447F"/>
    <w:rsid w:val="00225A8A"/>
    <w:rsid w:val="00226070"/>
    <w:rsid w:val="00226EA7"/>
    <w:rsid w:val="002316D7"/>
    <w:rsid w:val="002337C8"/>
    <w:rsid w:val="00234254"/>
    <w:rsid w:val="00235066"/>
    <w:rsid w:val="00235ED7"/>
    <w:rsid w:val="00235F1E"/>
    <w:rsid w:val="002400A0"/>
    <w:rsid w:val="00241E48"/>
    <w:rsid w:val="0024335C"/>
    <w:rsid w:val="00250317"/>
    <w:rsid w:val="002525E9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D2E"/>
    <w:rsid w:val="002711D8"/>
    <w:rsid w:val="00271E7F"/>
    <w:rsid w:val="002757CA"/>
    <w:rsid w:val="00276FC3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7C3"/>
    <w:rsid w:val="002C393E"/>
    <w:rsid w:val="002C6E57"/>
    <w:rsid w:val="002C7874"/>
    <w:rsid w:val="002D269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3119"/>
    <w:rsid w:val="00303C19"/>
    <w:rsid w:val="00305145"/>
    <w:rsid w:val="0031033A"/>
    <w:rsid w:val="0031322A"/>
    <w:rsid w:val="0031358A"/>
    <w:rsid w:val="00315FA4"/>
    <w:rsid w:val="003200F6"/>
    <w:rsid w:val="0032113F"/>
    <w:rsid w:val="00321BDD"/>
    <w:rsid w:val="00323145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3C80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72B5C"/>
    <w:rsid w:val="003745F4"/>
    <w:rsid w:val="0037672A"/>
    <w:rsid w:val="0038095D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7CA1"/>
    <w:rsid w:val="003E4877"/>
    <w:rsid w:val="003E4E79"/>
    <w:rsid w:val="003E565A"/>
    <w:rsid w:val="003E5716"/>
    <w:rsid w:val="003F0734"/>
    <w:rsid w:val="003F1F56"/>
    <w:rsid w:val="003F3B9C"/>
    <w:rsid w:val="003F4431"/>
    <w:rsid w:val="003F4EB5"/>
    <w:rsid w:val="003F58F6"/>
    <w:rsid w:val="003F7C54"/>
    <w:rsid w:val="003F7D2C"/>
    <w:rsid w:val="00400393"/>
    <w:rsid w:val="004018A1"/>
    <w:rsid w:val="00404547"/>
    <w:rsid w:val="0040622C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70D5"/>
    <w:rsid w:val="00427C1D"/>
    <w:rsid w:val="00427D69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55F1"/>
    <w:rsid w:val="00510942"/>
    <w:rsid w:val="00512C26"/>
    <w:rsid w:val="005140ED"/>
    <w:rsid w:val="00514C62"/>
    <w:rsid w:val="005168AF"/>
    <w:rsid w:val="005205BC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23DC"/>
    <w:rsid w:val="00572EB4"/>
    <w:rsid w:val="00576EC5"/>
    <w:rsid w:val="005772FB"/>
    <w:rsid w:val="0057784B"/>
    <w:rsid w:val="005814EE"/>
    <w:rsid w:val="00583902"/>
    <w:rsid w:val="005849EE"/>
    <w:rsid w:val="005856DF"/>
    <w:rsid w:val="00585BFF"/>
    <w:rsid w:val="005869C3"/>
    <w:rsid w:val="005922C7"/>
    <w:rsid w:val="00593D0A"/>
    <w:rsid w:val="00594F2D"/>
    <w:rsid w:val="005971D2"/>
    <w:rsid w:val="005A10D9"/>
    <w:rsid w:val="005A2AB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51BB"/>
    <w:rsid w:val="005B7F4B"/>
    <w:rsid w:val="005C02AF"/>
    <w:rsid w:val="005C39A9"/>
    <w:rsid w:val="005C4076"/>
    <w:rsid w:val="005C581B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C1"/>
    <w:rsid w:val="005F2AA9"/>
    <w:rsid w:val="005F3529"/>
    <w:rsid w:val="005F51DB"/>
    <w:rsid w:val="005F6C5C"/>
    <w:rsid w:val="005F75ED"/>
    <w:rsid w:val="00602887"/>
    <w:rsid w:val="00604ED2"/>
    <w:rsid w:val="00610C80"/>
    <w:rsid w:val="00611CEA"/>
    <w:rsid w:val="00613ACB"/>
    <w:rsid w:val="006178BA"/>
    <w:rsid w:val="0062056B"/>
    <w:rsid w:val="00621C19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3E98"/>
    <w:rsid w:val="00663E78"/>
    <w:rsid w:val="00664EFC"/>
    <w:rsid w:val="00667A06"/>
    <w:rsid w:val="0067069C"/>
    <w:rsid w:val="00672DE4"/>
    <w:rsid w:val="006749C3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6282"/>
    <w:rsid w:val="006F66D0"/>
    <w:rsid w:val="00700C4B"/>
    <w:rsid w:val="0070788F"/>
    <w:rsid w:val="00715891"/>
    <w:rsid w:val="00720214"/>
    <w:rsid w:val="0072199A"/>
    <w:rsid w:val="00721D38"/>
    <w:rsid w:val="007227E0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627CD"/>
    <w:rsid w:val="00763737"/>
    <w:rsid w:val="00766986"/>
    <w:rsid w:val="007669C5"/>
    <w:rsid w:val="00766ACC"/>
    <w:rsid w:val="0076798B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20C7"/>
    <w:rsid w:val="007A3784"/>
    <w:rsid w:val="007A5432"/>
    <w:rsid w:val="007A5B05"/>
    <w:rsid w:val="007B1ABA"/>
    <w:rsid w:val="007C0884"/>
    <w:rsid w:val="007C1A33"/>
    <w:rsid w:val="007C1F29"/>
    <w:rsid w:val="007D1313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7DC"/>
    <w:rsid w:val="007F2596"/>
    <w:rsid w:val="007F34DE"/>
    <w:rsid w:val="007F3F8C"/>
    <w:rsid w:val="007F4B20"/>
    <w:rsid w:val="007F4EAB"/>
    <w:rsid w:val="007F6C26"/>
    <w:rsid w:val="007F7151"/>
    <w:rsid w:val="00803145"/>
    <w:rsid w:val="008045CF"/>
    <w:rsid w:val="00804C73"/>
    <w:rsid w:val="0080699E"/>
    <w:rsid w:val="00807061"/>
    <w:rsid w:val="008119FD"/>
    <w:rsid w:val="00813182"/>
    <w:rsid w:val="008148D2"/>
    <w:rsid w:val="00815EAF"/>
    <w:rsid w:val="00816DCE"/>
    <w:rsid w:val="00817CA9"/>
    <w:rsid w:val="00821AE9"/>
    <w:rsid w:val="00822E69"/>
    <w:rsid w:val="0082407D"/>
    <w:rsid w:val="008255AE"/>
    <w:rsid w:val="0082613D"/>
    <w:rsid w:val="00826C6B"/>
    <w:rsid w:val="00833180"/>
    <w:rsid w:val="00834F09"/>
    <w:rsid w:val="00835A53"/>
    <w:rsid w:val="00835B61"/>
    <w:rsid w:val="00836EE1"/>
    <w:rsid w:val="00844040"/>
    <w:rsid w:val="00845E44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2A0D"/>
    <w:rsid w:val="00885647"/>
    <w:rsid w:val="00887E41"/>
    <w:rsid w:val="00892F10"/>
    <w:rsid w:val="00893251"/>
    <w:rsid w:val="00895345"/>
    <w:rsid w:val="00896045"/>
    <w:rsid w:val="00896F84"/>
    <w:rsid w:val="008A00FA"/>
    <w:rsid w:val="008A0867"/>
    <w:rsid w:val="008A1DCE"/>
    <w:rsid w:val="008A5F9F"/>
    <w:rsid w:val="008A6D50"/>
    <w:rsid w:val="008B7580"/>
    <w:rsid w:val="008C1B74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8F1CAE"/>
    <w:rsid w:val="0090102E"/>
    <w:rsid w:val="009012BD"/>
    <w:rsid w:val="00902CFE"/>
    <w:rsid w:val="00903984"/>
    <w:rsid w:val="00904E54"/>
    <w:rsid w:val="00906907"/>
    <w:rsid w:val="00907E38"/>
    <w:rsid w:val="00912DBB"/>
    <w:rsid w:val="00913634"/>
    <w:rsid w:val="00914F15"/>
    <w:rsid w:val="00914FCE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5610"/>
    <w:rsid w:val="0093564E"/>
    <w:rsid w:val="0093775F"/>
    <w:rsid w:val="009400F6"/>
    <w:rsid w:val="009407BD"/>
    <w:rsid w:val="009431B9"/>
    <w:rsid w:val="009453AF"/>
    <w:rsid w:val="009473FC"/>
    <w:rsid w:val="009477E9"/>
    <w:rsid w:val="00947AE7"/>
    <w:rsid w:val="00950604"/>
    <w:rsid w:val="009507C0"/>
    <w:rsid w:val="009510B3"/>
    <w:rsid w:val="00951DA6"/>
    <w:rsid w:val="009521B7"/>
    <w:rsid w:val="00952495"/>
    <w:rsid w:val="00952B8D"/>
    <w:rsid w:val="00953B5A"/>
    <w:rsid w:val="00953CA1"/>
    <w:rsid w:val="0096088D"/>
    <w:rsid w:val="00960F20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6150"/>
    <w:rsid w:val="009B6538"/>
    <w:rsid w:val="009C6846"/>
    <w:rsid w:val="009C6E55"/>
    <w:rsid w:val="009C7738"/>
    <w:rsid w:val="009C7D47"/>
    <w:rsid w:val="009D08E2"/>
    <w:rsid w:val="009D3DBF"/>
    <w:rsid w:val="009D4710"/>
    <w:rsid w:val="009D4F00"/>
    <w:rsid w:val="009D507A"/>
    <w:rsid w:val="009D58F3"/>
    <w:rsid w:val="009D6BAB"/>
    <w:rsid w:val="009D6D03"/>
    <w:rsid w:val="009D7F8F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575"/>
    <w:rsid w:val="00A03F00"/>
    <w:rsid w:val="00A1037C"/>
    <w:rsid w:val="00A10582"/>
    <w:rsid w:val="00A10A08"/>
    <w:rsid w:val="00A117A1"/>
    <w:rsid w:val="00A174A7"/>
    <w:rsid w:val="00A17DFB"/>
    <w:rsid w:val="00A20373"/>
    <w:rsid w:val="00A227C6"/>
    <w:rsid w:val="00A25222"/>
    <w:rsid w:val="00A25830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F7E"/>
    <w:rsid w:val="00A60A80"/>
    <w:rsid w:val="00A60CCE"/>
    <w:rsid w:val="00A61F28"/>
    <w:rsid w:val="00A62240"/>
    <w:rsid w:val="00A6250B"/>
    <w:rsid w:val="00A625AB"/>
    <w:rsid w:val="00A638C2"/>
    <w:rsid w:val="00A638C3"/>
    <w:rsid w:val="00A63A00"/>
    <w:rsid w:val="00A74460"/>
    <w:rsid w:val="00A74D96"/>
    <w:rsid w:val="00A754D8"/>
    <w:rsid w:val="00A75549"/>
    <w:rsid w:val="00A760D9"/>
    <w:rsid w:val="00A773A8"/>
    <w:rsid w:val="00A81BCC"/>
    <w:rsid w:val="00A82663"/>
    <w:rsid w:val="00A83207"/>
    <w:rsid w:val="00A83E92"/>
    <w:rsid w:val="00A84824"/>
    <w:rsid w:val="00A85725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A108C"/>
    <w:rsid w:val="00AA3E43"/>
    <w:rsid w:val="00AA52D2"/>
    <w:rsid w:val="00AA56BF"/>
    <w:rsid w:val="00AA6851"/>
    <w:rsid w:val="00AB122A"/>
    <w:rsid w:val="00AB20B2"/>
    <w:rsid w:val="00AB2BFA"/>
    <w:rsid w:val="00AB60F4"/>
    <w:rsid w:val="00AB77E5"/>
    <w:rsid w:val="00AB78A7"/>
    <w:rsid w:val="00AC33B4"/>
    <w:rsid w:val="00AC50EC"/>
    <w:rsid w:val="00AC5A8A"/>
    <w:rsid w:val="00AD03C4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564"/>
    <w:rsid w:val="00AF7B6D"/>
    <w:rsid w:val="00B02568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4055A"/>
    <w:rsid w:val="00B4190D"/>
    <w:rsid w:val="00B45940"/>
    <w:rsid w:val="00B4679B"/>
    <w:rsid w:val="00B500EF"/>
    <w:rsid w:val="00B5427D"/>
    <w:rsid w:val="00B55574"/>
    <w:rsid w:val="00B555FC"/>
    <w:rsid w:val="00B565A1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147F"/>
    <w:rsid w:val="00C03120"/>
    <w:rsid w:val="00C10D48"/>
    <w:rsid w:val="00C12F08"/>
    <w:rsid w:val="00C14D55"/>
    <w:rsid w:val="00C15E67"/>
    <w:rsid w:val="00C1773A"/>
    <w:rsid w:val="00C206F8"/>
    <w:rsid w:val="00C21523"/>
    <w:rsid w:val="00C2212B"/>
    <w:rsid w:val="00C243A1"/>
    <w:rsid w:val="00C24D64"/>
    <w:rsid w:val="00C2619C"/>
    <w:rsid w:val="00C3218E"/>
    <w:rsid w:val="00C32FE7"/>
    <w:rsid w:val="00C416C8"/>
    <w:rsid w:val="00C45C0C"/>
    <w:rsid w:val="00C50051"/>
    <w:rsid w:val="00C5034A"/>
    <w:rsid w:val="00C51FDF"/>
    <w:rsid w:val="00C52302"/>
    <w:rsid w:val="00C535B7"/>
    <w:rsid w:val="00C57DBD"/>
    <w:rsid w:val="00C60360"/>
    <w:rsid w:val="00C61518"/>
    <w:rsid w:val="00C623D9"/>
    <w:rsid w:val="00C62B72"/>
    <w:rsid w:val="00C63D7D"/>
    <w:rsid w:val="00C6461A"/>
    <w:rsid w:val="00C702D4"/>
    <w:rsid w:val="00C70C11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49AE"/>
    <w:rsid w:val="00C94F77"/>
    <w:rsid w:val="00C978BF"/>
    <w:rsid w:val="00CA3305"/>
    <w:rsid w:val="00CB4252"/>
    <w:rsid w:val="00CB49FA"/>
    <w:rsid w:val="00CB7867"/>
    <w:rsid w:val="00CC5790"/>
    <w:rsid w:val="00CC798F"/>
    <w:rsid w:val="00CD09F9"/>
    <w:rsid w:val="00CD1434"/>
    <w:rsid w:val="00CD34AB"/>
    <w:rsid w:val="00CD3E57"/>
    <w:rsid w:val="00CE26D9"/>
    <w:rsid w:val="00CE4A8E"/>
    <w:rsid w:val="00CE572F"/>
    <w:rsid w:val="00CE6647"/>
    <w:rsid w:val="00CE67F0"/>
    <w:rsid w:val="00CE6D3C"/>
    <w:rsid w:val="00CE74D2"/>
    <w:rsid w:val="00CF0397"/>
    <w:rsid w:val="00CF441E"/>
    <w:rsid w:val="00CF45E4"/>
    <w:rsid w:val="00D03F4C"/>
    <w:rsid w:val="00D06C2B"/>
    <w:rsid w:val="00D06D51"/>
    <w:rsid w:val="00D07599"/>
    <w:rsid w:val="00D136A5"/>
    <w:rsid w:val="00D142E5"/>
    <w:rsid w:val="00D146F2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57182"/>
    <w:rsid w:val="00D60D4B"/>
    <w:rsid w:val="00D6222A"/>
    <w:rsid w:val="00D64BDD"/>
    <w:rsid w:val="00D656B9"/>
    <w:rsid w:val="00D75777"/>
    <w:rsid w:val="00D75DA5"/>
    <w:rsid w:val="00D7739F"/>
    <w:rsid w:val="00D825D7"/>
    <w:rsid w:val="00D84713"/>
    <w:rsid w:val="00D85D6D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6C33"/>
    <w:rsid w:val="00DC7D97"/>
    <w:rsid w:val="00DD0277"/>
    <w:rsid w:val="00DD2E96"/>
    <w:rsid w:val="00DD4678"/>
    <w:rsid w:val="00DD4E2E"/>
    <w:rsid w:val="00DD5D39"/>
    <w:rsid w:val="00DD6F1F"/>
    <w:rsid w:val="00DD7516"/>
    <w:rsid w:val="00DD7B0B"/>
    <w:rsid w:val="00DE0D91"/>
    <w:rsid w:val="00DE2001"/>
    <w:rsid w:val="00DE28EA"/>
    <w:rsid w:val="00DE2A47"/>
    <w:rsid w:val="00DE554C"/>
    <w:rsid w:val="00DE6854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3460"/>
    <w:rsid w:val="00E16B2E"/>
    <w:rsid w:val="00E20606"/>
    <w:rsid w:val="00E20AA6"/>
    <w:rsid w:val="00E21F85"/>
    <w:rsid w:val="00E2276D"/>
    <w:rsid w:val="00E279A0"/>
    <w:rsid w:val="00E27FBB"/>
    <w:rsid w:val="00E305C9"/>
    <w:rsid w:val="00E3710A"/>
    <w:rsid w:val="00E37337"/>
    <w:rsid w:val="00E401B8"/>
    <w:rsid w:val="00E41AFB"/>
    <w:rsid w:val="00E44A1F"/>
    <w:rsid w:val="00E44C3C"/>
    <w:rsid w:val="00E45177"/>
    <w:rsid w:val="00E464AB"/>
    <w:rsid w:val="00E46796"/>
    <w:rsid w:val="00E5069C"/>
    <w:rsid w:val="00E509B9"/>
    <w:rsid w:val="00E560B7"/>
    <w:rsid w:val="00E6051D"/>
    <w:rsid w:val="00E60945"/>
    <w:rsid w:val="00E60B08"/>
    <w:rsid w:val="00E615FD"/>
    <w:rsid w:val="00E61805"/>
    <w:rsid w:val="00E62327"/>
    <w:rsid w:val="00E64057"/>
    <w:rsid w:val="00E64CD5"/>
    <w:rsid w:val="00E65E7E"/>
    <w:rsid w:val="00E667F5"/>
    <w:rsid w:val="00E7037A"/>
    <w:rsid w:val="00E70942"/>
    <w:rsid w:val="00E70D36"/>
    <w:rsid w:val="00E714FF"/>
    <w:rsid w:val="00E724E8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B0243"/>
    <w:rsid w:val="00EB1B46"/>
    <w:rsid w:val="00EB2B9A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F00D7B"/>
    <w:rsid w:val="00F0351A"/>
    <w:rsid w:val="00F03FF1"/>
    <w:rsid w:val="00F070F1"/>
    <w:rsid w:val="00F10640"/>
    <w:rsid w:val="00F106F1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27532"/>
    <w:rsid w:val="00F3113F"/>
    <w:rsid w:val="00F312C8"/>
    <w:rsid w:val="00F31609"/>
    <w:rsid w:val="00F322E7"/>
    <w:rsid w:val="00F32332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7847"/>
    <w:rsid w:val="00F60878"/>
    <w:rsid w:val="00F608EC"/>
    <w:rsid w:val="00F60B23"/>
    <w:rsid w:val="00F61757"/>
    <w:rsid w:val="00F7020E"/>
    <w:rsid w:val="00F70B5E"/>
    <w:rsid w:val="00F718C9"/>
    <w:rsid w:val="00F73F6D"/>
    <w:rsid w:val="00F745BB"/>
    <w:rsid w:val="00F76397"/>
    <w:rsid w:val="00F77403"/>
    <w:rsid w:val="00F80DA8"/>
    <w:rsid w:val="00F827A6"/>
    <w:rsid w:val="00F86C86"/>
    <w:rsid w:val="00F9222D"/>
    <w:rsid w:val="00F9284D"/>
    <w:rsid w:val="00F938A5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52CB"/>
    <w:rsid w:val="00FB5F8D"/>
    <w:rsid w:val="00FB60CD"/>
    <w:rsid w:val="00FB6794"/>
    <w:rsid w:val="00FB77CB"/>
    <w:rsid w:val="00FC24F1"/>
    <w:rsid w:val="00FC2529"/>
    <w:rsid w:val="00FC3041"/>
    <w:rsid w:val="00FC5776"/>
    <w:rsid w:val="00FC58FF"/>
    <w:rsid w:val="00FC59CF"/>
    <w:rsid w:val="00FD19E0"/>
    <w:rsid w:val="00FD3B45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  <w:rsid w:val="00FF5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87600B76-6097-42FF-8959-6627142BA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C577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2156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215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21566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215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21566"/>
    <w:rPr>
      <w:rFonts w:ascii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3C6646" w:rsidP="003C6646">
          <w:pPr>
            <w:pStyle w:val="0DA4938AC2184E9D9D05BDBB3497E27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4706C8B23418A9B44F13B51C82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6BE7D-A8DC-44F2-BB9A-D0E2CDEEB758}"/>
      </w:docPartPr>
      <w:docPartBody>
        <w:p w:rsidR="003C6646" w:rsidRDefault="003C6646" w:rsidP="003C6646">
          <w:pPr>
            <w:pStyle w:val="F874706C8B23418A9B44F13B51C82CEF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3C6646" w:rsidP="003C6646">
          <w:pPr>
            <w:pStyle w:val="F691DB5AAD8F431F8A230491CB99EA9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19B62A0164831ADA1182F9CCB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8826-259B-47A0-BA46-17A7505DA8E7}"/>
      </w:docPartPr>
      <w:docPartBody>
        <w:p w:rsidR="003C6646" w:rsidRDefault="003C6646" w:rsidP="003C6646">
          <w:pPr>
            <w:pStyle w:val="C3B19B62A0164831ADA1182F9CCBA0C9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35912430A40ECAB0B4A71E2B5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4BFA-DFC4-4291-A402-E4695F61B06D}"/>
      </w:docPartPr>
      <w:docPartBody>
        <w:p w:rsidR="003C6646" w:rsidRDefault="003C6646" w:rsidP="003C6646">
          <w:pPr>
            <w:pStyle w:val="76B35912430A40ECAB0B4A71E2B54240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9A4706C2BC4D15A6179A41D044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0E46-F009-4A4E-B248-65F7A0741704}"/>
      </w:docPartPr>
      <w:docPartBody>
        <w:p w:rsidR="003C6646" w:rsidRDefault="003C6646" w:rsidP="003C6646">
          <w:pPr>
            <w:pStyle w:val="809A4706C2BC4D15A6179A41D0443A67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CC1896A8804738AFDA7B4076DB4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FDED-DE3F-421C-8FAB-D30C21ACEF11}"/>
      </w:docPartPr>
      <w:docPartBody>
        <w:p w:rsidR="003C6646" w:rsidRDefault="003C6646" w:rsidP="003C6646">
          <w:pPr>
            <w:pStyle w:val="37CC1896A8804738AFDA7B4076DB486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71F8E13CF46CE8E7390BDB783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3C43-1FFE-46BB-994D-9243B391FA23}"/>
      </w:docPartPr>
      <w:docPartBody>
        <w:p w:rsidR="003C6646" w:rsidRDefault="003C6646" w:rsidP="003C6646">
          <w:pPr>
            <w:pStyle w:val="C6371F8E13CF46CE8E7390BDB78311E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83D29A14F4451FA3ADB1BAE35D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DE30A-19C7-4869-A41F-2A527BB46D8E}"/>
      </w:docPartPr>
      <w:docPartBody>
        <w:p w:rsidR="003C6646" w:rsidRDefault="003C6646" w:rsidP="003C6646">
          <w:pPr>
            <w:pStyle w:val="6B83D29A14F4451FA3ADB1BAE35D253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DBCAF093CEF45F18AAFE06B32AA5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3222E-9032-4C42-BD80-7919E416C60C}"/>
      </w:docPartPr>
      <w:docPartBody>
        <w:p w:rsidR="003C6646" w:rsidRDefault="003C6646" w:rsidP="003C6646">
          <w:pPr>
            <w:pStyle w:val="CDBCAF093CEF45F18AAFE06B32AA55A5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A42C4E56F1E46439C9C070A06034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6AB4D-B318-40A5-B1A9-266C58AC7EEF}"/>
      </w:docPartPr>
      <w:docPartBody>
        <w:p w:rsidR="003C6646" w:rsidRDefault="003C6646" w:rsidP="003C6646">
          <w:pPr>
            <w:pStyle w:val="7A42C4E56F1E46439C9C070A060344E1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3F826ED8DE942BAA17AB511DAE09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FFE79-BB54-4191-BCAB-2CF49BC759F7}"/>
      </w:docPartPr>
      <w:docPartBody>
        <w:p w:rsidR="003C6646" w:rsidRDefault="003C6646" w:rsidP="003C6646">
          <w:pPr>
            <w:pStyle w:val="63F826ED8DE942BAA17AB511DAE09EB9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5072C8C4DF34663BD255D4DE7035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A3E85-15D2-49C9-8176-0E0236265441}"/>
      </w:docPartPr>
      <w:docPartBody>
        <w:p w:rsidR="003C6646" w:rsidRDefault="003C6646" w:rsidP="003C6646">
          <w:pPr>
            <w:pStyle w:val="F5072C8C4DF34663BD255D4DE7035C27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E5B1FE0898B4702A9DD132F8C20F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1334A-1555-47E5-9B8E-05C755192830}"/>
      </w:docPartPr>
      <w:docPartBody>
        <w:p w:rsidR="003C6646" w:rsidRDefault="003C6646" w:rsidP="003C6646">
          <w:pPr>
            <w:pStyle w:val="2E5B1FE0898B4702A9DD132F8C20F242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B845AF4C25D410E850A9713A1520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17933-9AFF-497E-8D8F-44FBF5854EA0}"/>
      </w:docPartPr>
      <w:docPartBody>
        <w:p w:rsidR="003C6646" w:rsidRDefault="003C6646" w:rsidP="003C6646">
          <w:pPr>
            <w:pStyle w:val="AB845AF4C25D410E850A9713A152064F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47C63B2E9A4C2BA389C7F37ACDC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EB638-6C79-432D-A6E9-C2A41E0B9232}"/>
      </w:docPartPr>
      <w:docPartBody>
        <w:p w:rsidR="003C6646" w:rsidRDefault="003C6646" w:rsidP="003C6646">
          <w:pPr>
            <w:pStyle w:val="D447C63B2E9A4C2BA389C7F37ACDC1C4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34F50B718754D6BA3F3C0EEBF88C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D2F24-05B0-4AFC-9BB3-03FC2A1BF87E}"/>
      </w:docPartPr>
      <w:docPartBody>
        <w:p w:rsidR="003C6646" w:rsidRDefault="003C6646" w:rsidP="003C6646">
          <w:pPr>
            <w:pStyle w:val="134F50B718754D6BA3F3C0EEBF88C513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D44D3BB93E4703B5FB265FA2070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19788-E043-4507-9FDB-B3E9BCED8264}"/>
      </w:docPartPr>
      <w:docPartBody>
        <w:p w:rsidR="003C6646" w:rsidRDefault="003C6646" w:rsidP="003C6646">
          <w:pPr>
            <w:pStyle w:val="71D44D3BB93E4703B5FB265FA2070995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527290EDD2D465EAB9D56CB936DC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8D53A-BE5A-4378-B953-B71A1204015D}"/>
      </w:docPartPr>
      <w:docPartBody>
        <w:p w:rsidR="003C6646" w:rsidRDefault="003C6646" w:rsidP="003C6646">
          <w:pPr>
            <w:pStyle w:val="4527290EDD2D465EAB9D56CB936DCCE7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A01504585C34099A669227FB4FD3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25711-D008-4627-993C-4AB218FBC807}"/>
      </w:docPartPr>
      <w:docPartBody>
        <w:p w:rsidR="003C6646" w:rsidRDefault="003C6646" w:rsidP="003C6646">
          <w:pPr>
            <w:pStyle w:val="7A01504585C34099A669227FB4FD3CD5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EF93665B7C8466F91BDF05380EB1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C689B-CF68-4ABB-BF2E-34B64A958F31}"/>
      </w:docPartPr>
      <w:docPartBody>
        <w:p w:rsidR="003C6646" w:rsidRDefault="003C6646" w:rsidP="003C6646">
          <w:pPr>
            <w:pStyle w:val="BEF93665B7C8466F91BDF05380EB1767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5CA34EF5A2A4310A32492F41F19D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7CF1D-D3AE-489C-8FDE-D25D4DA4CFBF}"/>
      </w:docPartPr>
      <w:docPartBody>
        <w:p w:rsidR="003C6646" w:rsidRDefault="003C6646" w:rsidP="003C6646">
          <w:pPr>
            <w:pStyle w:val="75CA34EF5A2A4310A32492F41F19DEAB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907888F273541458D772A900EAF7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A0D88-F4A4-4211-91F6-54F55E503261}"/>
      </w:docPartPr>
      <w:docPartBody>
        <w:p w:rsidR="003C6646" w:rsidRDefault="003C6646" w:rsidP="003C6646">
          <w:pPr>
            <w:pStyle w:val="7907888F273541458D772A900EAF7C0B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FC1D0E3B2443CAA0165E43FFBF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E69F6-97A0-48CA-9166-56220E20ECE8}"/>
      </w:docPartPr>
      <w:docPartBody>
        <w:p w:rsidR="003C6646" w:rsidRDefault="003C6646" w:rsidP="003C6646">
          <w:pPr>
            <w:pStyle w:val="6BFC1D0E3B2443CAA0165E43FFBF0BF6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289A00BB29541D9874490696DCE6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9DB3-2B93-44A6-9D16-AA3A8AEF25A9}"/>
      </w:docPartPr>
      <w:docPartBody>
        <w:p w:rsidR="003C6646" w:rsidRDefault="003C6646" w:rsidP="003C6646">
          <w:pPr>
            <w:pStyle w:val="3289A00BB29541D9874490696DCE66D0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71447370C34D15A7DACEEFF143C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E5411-0536-4C94-A5B6-6941B2C86685}"/>
      </w:docPartPr>
      <w:docPartBody>
        <w:p w:rsidR="003C6646" w:rsidRDefault="003C6646" w:rsidP="003C6646">
          <w:pPr>
            <w:pStyle w:val="CD71447370C34D15A7DACEEFF143CCAC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584E9429404633A6634C990BEAA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DF3C0-D47C-4522-980B-F6DC7A2E77F2}"/>
      </w:docPartPr>
      <w:docPartBody>
        <w:p w:rsidR="003C6646" w:rsidRDefault="003C6646" w:rsidP="003C6646">
          <w:pPr>
            <w:pStyle w:val="70584E9429404633A6634C990BEAA380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13D4D637F245AC9B666589D0D36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54B22-A2BA-4BA5-9B05-53C904F10C74}"/>
      </w:docPartPr>
      <w:docPartBody>
        <w:p w:rsidR="003C6646" w:rsidRDefault="003C6646" w:rsidP="003C6646">
          <w:pPr>
            <w:pStyle w:val="3C13D4D637F245AC9B666589D0D365CF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4D4788F805041C19581829F34C3F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90299-A9AB-4F06-86DE-C365F34D540D}"/>
      </w:docPartPr>
      <w:docPartBody>
        <w:p w:rsidR="003C6646" w:rsidRDefault="003C6646" w:rsidP="003C6646">
          <w:pPr>
            <w:pStyle w:val="A4D4788F805041C19581829F34C3F948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3302E596BB649C4BE05018F15414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13A49-6F25-4682-985E-5726741ABEEE}"/>
      </w:docPartPr>
      <w:docPartBody>
        <w:p w:rsidR="003C6646" w:rsidRDefault="003C6646" w:rsidP="003C6646">
          <w:pPr>
            <w:pStyle w:val="D3302E596BB649C4BE05018F15414476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2A053611850467195CB704072E60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21C50-CEB5-4E60-A7ED-4A86B7C545AC}"/>
      </w:docPartPr>
      <w:docPartBody>
        <w:p w:rsidR="003C6646" w:rsidRDefault="003C6646" w:rsidP="003C6646">
          <w:pPr>
            <w:pStyle w:val="F2A053611850467195CB704072E60BB4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5EFFF18731C44048959A9E0029A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B2D60-86CB-42DD-8956-968CC65DCD28}"/>
      </w:docPartPr>
      <w:docPartBody>
        <w:p w:rsidR="003C6646" w:rsidRDefault="003C6646" w:rsidP="003C6646">
          <w:pPr>
            <w:pStyle w:val="B5EFFF18731C44048959A9E0029AE4A7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9CFA9E3609D4C638F87F430EDF4A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E4E04-DFD2-4922-B811-8191191EB794}"/>
      </w:docPartPr>
      <w:docPartBody>
        <w:p w:rsidR="003C6646" w:rsidRDefault="003C6646" w:rsidP="003C6646">
          <w:pPr>
            <w:pStyle w:val="E9CFA9E3609D4C638F87F430EDF4A6A0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29C59CF4B8549DC9F41632469695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F7A0B-20E8-45E5-BDF7-687D43C4B0DD}"/>
      </w:docPartPr>
      <w:docPartBody>
        <w:p w:rsidR="003C6646" w:rsidRDefault="003C6646" w:rsidP="003C6646">
          <w:pPr>
            <w:pStyle w:val="C29C59CF4B8549DC9F41632469695C0E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4FDB4B6FD9E44B293F915DFEB791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12430-F14F-487A-B17B-FE50AAF12B7B}"/>
      </w:docPartPr>
      <w:docPartBody>
        <w:p w:rsidR="003C6646" w:rsidRDefault="003C6646" w:rsidP="003C6646">
          <w:pPr>
            <w:pStyle w:val="34FDB4B6FD9E44B293F915DFEB791BF5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0B6841DD1C345CEAF057CBC687D6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23FA1-225F-483A-AA2B-346CCF26D59E}"/>
      </w:docPartPr>
      <w:docPartBody>
        <w:p w:rsidR="003C6646" w:rsidRDefault="003C6646" w:rsidP="003C6646">
          <w:pPr>
            <w:pStyle w:val="30B6841DD1C345CEAF057CBC687D6361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58024A1C4014A1283E7E56E92B69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B8D5C-00EC-4E79-AF70-857C6D1CE7C7}"/>
      </w:docPartPr>
      <w:docPartBody>
        <w:p w:rsidR="003C6646" w:rsidRDefault="003C6646" w:rsidP="003C6646">
          <w:pPr>
            <w:pStyle w:val="E58024A1C4014A1283E7E56E92B69D97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8DEB2E661B34F13AD81C23ABD273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60C0B-A5C0-4966-AD8C-A0327D90BBD3}"/>
      </w:docPartPr>
      <w:docPartBody>
        <w:p w:rsidR="003C6646" w:rsidRDefault="003C6646" w:rsidP="003C6646">
          <w:pPr>
            <w:pStyle w:val="58DEB2E661B34F13AD81C23ABD2738FA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994E8B18EE49D6B8B7FC5FD3BE6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7CF11-3DC8-415E-A04C-F8FF92CCAA72}"/>
      </w:docPartPr>
      <w:docPartBody>
        <w:p w:rsidR="003C6646" w:rsidRDefault="003C6646" w:rsidP="003C6646">
          <w:pPr>
            <w:pStyle w:val="6B994E8B18EE49D6B8B7FC5FD3BE647A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CD78389B75F4D3F9E89B333630CA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0933D-3211-4B95-97E9-76E4587318B0}"/>
      </w:docPartPr>
      <w:docPartBody>
        <w:p w:rsidR="003C6646" w:rsidRDefault="003C6646" w:rsidP="003C6646">
          <w:pPr>
            <w:pStyle w:val="3CD78389B75F4D3F9E89B333630CA97B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0238E99BC65493EBDA71280B2F1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C4EF2-1E35-451F-8963-AC2563A007A5}"/>
      </w:docPartPr>
      <w:docPartBody>
        <w:p w:rsidR="003C6646" w:rsidRDefault="003C6646" w:rsidP="003C6646">
          <w:pPr>
            <w:pStyle w:val="D0238E99BC65493EBDA71280B2F18A5E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C9F9BCD8AEC4553B178C10D44CC3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5308F-9D62-494B-AF96-235E5BD2A8BB}"/>
      </w:docPartPr>
      <w:docPartBody>
        <w:p w:rsidR="003C6646" w:rsidRDefault="003C6646" w:rsidP="003C6646">
          <w:pPr>
            <w:pStyle w:val="FC9F9BCD8AEC4553B178C10D44CC36A8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512E6AE23D94BAC8DE7A27B0CFB6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1C2C6-4AF3-4382-8F6F-2469C350BA33}"/>
      </w:docPartPr>
      <w:docPartBody>
        <w:p w:rsidR="003C6646" w:rsidRDefault="003C6646" w:rsidP="003C6646">
          <w:pPr>
            <w:pStyle w:val="0512E6AE23D94BAC8DE7A27B0CFB6D59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B11B14987D4372BAA89AAF4CE94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1853B-CD7E-4830-B4A1-6E14B4CCFFBD}"/>
      </w:docPartPr>
      <w:docPartBody>
        <w:p w:rsidR="003C6646" w:rsidRDefault="003C6646" w:rsidP="003C6646">
          <w:pPr>
            <w:pStyle w:val="CDB11B14987D4372BAA89AAF4CE94729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59EAEB273DA4CAD81B0E03E65AEB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8EFF5-1A1D-4443-8B81-0E29C04C9E7C}"/>
      </w:docPartPr>
      <w:docPartBody>
        <w:p w:rsidR="003C6646" w:rsidRDefault="003C6646" w:rsidP="003C6646">
          <w:pPr>
            <w:pStyle w:val="559EAEB273DA4CAD81B0E03E65AEBA5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8FC338CF0AA48C69F7220244F6D7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4209C-2AA7-4057-8A2E-A253C4315F99}"/>
      </w:docPartPr>
      <w:docPartBody>
        <w:p w:rsidR="003C6646" w:rsidRDefault="003C6646" w:rsidP="003C6646">
          <w:pPr>
            <w:pStyle w:val="F8FC338CF0AA48C69F7220244F6D74EC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F178FCF4B594FC384452D475787F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A11F2-C852-4B4F-9813-9A0C240B9CB6}"/>
      </w:docPartPr>
      <w:docPartBody>
        <w:p w:rsidR="003C6646" w:rsidRDefault="003C6646" w:rsidP="003C6646">
          <w:pPr>
            <w:pStyle w:val="6F178FCF4B594FC384452D475787F01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140AE3797574193B6ABB90BAEA83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B8C78-FF59-4FC2-A413-58AD73196852}"/>
      </w:docPartPr>
      <w:docPartBody>
        <w:p w:rsidR="003C6646" w:rsidRDefault="003C6646" w:rsidP="003C6646">
          <w:pPr>
            <w:pStyle w:val="9140AE3797574193B6ABB90BAEA83D89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22BFCD70884297B6B791361ED78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28FB1-FB39-4D81-9A07-CEA27E293566}"/>
      </w:docPartPr>
      <w:docPartBody>
        <w:p w:rsidR="003C6646" w:rsidRDefault="003C6646" w:rsidP="003C6646">
          <w:pPr>
            <w:pStyle w:val="D422BFCD70884297B6B791361ED78880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EAD68C19FA845B48DADA389F7E46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77BFB-757B-43D9-A73E-F3F18486D20C}"/>
      </w:docPartPr>
      <w:docPartBody>
        <w:p w:rsidR="003174F2" w:rsidRDefault="001820AF" w:rsidP="001820AF">
          <w:pPr>
            <w:pStyle w:val="8EAD68C19FA845B48DADA389F7E467F3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A9B7CA4D80FE4F1EBBE9A3A0DA748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3728B-A006-402A-8B62-244951553BB7}"/>
      </w:docPartPr>
      <w:docPartBody>
        <w:p w:rsidR="003174F2" w:rsidRDefault="001820AF" w:rsidP="001820AF">
          <w:pPr>
            <w:pStyle w:val="A9B7CA4D80FE4F1EBBE9A3A0DA748F8E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94EBC6BD572437B8FFD392594B5F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E3FE2-3083-4F58-87A9-0CE609D32686}"/>
      </w:docPartPr>
      <w:docPartBody>
        <w:p w:rsidR="003174F2" w:rsidRDefault="001820AF" w:rsidP="001820AF">
          <w:pPr>
            <w:pStyle w:val="894EBC6BD572437B8FFD392594B5FCEE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6E503E123484188A6D009FCD113B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6759E-39C5-4A96-A938-5AB423120C4B}"/>
      </w:docPartPr>
      <w:docPartBody>
        <w:p w:rsidR="003174F2" w:rsidRDefault="001820AF" w:rsidP="001820AF">
          <w:pPr>
            <w:pStyle w:val="46E503E123484188A6D009FCD113B0C3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4BBFB2F20643FB894AE951E2F6B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962D4-9424-4843-ADB3-C21D9DB74D4F}"/>
      </w:docPartPr>
      <w:docPartBody>
        <w:p w:rsidR="003174F2" w:rsidRDefault="001820AF" w:rsidP="001820AF">
          <w:pPr>
            <w:pStyle w:val="E14BBFB2F20643FB894AE951E2F6B186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CC742D0FF64DEDBB081612774EC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EC346-2655-4445-A2DA-AD38316A1A69}"/>
      </w:docPartPr>
      <w:docPartBody>
        <w:p w:rsidR="003174F2" w:rsidRDefault="001820AF" w:rsidP="001820AF">
          <w:pPr>
            <w:pStyle w:val="DBCC742D0FF64DEDBB081612774EC3F4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8597072DF864D9A9353079A8EB77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19993-0C1E-4B1F-BE79-D4AB56BBFCC7}"/>
      </w:docPartPr>
      <w:docPartBody>
        <w:p w:rsidR="003174F2" w:rsidRDefault="001820AF" w:rsidP="001820AF">
          <w:pPr>
            <w:pStyle w:val="A8597072DF864D9A9353079A8EB77014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98FB1910CB4461B590F883598EF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AC00F-82A9-4ADA-BE2F-D44DA8C9E0B2}"/>
      </w:docPartPr>
      <w:docPartBody>
        <w:p w:rsidR="00E0249D" w:rsidRDefault="00BC67A3" w:rsidP="00BC67A3">
          <w:pPr>
            <w:pStyle w:val="6898FB1910CB4461B590F883598EF62F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D8CA7D10C184E32A35E93940EBC8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F10D0-F23D-49A3-9D02-5A09688E41B4}"/>
      </w:docPartPr>
      <w:docPartBody>
        <w:p w:rsidR="00E0249D" w:rsidRDefault="00BC67A3" w:rsidP="00BC67A3">
          <w:pPr>
            <w:pStyle w:val="AD8CA7D10C184E32A35E93940EBC806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A3310562594464E825B28B9586E4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97444-1E7F-4F80-A093-8B0FCB45DDED}"/>
      </w:docPartPr>
      <w:docPartBody>
        <w:p w:rsidR="00E0249D" w:rsidRDefault="00BC67A3" w:rsidP="00BC67A3">
          <w:pPr>
            <w:pStyle w:val="4A3310562594464E825B28B9586E408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AA918B764344311AF90654512890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DA2B9-AC27-4BAB-BCA9-D695380C0B7C}"/>
      </w:docPartPr>
      <w:docPartBody>
        <w:p w:rsidR="00E0249D" w:rsidRDefault="00BC67A3" w:rsidP="00BC67A3">
          <w:pPr>
            <w:pStyle w:val="7AA918B764344311AF90654512890FDD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F79DD15DE5F84DE0A49823CE4A8AD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6455F-9644-4BF0-8F02-76B89AC85405}"/>
      </w:docPartPr>
      <w:docPartBody>
        <w:p w:rsidR="00E0249D" w:rsidRDefault="00BC67A3" w:rsidP="00BC67A3">
          <w:pPr>
            <w:pStyle w:val="F79DD15DE5F84DE0A49823CE4A8ADC89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F64DA98EFBD74D65B86BC780A2881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3FEA2-8C5E-4130-855C-FB5F114C718C}"/>
      </w:docPartPr>
      <w:docPartBody>
        <w:p w:rsidR="00E0249D" w:rsidRDefault="00BC67A3" w:rsidP="00BC67A3">
          <w:pPr>
            <w:pStyle w:val="F64DA98EFBD74D65B86BC780A2881D46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117E21D6D454421C9663B8666CC70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C3D92-132D-47CD-BF92-73655B1F87A8}"/>
      </w:docPartPr>
      <w:docPartBody>
        <w:p w:rsidR="00127D37" w:rsidRDefault="00E0249D" w:rsidP="00E0249D">
          <w:pPr>
            <w:pStyle w:val="117E21D6D454421C9663B8666CC70D1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F5DA963B5E846C4AD4A63C9B5EE6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CCAED-F43E-4D91-A28F-430E548E1B6B}"/>
      </w:docPartPr>
      <w:docPartBody>
        <w:p w:rsidR="00127D37" w:rsidRDefault="00E0249D" w:rsidP="00E0249D">
          <w:pPr>
            <w:pStyle w:val="4F5DA963B5E846C4AD4A63C9B5EE6FE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BCA8D02BBA44F8AA0689BB2494A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CC491-4640-4F0C-984F-117AE09FAB68}"/>
      </w:docPartPr>
      <w:docPartBody>
        <w:p w:rsidR="00127D37" w:rsidRDefault="00E0249D" w:rsidP="00E0249D">
          <w:pPr>
            <w:pStyle w:val="DBBCA8D02BBA44F8AA0689BB2494A8A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A32E582FECF482D85F4396D91EB2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D466B-DACB-47CA-829A-8AF4FDCEDBDA}"/>
      </w:docPartPr>
      <w:docPartBody>
        <w:p w:rsidR="00127D37" w:rsidRDefault="00E0249D" w:rsidP="00E0249D">
          <w:pPr>
            <w:pStyle w:val="4A32E582FECF482D85F4396D91EB231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82D1D0779A447E1A33189604C08B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E0A15-CFFE-4740-9477-0A199D5B8D3C}"/>
      </w:docPartPr>
      <w:docPartBody>
        <w:p w:rsidR="00127D37" w:rsidRDefault="00E0249D" w:rsidP="00E0249D">
          <w:pPr>
            <w:pStyle w:val="C82D1D0779A447E1A33189604C08BCA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DB9A31673DA4015935976C03293B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4DF48-5C33-46E5-9690-C6B560A36C64}"/>
      </w:docPartPr>
      <w:docPartBody>
        <w:p w:rsidR="00127D37" w:rsidRDefault="00E0249D" w:rsidP="00E0249D">
          <w:pPr>
            <w:pStyle w:val="3DB9A31673DA4015935976C03293B0A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EA3CC83D1CB4235B8BE5BA7DF1FA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41F62-BCA1-484E-99EF-983B346E06FB}"/>
      </w:docPartPr>
      <w:docPartBody>
        <w:p w:rsidR="00127D37" w:rsidRDefault="00E0249D" w:rsidP="00E0249D">
          <w:pPr>
            <w:pStyle w:val="6EA3CC83D1CB4235B8BE5BA7DF1FA10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5AB46C815A348B9A2DBF9BCEA1CC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B2FD8-3E56-4160-B50A-4F7753F81D37}"/>
      </w:docPartPr>
      <w:docPartBody>
        <w:p w:rsidR="00127D37" w:rsidRDefault="00E0249D" w:rsidP="00E0249D">
          <w:pPr>
            <w:pStyle w:val="85AB46C815A348B9A2DBF9BCEA1CC7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54CC5F0D6764F9587E3687355CA0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13F83-0280-48BF-B212-CC74BBB50D83}"/>
      </w:docPartPr>
      <w:docPartBody>
        <w:p w:rsidR="00127D37" w:rsidRDefault="00E0249D" w:rsidP="00E0249D">
          <w:pPr>
            <w:pStyle w:val="554CC5F0D6764F9587E3687355CA006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9578A1C51C4000AD46E75ACB7A0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DA647-A0A0-441E-8807-6EF9991DBECD}"/>
      </w:docPartPr>
      <w:docPartBody>
        <w:p w:rsidR="00127D37" w:rsidRDefault="00E0249D" w:rsidP="00E0249D">
          <w:pPr>
            <w:pStyle w:val="689578A1C51C4000AD46E75ACB7A004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AE9A63965994950BBAB2613BA820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64D7F-7B7F-45AB-BCE7-FBF7279E9769}"/>
      </w:docPartPr>
      <w:docPartBody>
        <w:p w:rsidR="00127D37" w:rsidRDefault="00E0249D" w:rsidP="00E0249D">
          <w:pPr>
            <w:pStyle w:val="3AE9A63965994950BBAB2613BA8205C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E02B3BCF20247BEB35C660357C61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F4AF4-5E3A-40EE-9277-0B719D732D35}"/>
      </w:docPartPr>
      <w:docPartBody>
        <w:p w:rsidR="00127D37" w:rsidRDefault="00E0249D" w:rsidP="00E0249D">
          <w:pPr>
            <w:pStyle w:val="CE02B3BCF20247BEB35C660357C6147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4EAF6A817BD417ABF3D8B95B9570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38963-7E5E-4451-AC91-077EEA5B29BF}"/>
      </w:docPartPr>
      <w:docPartBody>
        <w:p w:rsidR="00127D37" w:rsidRDefault="00E0249D" w:rsidP="00E0249D">
          <w:pPr>
            <w:pStyle w:val="74EAF6A817BD417ABF3D8B95B957069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01D50F7E2E0411C971605C458B20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BC2BC-1501-4317-95A6-267EEF5E47C9}"/>
      </w:docPartPr>
      <w:docPartBody>
        <w:p w:rsidR="00127D37" w:rsidRDefault="00E0249D" w:rsidP="00E0249D">
          <w:pPr>
            <w:pStyle w:val="801D50F7E2E0411C971605C458B202A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134A9ED86CC426ABD1F66A656DFD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00006-2AB2-4CCA-A79C-2CBF70433BC0}"/>
      </w:docPartPr>
      <w:docPartBody>
        <w:p w:rsidR="002151FA" w:rsidRDefault="00611DA7" w:rsidP="00611DA7">
          <w:pPr>
            <w:pStyle w:val="8134A9ED86CC426ABD1F66A656DFD99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B6FBA74AF74468CA54B572097B03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1975B-C07E-4DB9-BC53-9604D51A23EA}"/>
      </w:docPartPr>
      <w:docPartBody>
        <w:p w:rsidR="002151FA" w:rsidRDefault="00611DA7" w:rsidP="00611DA7">
          <w:pPr>
            <w:pStyle w:val="FB6FBA74AF74468CA54B572097B0348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7872ED0D0894812B42BA04ED68EF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C7709-99E2-4FE2-8879-52F16ACE9353}"/>
      </w:docPartPr>
      <w:docPartBody>
        <w:p w:rsidR="002151FA" w:rsidRDefault="00611DA7" w:rsidP="00611DA7">
          <w:pPr>
            <w:pStyle w:val="97872ED0D0894812B42BA04ED68EF99B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E8A42D13614371A25415C8BF986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B459F-F9B8-4463-8322-404FCE13F0FD}"/>
      </w:docPartPr>
      <w:docPartBody>
        <w:p w:rsidR="002151FA" w:rsidRDefault="00611DA7" w:rsidP="00611DA7">
          <w:pPr>
            <w:pStyle w:val="2DE8A42D13614371A25415C8BF98699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F0BE0D114AB44718DB9E459ACE64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40F8C-817E-4C24-8161-E599B0E544BA}"/>
      </w:docPartPr>
      <w:docPartBody>
        <w:p w:rsidR="002151FA" w:rsidRDefault="00611DA7" w:rsidP="00611DA7">
          <w:pPr>
            <w:pStyle w:val="FF0BE0D114AB44718DB9E459ACE642C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9A5D2383CC04EAB94F642A1B0B0C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113A9-1879-4E85-8ACA-A1CD726004F3}"/>
      </w:docPartPr>
      <w:docPartBody>
        <w:p w:rsidR="002151FA" w:rsidRDefault="00611DA7" w:rsidP="00611DA7">
          <w:pPr>
            <w:pStyle w:val="99A5D2383CC04EAB94F642A1B0B0C53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535720BC06F43D89C1A33B7E5A2F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81AC6-70B7-4073-8A7C-25AEDB0A332A}"/>
      </w:docPartPr>
      <w:docPartBody>
        <w:p w:rsidR="002151FA" w:rsidRDefault="00611DA7" w:rsidP="00611DA7">
          <w:pPr>
            <w:pStyle w:val="8535720BC06F43D89C1A33B7E5A2F51C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D0F958E6EA14088AE907638232C1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90262-3FED-4463-85AE-46D134C1D78B}"/>
      </w:docPartPr>
      <w:docPartBody>
        <w:p w:rsidR="002151FA" w:rsidRDefault="00611DA7" w:rsidP="00611DA7">
          <w:pPr>
            <w:pStyle w:val="DD0F958E6EA14088AE907638232C10C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A5BAD62C8164297AAD41E57DAE3B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31B3A-73D3-4B94-8CE3-FCB8548187EE}"/>
      </w:docPartPr>
      <w:docPartBody>
        <w:p w:rsidR="002151FA" w:rsidRDefault="00611DA7" w:rsidP="00611DA7">
          <w:pPr>
            <w:pStyle w:val="3A5BAD62C8164297AAD41E57DAE3B8D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A732F3F6AB044BFB1D34B24D3625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B4209-D11E-4B17-B448-66D0865A3133}"/>
      </w:docPartPr>
      <w:docPartBody>
        <w:p w:rsidR="002151FA" w:rsidRDefault="00611DA7" w:rsidP="00611DA7">
          <w:pPr>
            <w:pStyle w:val="3A732F3F6AB044BFB1D34B24D3625C7B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663726C85464D71AC2BE9D149477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BC442-A663-43E6-BD53-EDDD8860C0E5}"/>
      </w:docPartPr>
      <w:docPartBody>
        <w:p w:rsidR="002151FA" w:rsidRDefault="00611DA7" w:rsidP="00611DA7">
          <w:pPr>
            <w:pStyle w:val="4663726C85464D71AC2BE9D14947789D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A6283AB9C3C442AADA1B37C2F6BD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91823-3B61-4DE6-8188-A123644075D2}"/>
      </w:docPartPr>
      <w:docPartBody>
        <w:p w:rsidR="002151FA" w:rsidRDefault="00611DA7" w:rsidP="00611DA7">
          <w:pPr>
            <w:pStyle w:val="6A6283AB9C3C442AADA1B37C2F6BDD3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88D896EF0745B88361A98F8FC00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FF6C2-A771-456B-9457-54140DE29DC7}"/>
      </w:docPartPr>
      <w:docPartBody>
        <w:p w:rsidR="002151FA" w:rsidRDefault="00611DA7" w:rsidP="00611DA7">
          <w:pPr>
            <w:pStyle w:val="2D88D896EF0745B88361A98F8FC00CE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B25160ED494318946B12004ABDB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E620B-852B-4B63-98AE-3A28B5B23A1A}"/>
      </w:docPartPr>
      <w:docPartBody>
        <w:p w:rsidR="002151FA" w:rsidRDefault="00611DA7" w:rsidP="00611DA7">
          <w:pPr>
            <w:pStyle w:val="2DB25160ED494318946B12004ABDB12E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6B0FDD1CDE746CF96734B1B48B6C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8D316-763E-499A-87AE-EA87FD1567CF}"/>
      </w:docPartPr>
      <w:docPartBody>
        <w:p w:rsidR="002151FA" w:rsidRDefault="00611DA7" w:rsidP="00611DA7">
          <w:pPr>
            <w:pStyle w:val="E6B0FDD1CDE746CF96734B1B48B6CA5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6F6D7DD51734EDBBDFA4C11B7C31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6F867-0648-432B-A472-CF1CC97D2237}"/>
      </w:docPartPr>
      <w:docPartBody>
        <w:p w:rsidR="002151FA" w:rsidRDefault="00611DA7" w:rsidP="00611DA7">
          <w:pPr>
            <w:pStyle w:val="26F6D7DD51734EDBBDFA4C11B7C31A64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7A9B1CA009E4B84BC023BC420DE8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7D28A-FF9A-4C9B-B077-58AB1BB11948}"/>
      </w:docPartPr>
      <w:docPartBody>
        <w:p w:rsidR="002151FA" w:rsidRDefault="00611DA7" w:rsidP="00611DA7">
          <w:pPr>
            <w:pStyle w:val="27A9B1CA009E4B84BC023BC420DE86B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A833CB532D140FA9D2879CFFCFEF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5D661-A806-44CC-A32D-A13147E008C9}"/>
      </w:docPartPr>
      <w:docPartBody>
        <w:p w:rsidR="002151FA" w:rsidRDefault="00611DA7" w:rsidP="00611DA7">
          <w:pPr>
            <w:pStyle w:val="EA833CB532D140FA9D2879CFFCFEFEA3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810FE342C341431298C0EE464998A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8FF6F-74B4-4E22-B913-30EF0AA8E67C}"/>
      </w:docPartPr>
      <w:docPartBody>
        <w:p w:rsidR="002151FA" w:rsidRDefault="00611DA7" w:rsidP="00611DA7">
          <w:pPr>
            <w:pStyle w:val="810FE342C341431298C0EE464998A0DE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D1091B2FFBD430EB5E15BE0349C8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FA79A-5515-489A-83A6-1E8234E363D5}"/>
      </w:docPartPr>
      <w:docPartBody>
        <w:p w:rsidR="002151FA" w:rsidRDefault="00611DA7" w:rsidP="00611DA7">
          <w:pPr>
            <w:pStyle w:val="3D1091B2FFBD430EB5E15BE0349C8FA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7DBE100CD884AA0866D96D1E998F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AD7D5-53E3-46D0-AC69-D4213E05ABAD}"/>
      </w:docPartPr>
      <w:docPartBody>
        <w:p w:rsidR="002151FA" w:rsidRDefault="00611DA7" w:rsidP="00611DA7">
          <w:pPr>
            <w:pStyle w:val="87DBE100CD884AA0866D96D1E998FBF5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C20EB744DFD4441EBE32D21101535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C06DD-D584-4B05-A5A4-037FB907690A}"/>
      </w:docPartPr>
      <w:docPartBody>
        <w:p w:rsidR="002151FA" w:rsidRDefault="00611DA7" w:rsidP="00611DA7">
          <w:pPr>
            <w:pStyle w:val="C20EB744DFD4441EBE32D2110153540B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59E56AE75FF4ADAB5F03CC3EACFE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DDCCF-A8A7-43B8-A40B-717F2313D54E}"/>
      </w:docPartPr>
      <w:docPartBody>
        <w:p w:rsidR="002151FA" w:rsidRDefault="00611DA7" w:rsidP="00611DA7">
          <w:pPr>
            <w:pStyle w:val="659E56AE75FF4ADAB5F03CC3EACFE66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2D6C7ECEAD54C6C80F99EEBEAA6F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90CC1-8CFC-4ABD-9820-434AE1C7914D}"/>
      </w:docPartPr>
      <w:docPartBody>
        <w:p w:rsidR="002151FA" w:rsidRDefault="00611DA7" w:rsidP="00611DA7">
          <w:pPr>
            <w:pStyle w:val="62D6C7ECEAD54C6C80F99EEBEAA6FD95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CF63871AECB34B73A94BE4277257D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3AE8D-2A1C-4868-BD3F-2EAB3A32F0DF}"/>
      </w:docPartPr>
      <w:docPartBody>
        <w:p w:rsidR="002151FA" w:rsidRDefault="00611DA7" w:rsidP="00611DA7">
          <w:pPr>
            <w:pStyle w:val="CF63871AECB34B73A94BE4277257D45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D38043C8DDE414A922FBF4E44451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12863-4A14-4B21-A5BB-CECD558CCA64}"/>
      </w:docPartPr>
      <w:docPartBody>
        <w:p w:rsidR="002151FA" w:rsidRDefault="00611DA7" w:rsidP="00611DA7">
          <w:pPr>
            <w:pStyle w:val="ED38043C8DDE414A922FBF4E44451CD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A92C8191B142BCBF328BEE9D803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5C70DB-9248-4291-8C4C-E5774E3DE1ED}"/>
      </w:docPartPr>
      <w:docPartBody>
        <w:p w:rsidR="007227E4" w:rsidRDefault="001621AF" w:rsidP="001621AF">
          <w:pPr>
            <w:pStyle w:val="2DA92C8191B142BCBF328BEE9D8033EE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88B6CDA15E854C6A83FB7418B3920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BE9A3-FE3D-484E-A2FA-D300442E24B0}"/>
      </w:docPartPr>
      <w:docPartBody>
        <w:p w:rsidR="007227E4" w:rsidRDefault="001621AF" w:rsidP="001621AF">
          <w:pPr>
            <w:pStyle w:val="88B6CDA15E854C6A83FB7418B39208A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ABA1218778E4B028335530DBD70D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FBBB6-EAF3-4577-8042-8DBC96348BBE}"/>
      </w:docPartPr>
      <w:docPartBody>
        <w:p w:rsidR="007227E4" w:rsidRDefault="001621AF" w:rsidP="001621AF">
          <w:pPr>
            <w:pStyle w:val="2ABA1218778E4B028335530DBD70D4D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D06ADF8E5444CF8CAC7CDF8B5E9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47BFD-CD79-4882-A00F-8C5F0B491B8B}"/>
      </w:docPartPr>
      <w:docPartBody>
        <w:p w:rsidR="007227E4" w:rsidRDefault="001621AF" w:rsidP="001621AF">
          <w:pPr>
            <w:pStyle w:val="CDD06ADF8E5444CF8CAC7CDF8B5E9EB0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80639F9D9CA540D79CF6BFDD8F2B65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E6D8D-B97A-46B9-9AAD-38312E4EA736}"/>
      </w:docPartPr>
      <w:docPartBody>
        <w:p w:rsidR="007227E4" w:rsidRDefault="001621AF" w:rsidP="001621AF">
          <w:pPr>
            <w:pStyle w:val="80639F9D9CA540D79CF6BFDD8F2B65DE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E27DDAE3E5F420697221960987BA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5DE57-0BDE-405C-B6AD-76DB4FB4A14E}"/>
      </w:docPartPr>
      <w:docPartBody>
        <w:p w:rsidR="007227E4" w:rsidRDefault="001621AF" w:rsidP="001621AF">
          <w:pPr>
            <w:pStyle w:val="CE27DDAE3E5F420697221960987BA81C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1E6D"/>
    <w:rsid w:val="000777FE"/>
    <w:rsid w:val="000E3D60"/>
    <w:rsid w:val="00127D37"/>
    <w:rsid w:val="001621AF"/>
    <w:rsid w:val="001820AF"/>
    <w:rsid w:val="002151FA"/>
    <w:rsid w:val="003174F2"/>
    <w:rsid w:val="003C6646"/>
    <w:rsid w:val="00485274"/>
    <w:rsid w:val="005D2C4E"/>
    <w:rsid w:val="00611DA7"/>
    <w:rsid w:val="007227E4"/>
    <w:rsid w:val="00786073"/>
    <w:rsid w:val="00AF1E6D"/>
    <w:rsid w:val="00B857C2"/>
    <w:rsid w:val="00BC67A3"/>
    <w:rsid w:val="00E02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21AF"/>
    <w:rPr>
      <w:color w:val="808080"/>
    </w:rPr>
  </w:style>
  <w:style w:type="paragraph" w:customStyle="1" w:styleId="117E21D6D454421C9663B8666CC70D1F">
    <w:name w:val="117E21D6D454421C9663B8666CC70D1F"/>
    <w:rsid w:val="00E0249D"/>
    <w:rPr>
      <w:lang w:eastAsia="zh-CN"/>
    </w:rPr>
  </w:style>
  <w:style w:type="paragraph" w:customStyle="1" w:styleId="4F5DA963B5E846C4AD4A63C9B5EE6FE8">
    <w:name w:val="4F5DA963B5E846C4AD4A63C9B5EE6FE8"/>
    <w:rsid w:val="00E0249D"/>
    <w:rPr>
      <w:lang w:eastAsia="zh-CN"/>
    </w:rPr>
  </w:style>
  <w:style w:type="paragraph" w:customStyle="1" w:styleId="DBBCA8D02BBA44F8AA0689BB2494A8AB">
    <w:name w:val="DBBCA8D02BBA44F8AA0689BB2494A8AB"/>
    <w:rsid w:val="00E0249D"/>
    <w:rPr>
      <w:lang w:eastAsia="zh-CN"/>
    </w:rPr>
  </w:style>
  <w:style w:type="paragraph" w:customStyle="1" w:styleId="4A32E582FECF482D85F4396D91EB2317">
    <w:name w:val="4A32E582FECF482D85F4396D91EB2317"/>
    <w:rsid w:val="00E0249D"/>
    <w:rPr>
      <w:lang w:eastAsia="zh-CN"/>
    </w:rPr>
  </w:style>
  <w:style w:type="paragraph" w:customStyle="1" w:styleId="C82D1D0779A447E1A33189604C08BCA9">
    <w:name w:val="C82D1D0779A447E1A33189604C08BCA9"/>
    <w:rsid w:val="00E0249D"/>
    <w:rPr>
      <w:lang w:eastAsia="zh-CN"/>
    </w:rPr>
  </w:style>
  <w:style w:type="paragraph" w:customStyle="1" w:styleId="3DB9A31673DA4015935976C03293B0AE">
    <w:name w:val="3DB9A31673DA4015935976C03293B0AE"/>
    <w:rsid w:val="00E0249D"/>
    <w:rPr>
      <w:lang w:eastAsia="zh-CN"/>
    </w:rPr>
  </w:style>
  <w:style w:type="paragraph" w:customStyle="1" w:styleId="6EA3CC83D1CB4235B8BE5BA7DF1FA10D">
    <w:name w:val="6EA3CC83D1CB4235B8BE5BA7DF1FA10D"/>
    <w:rsid w:val="00E0249D"/>
    <w:rPr>
      <w:lang w:eastAsia="zh-CN"/>
    </w:rPr>
  </w:style>
  <w:style w:type="paragraph" w:customStyle="1" w:styleId="85AB46C815A348B9A2DBF9BCEA1CC7B3">
    <w:name w:val="85AB46C815A348B9A2DBF9BCEA1CC7B3"/>
    <w:rsid w:val="00E0249D"/>
    <w:rPr>
      <w:lang w:eastAsia="zh-CN"/>
    </w:rPr>
  </w:style>
  <w:style w:type="paragraph" w:customStyle="1" w:styleId="554CC5F0D6764F9587E3687355CA0067">
    <w:name w:val="554CC5F0D6764F9587E3687355CA0067"/>
    <w:rsid w:val="00E0249D"/>
    <w:rPr>
      <w:lang w:eastAsia="zh-CN"/>
    </w:rPr>
  </w:style>
  <w:style w:type="paragraph" w:customStyle="1" w:styleId="689578A1C51C4000AD46E75ACB7A0046">
    <w:name w:val="689578A1C51C4000AD46E75ACB7A0046"/>
    <w:rsid w:val="00E0249D"/>
    <w:rPr>
      <w:lang w:eastAsia="zh-CN"/>
    </w:rPr>
  </w:style>
  <w:style w:type="paragraph" w:customStyle="1" w:styleId="3AE9A63965994950BBAB2613BA8205C8">
    <w:name w:val="3AE9A63965994950BBAB2613BA8205C8"/>
    <w:rsid w:val="00E0249D"/>
    <w:rPr>
      <w:lang w:eastAsia="zh-CN"/>
    </w:rPr>
  </w:style>
  <w:style w:type="paragraph" w:customStyle="1" w:styleId="CE02B3BCF20247BEB35C660357C6147A">
    <w:name w:val="CE02B3BCF20247BEB35C660357C6147A"/>
    <w:rsid w:val="00E0249D"/>
    <w:rPr>
      <w:lang w:eastAsia="zh-CN"/>
    </w:rPr>
  </w:style>
  <w:style w:type="paragraph" w:customStyle="1" w:styleId="74EAF6A817BD417ABF3D8B95B9570698">
    <w:name w:val="74EAF6A817BD417ABF3D8B95B9570698"/>
    <w:rsid w:val="00E0249D"/>
    <w:rPr>
      <w:lang w:eastAsia="zh-CN"/>
    </w:rPr>
  </w:style>
  <w:style w:type="paragraph" w:customStyle="1" w:styleId="801D50F7E2E0411C971605C458B202A8">
    <w:name w:val="801D50F7E2E0411C971605C458B202A8"/>
    <w:rsid w:val="00E0249D"/>
    <w:rPr>
      <w:lang w:eastAsia="zh-CN"/>
    </w:rPr>
  </w:style>
  <w:style w:type="paragraph" w:customStyle="1" w:styleId="8EAD68C19FA845B48DADA389F7E467F3">
    <w:name w:val="8EAD68C19FA845B48DADA389F7E467F3"/>
    <w:rsid w:val="001820AF"/>
    <w:rPr>
      <w:lang w:eastAsia="zh-CN"/>
    </w:rPr>
  </w:style>
  <w:style w:type="paragraph" w:customStyle="1" w:styleId="A9B7CA4D80FE4F1EBBE9A3A0DA748F8E">
    <w:name w:val="A9B7CA4D80FE4F1EBBE9A3A0DA748F8E"/>
    <w:rsid w:val="001820AF"/>
    <w:rPr>
      <w:lang w:eastAsia="zh-CN"/>
    </w:rPr>
  </w:style>
  <w:style w:type="paragraph" w:customStyle="1" w:styleId="894EBC6BD572437B8FFD392594B5FCEE">
    <w:name w:val="894EBC6BD572437B8FFD392594B5FCEE"/>
    <w:rsid w:val="001820AF"/>
    <w:rPr>
      <w:lang w:eastAsia="zh-CN"/>
    </w:rPr>
  </w:style>
  <w:style w:type="paragraph" w:customStyle="1" w:styleId="46E503E123484188A6D009FCD113B0C3">
    <w:name w:val="46E503E123484188A6D009FCD113B0C3"/>
    <w:rsid w:val="001820AF"/>
    <w:rPr>
      <w:lang w:eastAsia="zh-CN"/>
    </w:rPr>
  </w:style>
  <w:style w:type="paragraph" w:customStyle="1" w:styleId="E14BBFB2F20643FB894AE951E2F6B186">
    <w:name w:val="E14BBFB2F20643FB894AE951E2F6B186"/>
    <w:rsid w:val="001820AF"/>
    <w:rPr>
      <w:lang w:eastAsia="zh-CN"/>
    </w:rPr>
  </w:style>
  <w:style w:type="paragraph" w:customStyle="1" w:styleId="DBCC742D0FF64DEDBB081612774EC3F4">
    <w:name w:val="DBCC742D0FF64DEDBB081612774EC3F4"/>
    <w:rsid w:val="001820AF"/>
    <w:rPr>
      <w:lang w:eastAsia="zh-CN"/>
    </w:rPr>
  </w:style>
  <w:style w:type="paragraph" w:customStyle="1" w:styleId="A8597072DF864D9A9353079A8EB77014">
    <w:name w:val="A8597072DF864D9A9353079A8EB77014"/>
    <w:rsid w:val="001820AF"/>
    <w:rPr>
      <w:lang w:eastAsia="zh-CN"/>
    </w:rPr>
  </w:style>
  <w:style w:type="paragraph" w:customStyle="1" w:styleId="0DA4938AC2184E9D9D05BDBB3497E2733">
    <w:name w:val="0DA4938AC2184E9D9D05BDBB3497E273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74706C8B23418A9B44F13B51C82CEF3">
    <w:name w:val="F874706C8B23418A9B44F13B51C82CEF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91DB5AAD8F431F8A230491CB99EA9E3">
    <w:name w:val="F691DB5AAD8F431F8A230491CB99EA9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3B19B62A0164831ADA1182F9CCBA0C93">
    <w:name w:val="C3B19B62A0164831ADA1182F9CCBA0C9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6B35912430A40ECAB0B4A71E2B542403">
    <w:name w:val="76B35912430A40ECAB0B4A71E2B54240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09A4706C2BC4D15A6179A41D0443A673">
    <w:name w:val="809A4706C2BC4D15A6179A41D0443A67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7CC1896A8804738AFDA7B4076DB486E3">
    <w:name w:val="37CC1896A8804738AFDA7B4076DB486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6371F8E13CF46CE8E7390BDB78311EB3">
    <w:name w:val="C6371F8E13CF46CE8E7390BDB78311EB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83D29A14F4451FA3ADB1BAE35D253E3">
    <w:name w:val="6B83D29A14F4451FA3ADB1BAE35D253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BCAF093CEF45F18AAFE06B32AA55A51">
    <w:name w:val="CDBCAF093CEF45F18AAFE06B32AA55A5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A42C4E56F1E46439C9C070A060344E11">
    <w:name w:val="7A42C4E56F1E46439C9C070A060344E1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3F826ED8DE942BAA17AB511DAE09EB91">
    <w:name w:val="63F826ED8DE942BAA17AB511DAE09EB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5072C8C4DF34663BD255D4DE7035C271">
    <w:name w:val="F5072C8C4DF34663BD255D4DE7035C27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E5B1FE0898B4702A9DD132F8C20F2421">
    <w:name w:val="2E5B1FE0898B4702A9DD132F8C20F242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B845AF4C25D410E850A9713A152064F1">
    <w:name w:val="AB845AF4C25D410E850A9713A152064F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47C63B2E9A4C2BA389C7F37ACDC1C41">
    <w:name w:val="D447C63B2E9A4C2BA389C7F37ACDC1C4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34F50B718754D6BA3F3C0EEBF88C5131">
    <w:name w:val="134F50B718754D6BA3F3C0EEBF88C513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1D44D3BB93E4703B5FB265FA20709951">
    <w:name w:val="71D44D3BB93E4703B5FB265FA2070995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527290EDD2D465EAB9D56CB936DCCE71">
    <w:name w:val="4527290EDD2D465EAB9D56CB936DCCE7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A01504585C34099A669227FB4FD3CD51">
    <w:name w:val="7A01504585C34099A669227FB4FD3CD5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EF93665B7C8466F91BDF05380EB17671">
    <w:name w:val="BEF93665B7C8466F91BDF05380EB1767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5CA34EF5A2A4310A32492F41F19DEAB1">
    <w:name w:val="75CA34EF5A2A4310A32492F41F19DEAB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907888F273541458D772A900EAF7C0B1">
    <w:name w:val="7907888F273541458D772A900EAF7C0B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FC1D0E3B2443CAA0165E43FFBF0BF61">
    <w:name w:val="6BFC1D0E3B2443CAA0165E43FFBF0BF6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289A00BB29541D9874490696DCE66D01">
    <w:name w:val="3289A00BB29541D9874490696DCE66D0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71447370C34D15A7DACEEFF143CCAC1">
    <w:name w:val="CD71447370C34D15A7DACEEFF143CCAC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0584E9429404633A6634C990BEAA3801">
    <w:name w:val="70584E9429404633A6634C990BEAA380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C13D4D637F245AC9B666589D0D365CF1">
    <w:name w:val="3C13D4D637F245AC9B666589D0D365CF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4D4788F805041C19581829F34C3F9481">
    <w:name w:val="A4D4788F805041C19581829F34C3F948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3302E596BB649C4BE05018F154144761">
    <w:name w:val="D3302E596BB649C4BE05018F15414476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2A053611850467195CB704072E60BB41">
    <w:name w:val="F2A053611850467195CB704072E60BB4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5EFFF18731C44048959A9E0029AE4A71">
    <w:name w:val="B5EFFF18731C44048959A9E0029AE4A7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9CFA9E3609D4C638F87F430EDF4A6A01">
    <w:name w:val="E9CFA9E3609D4C638F87F430EDF4A6A0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29C59CF4B8549DC9F41632469695C0E1">
    <w:name w:val="C29C59CF4B8549DC9F41632469695C0E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4FDB4B6FD9E44B293F915DFEB791BF51">
    <w:name w:val="34FDB4B6FD9E44B293F915DFEB791BF5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0B6841DD1C345CEAF057CBC687D63611">
    <w:name w:val="30B6841DD1C345CEAF057CBC687D6361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58024A1C4014A1283E7E56E92B69D971">
    <w:name w:val="E58024A1C4014A1283E7E56E92B69D97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8DEB2E661B34F13AD81C23ABD2738FA1">
    <w:name w:val="58DEB2E661B34F13AD81C23ABD2738FA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994E8B18EE49D6B8B7FC5FD3BE647A1">
    <w:name w:val="6B994E8B18EE49D6B8B7FC5FD3BE647A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CD78389B75F4D3F9E89B333630CA97B1">
    <w:name w:val="3CD78389B75F4D3F9E89B333630CA97B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0238E99BC65493EBDA71280B2F18A5E1">
    <w:name w:val="D0238E99BC65493EBDA71280B2F18A5E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C9F9BCD8AEC4553B178C10D44CC36A81">
    <w:name w:val="FC9F9BCD8AEC4553B178C10D44CC36A8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512E6AE23D94BAC8DE7A27B0CFB6D591">
    <w:name w:val="0512E6AE23D94BAC8DE7A27B0CFB6D5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B11B14987D4372BAA89AAF4CE947291">
    <w:name w:val="CDB11B14987D4372BAA89AAF4CE9472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59EAEB273DA4CAD81B0E03E65AEBA5D1">
    <w:name w:val="559EAEB273DA4CAD81B0E03E65AEBA5D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FC338CF0AA48C69F7220244F6D74EC1">
    <w:name w:val="F8FC338CF0AA48C69F7220244F6D74EC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F178FCF4B594FC384452D475787F01D1">
    <w:name w:val="6F178FCF4B594FC384452D475787F01D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140AE3797574193B6ABB90BAEA83D891">
    <w:name w:val="9140AE3797574193B6ABB90BAEA83D8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22BFCD70884297B6B791361ED788801">
    <w:name w:val="D422BFCD70884297B6B791361ED78880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898FB1910CB4461B590F883598EF62F">
    <w:name w:val="6898FB1910CB4461B590F883598EF62F"/>
    <w:rsid w:val="00BC67A3"/>
    <w:rPr>
      <w:lang w:eastAsia="zh-CN"/>
    </w:rPr>
  </w:style>
  <w:style w:type="paragraph" w:customStyle="1" w:styleId="AD8CA7D10C184E32A35E93940EBC806B">
    <w:name w:val="AD8CA7D10C184E32A35E93940EBC806B"/>
    <w:rsid w:val="00BC67A3"/>
    <w:rPr>
      <w:lang w:eastAsia="zh-CN"/>
    </w:rPr>
  </w:style>
  <w:style w:type="paragraph" w:customStyle="1" w:styleId="4A3310562594464E825B28B9586E4084">
    <w:name w:val="4A3310562594464E825B28B9586E4084"/>
    <w:rsid w:val="00BC67A3"/>
    <w:rPr>
      <w:lang w:eastAsia="zh-CN"/>
    </w:rPr>
  </w:style>
  <w:style w:type="paragraph" w:customStyle="1" w:styleId="7AA918B764344311AF90654512890FDD">
    <w:name w:val="7AA918B764344311AF90654512890FDD"/>
    <w:rsid w:val="00BC67A3"/>
    <w:rPr>
      <w:lang w:eastAsia="zh-CN"/>
    </w:rPr>
  </w:style>
  <w:style w:type="paragraph" w:customStyle="1" w:styleId="F79DD15DE5F84DE0A49823CE4A8ADC89">
    <w:name w:val="F79DD15DE5F84DE0A49823CE4A8ADC89"/>
    <w:rsid w:val="00BC67A3"/>
    <w:rPr>
      <w:lang w:eastAsia="zh-CN"/>
    </w:rPr>
  </w:style>
  <w:style w:type="paragraph" w:customStyle="1" w:styleId="F64DA98EFBD74D65B86BC780A2881D46">
    <w:name w:val="F64DA98EFBD74D65B86BC780A2881D46"/>
    <w:rsid w:val="00BC67A3"/>
    <w:rPr>
      <w:lang w:eastAsia="zh-CN"/>
    </w:rPr>
  </w:style>
  <w:style w:type="paragraph" w:customStyle="1" w:styleId="8134A9ED86CC426ABD1F66A656DFD995">
    <w:name w:val="8134A9ED86CC426ABD1F66A656DFD995"/>
    <w:rsid w:val="00611DA7"/>
    <w:rPr>
      <w:lang w:eastAsia="zh-CN"/>
    </w:rPr>
  </w:style>
  <w:style w:type="paragraph" w:customStyle="1" w:styleId="FB6FBA74AF74468CA54B572097B03486">
    <w:name w:val="FB6FBA74AF74468CA54B572097B03486"/>
    <w:rsid w:val="00611DA7"/>
    <w:rPr>
      <w:lang w:eastAsia="zh-CN"/>
    </w:rPr>
  </w:style>
  <w:style w:type="paragraph" w:customStyle="1" w:styleId="97872ED0D0894812B42BA04ED68EF99B">
    <w:name w:val="97872ED0D0894812B42BA04ED68EF99B"/>
    <w:rsid w:val="00611DA7"/>
    <w:rPr>
      <w:lang w:eastAsia="zh-CN"/>
    </w:rPr>
  </w:style>
  <w:style w:type="paragraph" w:customStyle="1" w:styleId="2DE8A42D13614371A25415C8BF986996">
    <w:name w:val="2DE8A42D13614371A25415C8BF986996"/>
    <w:rsid w:val="00611DA7"/>
    <w:rPr>
      <w:lang w:eastAsia="zh-CN"/>
    </w:rPr>
  </w:style>
  <w:style w:type="paragraph" w:customStyle="1" w:styleId="FF0BE0D114AB44718DB9E459ACE642C0">
    <w:name w:val="FF0BE0D114AB44718DB9E459ACE642C0"/>
    <w:rsid w:val="00611DA7"/>
    <w:rPr>
      <w:lang w:eastAsia="zh-CN"/>
    </w:rPr>
  </w:style>
  <w:style w:type="paragraph" w:customStyle="1" w:styleId="99A5D2383CC04EAB94F642A1B0B0C530">
    <w:name w:val="99A5D2383CC04EAB94F642A1B0B0C530"/>
    <w:rsid w:val="00611DA7"/>
    <w:rPr>
      <w:lang w:eastAsia="zh-CN"/>
    </w:rPr>
  </w:style>
  <w:style w:type="paragraph" w:customStyle="1" w:styleId="8535720BC06F43D89C1A33B7E5A2F51C">
    <w:name w:val="8535720BC06F43D89C1A33B7E5A2F51C"/>
    <w:rsid w:val="00611DA7"/>
    <w:rPr>
      <w:lang w:eastAsia="zh-CN"/>
    </w:rPr>
  </w:style>
  <w:style w:type="paragraph" w:customStyle="1" w:styleId="DD0F958E6EA14088AE907638232C10C2">
    <w:name w:val="DD0F958E6EA14088AE907638232C10C2"/>
    <w:rsid w:val="00611DA7"/>
    <w:rPr>
      <w:lang w:eastAsia="zh-CN"/>
    </w:rPr>
  </w:style>
  <w:style w:type="paragraph" w:customStyle="1" w:styleId="3A5BAD62C8164297AAD41E57DAE3B8D5">
    <w:name w:val="3A5BAD62C8164297AAD41E57DAE3B8D5"/>
    <w:rsid w:val="00611DA7"/>
    <w:rPr>
      <w:lang w:eastAsia="zh-CN"/>
    </w:rPr>
  </w:style>
  <w:style w:type="paragraph" w:customStyle="1" w:styleId="3A732F3F6AB044BFB1D34B24D3625C7B">
    <w:name w:val="3A732F3F6AB044BFB1D34B24D3625C7B"/>
    <w:rsid w:val="00611DA7"/>
    <w:rPr>
      <w:lang w:eastAsia="zh-CN"/>
    </w:rPr>
  </w:style>
  <w:style w:type="paragraph" w:customStyle="1" w:styleId="4663726C85464D71AC2BE9D14947789D">
    <w:name w:val="4663726C85464D71AC2BE9D14947789D"/>
    <w:rsid w:val="00611DA7"/>
    <w:rPr>
      <w:lang w:eastAsia="zh-CN"/>
    </w:rPr>
  </w:style>
  <w:style w:type="paragraph" w:customStyle="1" w:styleId="6A6283AB9C3C442AADA1B37C2F6BDD31">
    <w:name w:val="6A6283AB9C3C442AADA1B37C2F6BDD31"/>
    <w:rsid w:val="00611DA7"/>
    <w:rPr>
      <w:lang w:eastAsia="zh-CN"/>
    </w:rPr>
  </w:style>
  <w:style w:type="paragraph" w:customStyle="1" w:styleId="2D88D896EF0745B88361A98F8FC00CE9">
    <w:name w:val="2D88D896EF0745B88361A98F8FC00CE9"/>
    <w:rsid w:val="00611DA7"/>
    <w:rPr>
      <w:lang w:eastAsia="zh-CN"/>
    </w:rPr>
  </w:style>
  <w:style w:type="paragraph" w:customStyle="1" w:styleId="2DB25160ED494318946B12004ABDB12E">
    <w:name w:val="2DB25160ED494318946B12004ABDB12E"/>
    <w:rsid w:val="00611DA7"/>
    <w:rPr>
      <w:lang w:eastAsia="zh-CN"/>
    </w:rPr>
  </w:style>
  <w:style w:type="paragraph" w:customStyle="1" w:styleId="E6B0FDD1CDE746CF96734B1B48B6CA58">
    <w:name w:val="E6B0FDD1CDE746CF96734B1B48B6CA58"/>
    <w:rsid w:val="00611DA7"/>
    <w:rPr>
      <w:lang w:eastAsia="zh-CN"/>
    </w:rPr>
  </w:style>
  <w:style w:type="paragraph" w:customStyle="1" w:styleId="26F6D7DD51734EDBBDFA4C11B7C31A64">
    <w:name w:val="26F6D7DD51734EDBBDFA4C11B7C31A64"/>
    <w:rsid w:val="00611DA7"/>
    <w:rPr>
      <w:lang w:eastAsia="zh-CN"/>
    </w:rPr>
  </w:style>
  <w:style w:type="paragraph" w:customStyle="1" w:styleId="27A9B1CA009E4B84BC023BC420DE86B8">
    <w:name w:val="27A9B1CA009E4B84BC023BC420DE86B8"/>
    <w:rsid w:val="00611DA7"/>
    <w:rPr>
      <w:lang w:eastAsia="zh-CN"/>
    </w:rPr>
  </w:style>
  <w:style w:type="paragraph" w:customStyle="1" w:styleId="EA833CB532D140FA9D2879CFFCFEFEA3">
    <w:name w:val="EA833CB532D140FA9D2879CFFCFEFEA3"/>
    <w:rsid w:val="00611DA7"/>
    <w:rPr>
      <w:lang w:eastAsia="zh-CN"/>
    </w:rPr>
  </w:style>
  <w:style w:type="paragraph" w:customStyle="1" w:styleId="810FE342C341431298C0EE464998A0DE">
    <w:name w:val="810FE342C341431298C0EE464998A0DE"/>
    <w:rsid w:val="00611DA7"/>
    <w:rPr>
      <w:lang w:eastAsia="zh-CN"/>
    </w:rPr>
  </w:style>
  <w:style w:type="paragraph" w:customStyle="1" w:styleId="3D1091B2FFBD430EB5E15BE0349C8FA3">
    <w:name w:val="3D1091B2FFBD430EB5E15BE0349C8FA3"/>
    <w:rsid w:val="00611DA7"/>
    <w:rPr>
      <w:lang w:eastAsia="zh-CN"/>
    </w:rPr>
  </w:style>
  <w:style w:type="paragraph" w:customStyle="1" w:styleId="87DBE100CD884AA0866D96D1E998FBF5">
    <w:name w:val="87DBE100CD884AA0866D96D1E998FBF5"/>
    <w:rsid w:val="00611DA7"/>
    <w:rPr>
      <w:lang w:eastAsia="zh-CN"/>
    </w:rPr>
  </w:style>
  <w:style w:type="paragraph" w:customStyle="1" w:styleId="C20EB744DFD4441EBE32D2110153540B">
    <w:name w:val="C20EB744DFD4441EBE32D2110153540B"/>
    <w:rsid w:val="00611DA7"/>
    <w:rPr>
      <w:lang w:eastAsia="zh-CN"/>
    </w:rPr>
  </w:style>
  <w:style w:type="paragraph" w:customStyle="1" w:styleId="659E56AE75FF4ADAB5F03CC3EACFE668">
    <w:name w:val="659E56AE75FF4ADAB5F03CC3EACFE668"/>
    <w:rsid w:val="00611DA7"/>
    <w:rPr>
      <w:lang w:eastAsia="zh-CN"/>
    </w:rPr>
  </w:style>
  <w:style w:type="paragraph" w:customStyle="1" w:styleId="62D6C7ECEAD54C6C80F99EEBEAA6FD95">
    <w:name w:val="62D6C7ECEAD54C6C80F99EEBEAA6FD95"/>
    <w:rsid w:val="00611DA7"/>
    <w:rPr>
      <w:lang w:eastAsia="zh-CN"/>
    </w:rPr>
  </w:style>
  <w:style w:type="paragraph" w:customStyle="1" w:styleId="CF63871AECB34B73A94BE4277257D459">
    <w:name w:val="CF63871AECB34B73A94BE4277257D459"/>
    <w:rsid w:val="00611DA7"/>
    <w:rPr>
      <w:lang w:eastAsia="zh-CN"/>
    </w:rPr>
  </w:style>
  <w:style w:type="paragraph" w:customStyle="1" w:styleId="ED38043C8DDE414A922FBF4E44451CD7">
    <w:name w:val="ED38043C8DDE414A922FBF4E44451CD7"/>
    <w:rsid w:val="00611DA7"/>
    <w:rPr>
      <w:lang w:eastAsia="zh-CN"/>
    </w:rPr>
  </w:style>
  <w:style w:type="paragraph" w:customStyle="1" w:styleId="21052FA083BB48DF982468D125F12B2B">
    <w:name w:val="21052FA083BB48DF982468D125F12B2B"/>
    <w:rsid w:val="00611DA7"/>
    <w:rPr>
      <w:lang w:eastAsia="zh-CN"/>
    </w:rPr>
  </w:style>
  <w:style w:type="paragraph" w:customStyle="1" w:styleId="EFE02EDA18664EFBA3610589C40EE3CE">
    <w:name w:val="EFE02EDA18664EFBA3610589C40EE3CE"/>
    <w:rsid w:val="00611DA7"/>
    <w:rPr>
      <w:lang w:eastAsia="zh-CN"/>
    </w:rPr>
  </w:style>
  <w:style w:type="paragraph" w:customStyle="1" w:styleId="F5632D4BC1224ED6B647962E5E43B0EA">
    <w:name w:val="F5632D4BC1224ED6B647962E5E43B0EA"/>
    <w:rsid w:val="00611DA7"/>
    <w:rPr>
      <w:lang w:eastAsia="zh-CN"/>
    </w:rPr>
  </w:style>
  <w:style w:type="paragraph" w:customStyle="1" w:styleId="07D81FF975254744A0CD3B860710270B">
    <w:name w:val="07D81FF975254744A0CD3B860710270B"/>
    <w:rsid w:val="00611DA7"/>
    <w:rPr>
      <w:lang w:eastAsia="zh-CN"/>
    </w:rPr>
  </w:style>
  <w:style w:type="paragraph" w:customStyle="1" w:styleId="0E8CEA9ABD7F49EEB94EDA5AA4433D25">
    <w:name w:val="0E8CEA9ABD7F49EEB94EDA5AA4433D25"/>
    <w:rsid w:val="00611DA7"/>
    <w:rPr>
      <w:lang w:eastAsia="zh-CN"/>
    </w:rPr>
  </w:style>
  <w:style w:type="paragraph" w:customStyle="1" w:styleId="9F865BCC3112496E86EBCACE6FE9E82F">
    <w:name w:val="9F865BCC3112496E86EBCACE6FE9E82F"/>
    <w:rsid w:val="00611DA7"/>
    <w:rPr>
      <w:lang w:eastAsia="zh-CN"/>
    </w:rPr>
  </w:style>
  <w:style w:type="paragraph" w:customStyle="1" w:styleId="8017B8F230494EBEBAD4E2589D27B555">
    <w:name w:val="8017B8F230494EBEBAD4E2589D27B555"/>
    <w:rsid w:val="001621AF"/>
    <w:rPr>
      <w:lang w:eastAsia="zh-CN"/>
    </w:rPr>
  </w:style>
  <w:style w:type="paragraph" w:customStyle="1" w:styleId="76E008B733DA46DBAA3FAA3F06B0D919">
    <w:name w:val="76E008B733DA46DBAA3FAA3F06B0D919"/>
    <w:rsid w:val="001621AF"/>
    <w:rPr>
      <w:lang w:eastAsia="zh-CN"/>
    </w:rPr>
  </w:style>
  <w:style w:type="paragraph" w:customStyle="1" w:styleId="4C50E7D1124E40078BAAFB5A8AFDF7E0">
    <w:name w:val="4C50E7D1124E40078BAAFB5A8AFDF7E0"/>
    <w:rsid w:val="001621AF"/>
    <w:rPr>
      <w:lang w:eastAsia="zh-CN"/>
    </w:rPr>
  </w:style>
  <w:style w:type="paragraph" w:customStyle="1" w:styleId="19848B615D6B45ACBD1AAB5FAEC85F26">
    <w:name w:val="19848B615D6B45ACBD1AAB5FAEC85F26"/>
    <w:rsid w:val="001621AF"/>
    <w:rPr>
      <w:lang w:eastAsia="zh-CN"/>
    </w:rPr>
  </w:style>
  <w:style w:type="paragraph" w:customStyle="1" w:styleId="E00C1CEF5A8D42E5A3E8C17CBEC6A11A">
    <w:name w:val="E00C1CEF5A8D42E5A3E8C17CBEC6A11A"/>
    <w:rsid w:val="001621AF"/>
    <w:rPr>
      <w:lang w:eastAsia="zh-CN"/>
    </w:rPr>
  </w:style>
  <w:style w:type="paragraph" w:customStyle="1" w:styleId="BDF9367D0930409B8B7D5B5B9E5DA5D4">
    <w:name w:val="BDF9367D0930409B8B7D5B5B9E5DA5D4"/>
    <w:rsid w:val="001621AF"/>
    <w:rPr>
      <w:lang w:eastAsia="zh-CN"/>
    </w:rPr>
  </w:style>
  <w:style w:type="paragraph" w:customStyle="1" w:styleId="2DA92C8191B142BCBF328BEE9D8033EE">
    <w:name w:val="2DA92C8191B142BCBF328BEE9D8033EE"/>
    <w:rsid w:val="001621AF"/>
    <w:rPr>
      <w:lang w:eastAsia="zh-CN"/>
    </w:rPr>
  </w:style>
  <w:style w:type="paragraph" w:customStyle="1" w:styleId="88B6CDA15E854C6A83FB7418B39208AA">
    <w:name w:val="88B6CDA15E854C6A83FB7418B39208AA"/>
    <w:rsid w:val="001621AF"/>
    <w:rPr>
      <w:lang w:eastAsia="zh-CN"/>
    </w:rPr>
  </w:style>
  <w:style w:type="paragraph" w:customStyle="1" w:styleId="2ABA1218778E4B028335530DBD70D4D3">
    <w:name w:val="2ABA1218778E4B028335530DBD70D4D3"/>
    <w:rsid w:val="001621AF"/>
    <w:rPr>
      <w:lang w:eastAsia="zh-CN"/>
    </w:rPr>
  </w:style>
  <w:style w:type="paragraph" w:customStyle="1" w:styleId="CDD06ADF8E5444CF8CAC7CDF8B5E9EB0">
    <w:name w:val="CDD06ADF8E5444CF8CAC7CDF8B5E9EB0"/>
    <w:rsid w:val="001621AF"/>
    <w:rPr>
      <w:lang w:eastAsia="zh-CN"/>
    </w:rPr>
  </w:style>
  <w:style w:type="paragraph" w:customStyle="1" w:styleId="80639F9D9CA540D79CF6BFDD8F2B65DE">
    <w:name w:val="80639F9D9CA540D79CF6BFDD8F2B65DE"/>
    <w:rsid w:val="001621AF"/>
    <w:rPr>
      <w:lang w:eastAsia="zh-CN"/>
    </w:rPr>
  </w:style>
  <w:style w:type="paragraph" w:customStyle="1" w:styleId="CE27DDAE3E5F420697221960987BA81C">
    <w:name w:val="CE27DDAE3E5F420697221960987BA81C"/>
    <w:rsid w:val="001621AF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F968D-B929-4552-AAD6-89C64992A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1698</Words>
  <Characters>967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1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Tyler Bak</cp:lastModifiedBy>
  <cp:revision>11</cp:revision>
  <cp:lastPrinted>2020-08-25T22:16:00Z</cp:lastPrinted>
  <dcterms:created xsi:type="dcterms:W3CDTF">2021-10-28T21:37:00Z</dcterms:created>
  <dcterms:modified xsi:type="dcterms:W3CDTF">2021-11-10T20:40:00Z</dcterms:modified>
</cp:coreProperties>
</file>